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668D15" w14:textId="1DB2A99A" w:rsidR="00FB32A0" w:rsidRDefault="00FB32A0" w:rsidP="00FB32A0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1455">
        <w:rPr>
          <w:b/>
          <w:szCs w:val="22"/>
        </w:rPr>
        <w:t>SÚHRN CHARAKTERISTICKÝCH VLASTNOSTÍ LIEKU</w:t>
      </w:r>
    </w:p>
    <w:p w14:paraId="643F4474" w14:textId="77777777" w:rsidR="00FB32A0" w:rsidRDefault="00FB32A0" w:rsidP="00FB32A0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A321092" w14:textId="77777777" w:rsidR="00FB32A0" w:rsidRPr="00471455" w:rsidRDefault="00FB32A0" w:rsidP="00FB32A0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7777777" w:rsidR="00C114FF" w:rsidRPr="00471455" w:rsidRDefault="00134982" w:rsidP="00B13B6D">
      <w:pPr>
        <w:pStyle w:val="Style1"/>
      </w:pPr>
      <w:r w:rsidRPr="00471455">
        <w:t>1.</w:t>
      </w:r>
      <w:r w:rsidRPr="00471455">
        <w:tab/>
        <w:t>NÁZOV VETERINÁRNEHO LIEKU</w:t>
      </w:r>
    </w:p>
    <w:p w14:paraId="4F090B24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DABB8C" w14:textId="77777777" w:rsidR="001C60FE" w:rsidRPr="00471455" w:rsidRDefault="001C60FE" w:rsidP="001C60FE">
      <w:proofErr w:type="spellStart"/>
      <w:r w:rsidRPr="00471455">
        <w:t>Tralieve</w:t>
      </w:r>
      <w:proofErr w:type="spellEnd"/>
      <w:r w:rsidRPr="00471455">
        <w:t xml:space="preserve"> 50 mg/ml injekčný roztok pre psy</w:t>
      </w:r>
    </w:p>
    <w:p w14:paraId="5E68271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213BB8" w14:textId="77777777" w:rsidR="00B3431E" w:rsidRPr="00471455" w:rsidRDefault="00B343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471455" w:rsidRDefault="00134982" w:rsidP="00B13B6D">
      <w:pPr>
        <w:pStyle w:val="Style1"/>
      </w:pPr>
      <w:r w:rsidRPr="00471455">
        <w:t>2.</w:t>
      </w:r>
      <w:r w:rsidRPr="00471455">
        <w:tab/>
        <w:t>KVALITATÍVNE A KVANTITATÍVNE ZLOŽENIE</w:t>
      </w:r>
    </w:p>
    <w:p w14:paraId="5D31A95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7E8F99" w14:textId="06D1AE20" w:rsidR="001C60FE" w:rsidRPr="00471455" w:rsidRDefault="002E79A3" w:rsidP="001C60FE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Každý </w:t>
      </w:r>
      <w:r w:rsidR="001C60FE" w:rsidRPr="00471455">
        <w:rPr>
          <w:szCs w:val="22"/>
        </w:rPr>
        <w:t>ml obsahuje:</w:t>
      </w:r>
    </w:p>
    <w:p w14:paraId="4657BCF8" w14:textId="77777777" w:rsidR="001C60FE" w:rsidRPr="00471455" w:rsidRDefault="001C60FE" w:rsidP="001C60FE">
      <w:pPr>
        <w:tabs>
          <w:tab w:val="clear" w:pos="567"/>
        </w:tabs>
        <w:spacing w:line="240" w:lineRule="auto"/>
        <w:rPr>
          <w:szCs w:val="22"/>
        </w:rPr>
      </w:pPr>
    </w:p>
    <w:p w14:paraId="2EF94E83" w14:textId="77777777" w:rsidR="001C60FE" w:rsidRPr="00471455" w:rsidRDefault="001C60FE" w:rsidP="001C60FE">
      <w:pPr>
        <w:tabs>
          <w:tab w:val="clear" w:pos="567"/>
        </w:tabs>
        <w:spacing w:line="240" w:lineRule="auto"/>
        <w:rPr>
          <w:b/>
          <w:szCs w:val="22"/>
        </w:rPr>
      </w:pPr>
      <w:r w:rsidRPr="00471455">
        <w:rPr>
          <w:b/>
          <w:szCs w:val="22"/>
        </w:rPr>
        <w:t>Účinná látka:</w:t>
      </w:r>
    </w:p>
    <w:p w14:paraId="2D45B7F4" w14:textId="062937EB" w:rsidR="001C60FE" w:rsidRPr="00471455" w:rsidRDefault="001C60FE" w:rsidP="001C60FE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71455">
        <w:rPr>
          <w:iCs/>
          <w:szCs w:val="22"/>
        </w:rPr>
        <w:t>Tramadol</w:t>
      </w:r>
      <w:proofErr w:type="spellEnd"/>
      <w:r w:rsidRPr="00471455">
        <w:rPr>
          <w:iCs/>
          <w:szCs w:val="22"/>
        </w:rPr>
        <w:tab/>
      </w:r>
      <w:r w:rsidRPr="00471455">
        <w:rPr>
          <w:iCs/>
          <w:szCs w:val="22"/>
        </w:rPr>
        <w:tab/>
      </w:r>
      <w:r w:rsidR="002E79A3" w:rsidRPr="00471455">
        <w:rPr>
          <w:iCs/>
          <w:szCs w:val="22"/>
        </w:rPr>
        <w:t>43,9 </w:t>
      </w:r>
      <w:r w:rsidRPr="00471455">
        <w:rPr>
          <w:iCs/>
          <w:szCs w:val="22"/>
        </w:rPr>
        <w:t>mg</w:t>
      </w:r>
    </w:p>
    <w:p w14:paraId="66AEE69A" w14:textId="7652EF0F" w:rsidR="001C60FE" w:rsidRPr="00471455" w:rsidRDefault="001C60FE" w:rsidP="001C60FE">
      <w:pPr>
        <w:tabs>
          <w:tab w:val="clear" w:pos="567"/>
        </w:tabs>
        <w:spacing w:line="240" w:lineRule="auto"/>
        <w:rPr>
          <w:iCs/>
          <w:szCs w:val="22"/>
        </w:rPr>
      </w:pPr>
      <w:r w:rsidRPr="00471455">
        <w:rPr>
          <w:iCs/>
          <w:szCs w:val="22"/>
        </w:rPr>
        <w:t xml:space="preserve">(čo zodpovedá </w:t>
      </w:r>
      <w:r w:rsidR="002E79A3" w:rsidRPr="00471455">
        <w:rPr>
          <w:iCs/>
          <w:szCs w:val="22"/>
        </w:rPr>
        <w:t>50 mg</w:t>
      </w:r>
      <w:r w:rsidRPr="00471455">
        <w:rPr>
          <w:iCs/>
          <w:szCs w:val="22"/>
        </w:rPr>
        <w:t xml:space="preserve"> </w:t>
      </w:r>
      <w:proofErr w:type="spellStart"/>
      <w:r w:rsidRPr="00471455">
        <w:rPr>
          <w:iCs/>
          <w:szCs w:val="22"/>
        </w:rPr>
        <w:t>tramadol</w:t>
      </w:r>
      <w:proofErr w:type="spellEnd"/>
      <w:r w:rsidR="00274294">
        <w:rPr>
          <w:iCs/>
          <w:szCs w:val="22"/>
        </w:rPr>
        <w:t xml:space="preserve"> </w:t>
      </w:r>
      <w:proofErr w:type="spellStart"/>
      <w:r w:rsidR="002E79A3" w:rsidRPr="00471455">
        <w:rPr>
          <w:iCs/>
          <w:szCs w:val="22"/>
        </w:rPr>
        <w:t>hydrochlorid</w:t>
      </w:r>
      <w:r w:rsidRPr="00471455">
        <w:rPr>
          <w:iCs/>
          <w:szCs w:val="22"/>
        </w:rPr>
        <w:t>u</w:t>
      </w:r>
      <w:proofErr w:type="spellEnd"/>
      <w:r w:rsidRPr="00471455">
        <w:rPr>
          <w:iCs/>
          <w:szCs w:val="22"/>
        </w:rPr>
        <w:t>)</w:t>
      </w:r>
    </w:p>
    <w:p w14:paraId="5ED18F6A" w14:textId="77777777" w:rsidR="001C60FE" w:rsidRPr="00471455" w:rsidRDefault="001C60FE" w:rsidP="001C60F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1B33F1E" w14:textId="27C7E060" w:rsidR="00B3431E" w:rsidRPr="00471455" w:rsidRDefault="001C60FE" w:rsidP="001C60FE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b/>
          <w:szCs w:val="22"/>
        </w:rPr>
        <w:t>Pomocné látk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77574C" w:rsidRPr="00471455" w14:paraId="3ED34E38" w14:textId="77777777" w:rsidTr="00872C48">
        <w:tc>
          <w:tcPr>
            <w:tcW w:w="4643" w:type="dxa"/>
            <w:shd w:val="clear" w:color="auto" w:fill="auto"/>
            <w:vAlign w:val="center"/>
          </w:tcPr>
          <w:p w14:paraId="363302D2" w14:textId="66AA1798" w:rsidR="00872C48" w:rsidRPr="00471455" w:rsidRDefault="00134982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471455">
              <w:rPr>
                <w:b/>
                <w:bCs/>
                <w:iCs/>
                <w:szCs w:val="22"/>
              </w:rPr>
              <w:t>Kvalitatívne zloženie pomocných látok a</w:t>
            </w:r>
            <w:r w:rsidR="002E79A3" w:rsidRPr="00471455">
              <w:rPr>
                <w:b/>
                <w:bCs/>
                <w:iCs/>
                <w:szCs w:val="22"/>
              </w:rPr>
              <w:t> </w:t>
            </w:r>
            <w:r w:rsidRPr="00471455">
              <w:rPr>
                <w:b/>
                <w:bCs/>
                <w:iCs/>
                <w:szCs w:val="22"/>
              </w:rPr>
              <w:t>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5DFFF127" w14:textId="2E4CE41E" w:rsidR="00872C48" w:rsidRPr="00471455" w:rsidRDefault="00134982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471455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 w:rsidRPr="00471455">
              <w:rPr>
                <w:b/>
                <w:bCs/>
                <w:iCs/>
                <w:szCs w:val="22"/>
              </w:rPr>
              <w:t>pre</w:t>
            </w:r>
            <w:r w:rsidRPr="00471455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77574C" w:rsidRPr="00471455" w14:paraId="3DB09FCD" w14:textId="77777777" w:rsidTr="00872C48">
        <w:tc>
          <w:tcPr>
            <w:tcW w:w="4643" w:type="dxa"/>
            <w:shd w:val="clear" w:color="auto" w:fill="auto"/>
            <w:vAlign w:val="center"/>
          </w:tcPr>
          <w:p w14:paraId="4B6C8725" w14:textId="603772EA" w:rsidR="00872C48" w:rsidRPr="00471455" w:rsidRDefault="001C60FE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471455">
              <w:rPr>
                <w:szCs w:val="22"/>
              </w:rPr>
              <w:t>benzylalkohol</w:t>
            </w:r>
            <w:proofErr w:type="spellEnd"/>
            <w:r w:rsidRPr="00471455">
              <w:rPr>
                <w:szCs w:val="22"/>
              </w:rPr>
              <w:t xml:space="preserve"> (E1519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1D897740" w14:textId="48B82E92" w:rsidR="00872C48" w:rsidRPr="00471455" w:rsidRDefault="001C60FE" w:rsidP="00BF00EF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iCs/>
                <w:szCs w:val="22"/>
              </w:rPr>
              <w:t>10 mg</w:t>
            </w:r>
          </w:p>
        </w:tc>
      </w:tr>
      <w:tr w:rsidR="0077574C" w:rsidRPr="00471455" w14:paraId="5F242ECB" w14:textId="77777777" w:rsidTr="00872C48">
        <w:tc>
          <w:tcPr>
            <w:tcW w:w="4643" w:type="dxa"/>
            <w:shd w:val="clear" w:color="auto" w:fill="auto"/>
            <w:vAlign w:val="center"/>
          </w:tcPr>
          <w:p w14:paraId="3BEF553D" w14:textId="4E09669E" w:rsidR="00872C48" w:rsidRPr="00471455" w:rsidRDefault="001C60FE" w:rsidP="00617B8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471455">
              <w:rPr>
                <w:szCs w:val="22"/>
              </w:rPr>
              <w:t>trihydrát</w:t>
            </w:r>
            <w:proofErr w:type="spellEnd"/>
            <w:r w:rsidRPr="00471455">
              <w:rPr>
                <w:szCs w:val="22"/>
              </w:rPr>
              <w:t xml:space="preserve"> octanu sodného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7A5CFDD" w14:textId="77777777" w:rsidR="00872C48" w:rsidRPr="00471455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77574C" w:rsidRPr="00471455" w14:paraId="208E6D2A" w14:textId="77777777" w:rsidTr="00872C48">
        <w:tc>
          <w:tcPr>
            <w:tcW w:w="4643" w:type="dxa"/>
            <w:shd w:val="clear" w:color="auto" w:fill="auto"/>
            <w:vAlign w:val="center"/>
          </w:tcPr>
          <w:p w14:paraId="0A2415F7" w14:textId="4D995E5C" w:rsidR="00872C48" w:rsidRPr="00471455" w:rsidRDefault="001C60FE" w:rsidP="00617B81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szCs w:val="22"/>
              </w:rPr>
              <w:t>kyselina chlorovodíková, zriedená (na nastavenie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256B4DA5" w14:textId="77777777" w:rsidR="00872C48" w:rsidRPr="00471455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77574C" w:rsidRPr="00471455" w14:paraId="4FFE05F0" w14:textId="77777777" w:rsidTr="00872C48">
        <w:tc>
          <w:tcPr>
            <w:tcW w:w="4643" w:type="dxa"/>
            <w:shd w:val="clear" w:color="auto" w:fill="auto"/>
            <w:vAlign w:val="center"/>
          </w:tcPr>
          <w:p w14:paraId="12FE9CE8" w14:textId="3AFA63A8" w:rsidR="00872C48" w:rsidRPr="00471455" w:rsidRDefault="001C60FE" w:rsidP="00617B81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r w:rsidRPr="00471455">
              <w:rPr>
                <w:szCs w:val="22"/>
              </w:rPr>
              <w:t>hydroxid sodný (na upravenie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4CD6300B" w14:textId="77777777" w:rsidR="00872C48" w:rsidRPr="00471455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77574C" w:rsidRPr="00471455" w14:paraId="4BD48698" w14:textId="77777777" w:rsidTr="00872C48">
        <w:tc>
          <w:tcPr>
            <w:tcW w:w="4643" w:type="dxa"/>
            <w:shd w:val="clear" w:color="auto" w:fill="auto"/>
            <w:vAlign w:val="center"/>
          </w:tcPr>
          <w:p w14:paraId="5F36B043" w14:textId="0856B1E3" w:rsidR="00872C48" w:rsidRPr="00471455" w:rsidRDefault="001C60FE" w:rsidP="00617B81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szCs w:val="22"/>
              </w:rPr>
              <w:t>voda na injekcie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5014DFA4" w14:textId="77777777" w:rsidR="00872C48" w:rsidRPr="00471455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333C6443" w14:textId="77777777" w:rsidR="00872C48" w:rsidRPr="00471455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7821E4" w14:textId="17875D0A" w:rsidR="001C60FE" w:rsidRPr="00471455" w:rsidRDefault="001C60FE" w:rsidP="001C60FE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Číry a bezfarebný roztok</w:t>
      </w:r>
      <w:r w:rsidR="00EA210B">
        <w:rPr>
          <w:szCs w:val="22"/>
        </w:rPr>
        <w:t>.</w:t>
      </w:r>
    </w:p>
    <w:p w14:paraId="2EDF3F86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6BDF1" w14:textId="77777777" w:rsidR="00B3431E" w:rsidRPr="00471455" w:rsidRDefault="00B343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471455" w:rsidRDefault="00134982" w:rsidP="00B13B6D">
      <w:pPr>
        <w:pStyle w:val="Style1"/>
      </w:pPr>
      <w:r w:rsidRPr="00471455">
        <w:t>3.</w:t>
      </w:r>
      <w:r w:rsidRPr="00471455">
        <w:tab/>
        <w:t>KLINICKÉ ÚDAJE</w:t>
      </w:r>
    </w:p>
    <w:p w14:paraId="76D82846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471455" w:rsidRDefault="00134982" w:rsidP="00B13B6D">
      <w:pPr>
        <w:pStyle w:val="Style1"/>
      </w:pPr>
      <w:r w:rsidRPr="00471455">
        <w:t>3.1</w:t>
      </w:r>
      <w:r w:rsidRPr="00471455">
        <w:tab/>
        <w:t>Cieľové druhy</w:t>
      </w:r>
    </w:p>
    <w:p w14:paraId="2A7E2091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1C1426" w14:textId="2FB03FAB" w:rsidR="001C60FE" w:rsidRPr="00471455" w:rsidRDefault="001C60FE" w:rsidP="001C60FE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sy</w:t>
      </w:r>
      <w:r w:rsidR="00EA210B">
        <w:rPr>
          <w:szCs w:val="22"/>
        </w:rPr>
        <w:t>.</w:t>
      </w:r>
    </w:p>
    <w:p w14:paraId="789BF52F" w14:textId="77777777" w:rsidR="00B3431E" w:rsidRPr="00471455" w:rsidRDefault="00B343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471455" w:rsidRDefault="00134982" w:rsidP="00B13B6D">
      <w:pPr>
        <w:pStyle w:val="Style1"/>
      </w:pPr>
      <w:r w:rsidRPr="00471455">
        <w:t>3.2</w:t>
      </w:r>
      <w:r w:rsidRPr="00471455">
        <w:tab/>
        <w:t>Indikácie na použitie pre každý cieľový druh</w:t>
      </w:r>
    </w:p>
    <w:p w14:paraId="6FA947A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3101F6" w14:textId="77777777" w:rsidR="001C60FE" w:rsidRPr="00471455" w:rsidRDefault="001C60FE" w:rsidP="001C60FE">
      <w:r w:rsidRPr="00471455">
        <w:t>Na zníženie miernej pooperačnej bolesti.</w:t>
      </w:r>
    </w:p>
    <w:p w14:paraId="2DA6929E" w14:textId="77777777" w:rsidR="00E86CEE" w:rsidRPr="00471455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471455" w:rsidRDefault="00134982" w:rsidP="00B13B6D">
      <w:pPr>
        <w:pStyle w:val="Style1"/>
      </w:pPr>
      <w:r w:rsidRPr="00471455">
        <w:t>3.3</w:t>
      </w:r>
      <w:r w:rsidRPr="00471455">
        <w:tab/>
        <w:t>Kontraindikácie</w:t>
      </w:r>
    </w:p>
    <w:p w14:paraId="1F06B03A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8ADCF40" w14:textId="67D29098" w:rsidR="002E79A3" w:rsidRPr="00471455" w:rsidRDefault="002E79A3" w:rsidP="002E79A3">
      <w:pPr>
        <w:rPr>
          <w:color w:val="000000"/>
        </w:rPr>
      </w:pPr>
      <w:r w:rsidRPr="00471455">
        <w:rPr>
          <w:color w:val="000000"/>
        </w:rPr>
        <w:t xml:space="preserve">Nepoužívať </w:t>
      </w:r>
      <w:r w:rsidR="009D2393">
        <w:rPr>
          <w:color w:val="000000"/>
        </w:rPr>
        <w:t>pri</w:t>
      </w:r>
      <w:r w:rsidRPr="00471455">
        <w:rPr>
          <w:color w:val="000000"/>
        </w:rPr>
        <w:t> zvierat</w:t>
      </w:r>
      <w:r w:rsidR="009D2393">
        <w:rPr>
          <w:color w:val="000000"/>
        </w:rPr>
        <w:t>ách</w:t>
      </w:r>
      <w:r w:rsidRPr="00471455">
        <w:rPr>
          <w:color w:val="000000"/>
        </w:rPr>
        <w:t xml:space="preserve"> s epilepsiou.</w:t>
      </w:r>
    </w:p>
    <w:p w14:paraId="3BD864D1" w14:textId="77777777" w:rsidR="001C60FE" w:rsidRPr="00471455" w:rsidRDefault="001C60FE" w:rsidP="001C60FE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color w:val="000000"/>
          <w:szCs w:val="22"/>
        </w:rPr>
        <w:t>Nepoužívať v prípadoch precitlivenosti na účinnú látku alebo na niektorú z pomocných látok.</w:t>
      </w:r>
    </w:p>
    <w:p w14:paraId="77A07173" w14:textId="77777777" w:rsidR="001C60FE" w:rsidRPr="00471455" w:rsidRDefault="001C60FE" w:rsidP="001C60FE">
      <w:pPr>
        <w:rPr>
          <w:color w:val="000000"/>
        </w:rPr>
      </w:pPr>
      <w:r w:rsidRPr="00471455">
        <w:rPr>
          <w:color w:val="000000"/>
        </w:rPr>
        <w:t>Nepodávať spolu s </w:t>
      </w:r>
      <w:proofErr w:type="spellStart"/>
      <w:r w:rsidRPr="00471455">
        <w:rPr>
          <w:color w:val="000000"/>
        </w:rPr>
        <w:t>tricyklickými</w:t>
      </w:r>
      <w:proofErr w:type="spellEnd"/>
      <w:r w:rsidRPr="00471455">
        <w:rPr>
          <w:color w:val="000000"/>
        </w:rPr>
        <w:t xml:space="preserve"> </w:t>
      </w:r>
      <w:proofErr w:type="spellStart"/>
      <w:r w:rsidRPr="00471455">
        <w:rPr>
          <w:color w:val="000000"/>
        </w:rPr>
        <w:t>antidepresívami</w:t>
      </w:r>
      <w:proofErr w:type="spellEnd"/>
      <w:r w:rsidRPr="00471455">
        <w:rPr>
          <w:color w:val="000000"/>
        </w:rPr>
        <w:t xml:space="preserve">, inhibítormi </w:t>
      </w:r>
      <w:proofErr w:type="spellStart"/>
      <w:r w:rsidRPr="00471455">
        <w:rPr>
          <w:color w:val="000000"/>
        </w:rPr>
        <w:t>monoaminooxidázy</w:t>
      </w:r>
      <w:proofErr w:type="spellEnd"/>
      <w:r w:rsidRPr="00471455">
        <w:rPr>
          <w:color w:val="000000"/>
        </w:rPr>
        <w:t xml:space="preserve"> a inhibítormi spätného vychytávania </w:t>
      </w:r>
      <w:proofErr w:type="spellStart"/>
      <w:r w:rsidRPr="00471455">
        <w:rPr>
          <w:color w:val="000000"/>
        </w:rPr>
        <w:t>sérotonínu</w:t>
      </w:r>
      <w:proofErr w:type="spellEnd"/>
      <w:r w:rsidRPr="00471455">
        <w:rPr>
          <w:color w:val="000000"/>
        </w:rPr>
        <w:t>.</w:t>
      </w:r>
    </w:p>
    <w:p w14:paraId="1BA27A5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471455" w:rsidRDefault="00134982" w:rsidP="00B13B6D">
      <w:pPr>
        <w:pStyle w:val="Style1"/>
      </w:pPr>
      <w:r w:rsidRPr="00471455">
        <w:t>3.4</w:t>
      </w:r>
      <w:r w:rsidRPr="00471455">
        <w:tab/>
        <w:t>Osobitné upozornenia</w:t>
      </w:r>
    </w:p>
    <w:p w14:paraId="09B7E6C7" w14:textId="77777777" w:rsidR="001C60FE" w:rsidRPr="00471455" w:rsidRDefault="001C60FE" w:rsidP="001C60FE">
      <w:pPr>
        <w:tabs>
          <w:tab w:val="clear" w:pos="567"/>
        </w:tabs>
        <w:spacing w:line="240" w:lineRule="auto"/>
        <w:rPr>
          <w:color w:val="000000"/>
          <w:szCs w:val="22"/>
        </w:rPr>
      </w:pPr>
      <w:bookmarkStart w:id="0" w:name="_Hlk484677278"/>
    </w:p>
    <w:p w14:paraId="63A67D33" w14:textId="6EB84A6E" w:rsidR="001C60FE" w:rsidRDefault="001C60FE" w:rsidP="001C60FE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color w:val="000000"/>
          <w:szCs w:val="22"/>
        </w:rPr>
        <w:t xml:space="preserve">Analgetické účinky </w:t>
      </w:r>
      <w:proofErr w:type="spellStart"/>
      <w:r w:rsidRPr="00471455">
        <w:rPr>
          <w:color w:val="000000"/>
          <w:szCs w:val="22"/>
        </w:rPr>
        <w:t>tramadol</w:t>
      </w:r>
      <w:proofErr w:type="spellEnd"/>
      <w:r w:rsidR="00274294">
        <w:rPr>
          <w:color w:val="000000"/>
          <w:szCs w:val="22"/>
        </w:rPr>
        <w:t xml:space="preserve"> </w:t>
      </w:r>
      <w:proofErr w:type="spellStart"/>
      <w:r w:rsidRPr="00471455">
        <w:rPr>
          <w:color w:val="000000"/>
          <w:szCs w:val="22"/>
        </w:rPr>
        <w:t>hydrochloridu</w:t>
      </w:r>
      <w:proofErr w:type="spellEnd"/>
      <w:r w:rsidRPr="00471455">
        <w:rPr>
          <w:color w:val="000000"/>
          <w:szCs w:val="22"/>
        </w:rPr>
        <w:t xml:space="preserve"> môžu byť variabilné. </w:t>
      </w:r>
      <w:r w:rsidR="00274294" w:rsidRPr="00274294">
        <w:rPr>
          <w:color w:val="000000"/>
          <w:szCs w:val="22"/>
        </w:rPr>
        <w:t>Predpokladá sa, že je</w:t>
      </w:r>
      <w:r w:rsidRPr="00471455">
        <w:rPr>
          <w:color w:val="000000"/>
          <w:szCs w:val="22"/>
        </w:rPr>
        <w:t xml:space="preserve"> to spôsobené individuálnymi rozdielmi v metabolizme </w:t>
      </w:r>
      <w:r w:rsidR="0002110C">
        <w:rPr>
          <w:color w:val="000000"/>
          <w:szCs w:val="22"/>
        </w:rPr>
        <w:t xml:space="preserve">veterinárneho </w:t>
      </w:r>
      <w:r w:rsidRPr="00471455">
        <w:rPr>
          <w:color w:val="000000"/>
          <w:szCs w:val="22"/>
        </w:rPr>
        <w:t xml:space="preserve">lieku na primárny aktívny </w:t>
      </w:r>
      <w:proofErr w:type="spellStart"/>
      <w:r w:rsidRPr="00471455">
        <w:rPr>
          <w:color w:val="000000"/>
          <w:szCs w:val="22"/>
        </w:rPr>
        <w:t>metabolit</w:t>
      </w:r>
      <w:proofErr w:type="spellEnd"/>
      <w:r w:rsidRPr="00471455">
        <w:rPr>
          <w:color w:val="000000"/>
          <w:szCs w:val="22"/>
        </w:rPr>
        <w:t xml:space="preserve"> </w:t>
      </w:r>
      <w:proofErr w:type="spellStart"/>
      <w:r w:rsidRPr="00471455">
        <w:rPr>
          <w:color w:val="000000"/>
          <w:szCs w:val="22"/>
        </w:rPr>
        <w:t>O-desmetyltramadol</w:t>
      </w:r>
      <w:proofErr w:type="spellEnd"/>
      <w:r w:rsidRPr="00471455">
        <w:rPr>
          <w:color w:val="000000"/>
          <w:szCs w:val="22"/>
        </w:rPr>
        <w:t xml:space="preserve">. </w:t>
      </w:r>
      <w:r w:rsidR="009D2393">
        <w:rPr>
          <w:color w:val="000000"/>
          <w:szCs w:val="22"/>
        </w:rPr>
        <w:t>Pri</w:t>
      </w:r>
      <w:r w:rsidR="009D2393" w:rsidRPr="00471455">
        <w:rPr>
          <w:color w:val="000000"/>
          <w:szCs w:val="22"/>
        </w:rPr>
        <w:t> </w:t>
      </w:r>
      <w:r w:rsidRPr="00471455">
        <w:rPr>
          <w:color w:val="000000"/>
          <w:szCs w:val="22"/>
        </w:rPr>
        <w:t>niektorých pso</w:t>
      </w:r>
      <w:r w:rsidR="009D2393">
        <w:rPr>
          <w:color w:val="000000"/>
          <w:szCs w:val="22"/>
        </w:rPr>
        <w:t>ch</w:t>
      </w:r>
      <w:r w:rsidRPr="00471455">
        <w:rPr>
          <w:color w:val="000000"/>
          <w:szCs w:val="22"/>
        </w:rPr>
        <w:t xml:space="preserve"> (</w:t>
      </w:r>
      <w:r w:rsidR="00E02596">
        <w:rPr>
          <w:color w:val="000000"/>
          <w:szCs w:val="22"/>
        </w:rPr>
        <w:t>nereagujúcich</w:t>
      </w:r>
      <w:r w:rsidRPr="00471455">
        <w:rPr>
          <w:color w:val="000000"/>
          <w:szCs w:val="22"/>
        </w:rPr>
        <w:t xml:space="preserve">) to môže viesť k neúspešnému poskytnutiu </w:t>
      </w:r>
      <w:proofErr w:type="spellStart"/>
      <w:r w:rsidRPr="00471455">
        <w:rPr>
          <w:color w:val="000000"/>
          <w:szCs w:val="22"/>
        </w:rPr>
        <w:t>analgézie</w:t>
      </w:r>
      <w:proofErr w:type="spellEnd"/>
      <w:r w:rsidRPr="00471455">
        <w:rPr>
          <w:color w:val="000000"/>
          <w:szCs w:val="22"/>
        </w:rPr>
        <w:t xml:space="preserve"> týmto </w:t>
      </w:r>
      <w:r w:rsidR="002E79A3" w:rsidRPr="00471455">
        <w:rPr>
          <w:color w:val="000000"/>
          <w:szCs w:val="22"/>
        </w:rPr>
        <w:t xml:space="preserve">veterinárnym </w:t>
      </w:r>
      <w:r w:rsidRPr="00471455">
        <w:rPr>
          <w:color w:val="000000"/>
          <w:szCs w:val="22"/>
        </w:rPr>
        <w:t>liekom. Psy sa preto majú pravidelne sledovať</w:t>
      </w:r>
      <w:r w:rsidR="00E02596">
        <w:rPr>
          <w:color w:val="000000"/>
          <w:szCs w:val="22"/>
        </w:rPr>
        <w:t xml:space="preserve">, </w:t>
      </w:r>
      <w:r w:rsidR="00E02596" w:rsidRPr="00E02596">
        <w:rPr>
          <w:color w:val="000000"/>
          <w:szCs w:val="22"/>
        </w:rPr>
        <w:t>aby sa zabezpečila dostatočná účinnosť.</w:t>
      </w:r>
      <w:r w:rsidRPr="00471455">
        <w:rPr>
          <w:color w:val="000000"/>
          <w:szCs w:val="22"/>
        </w:rPr>
        <w:t xml:space="preserve"> </w:t>
      </w:r>
      <w:bookmarkEnd w:id="0"/>
    </w:p>
    <w:p w14:paraId="6696EAED" w14:textId="77777777" w:rsidR="009D2393" w:rsidRPr="00471455" w:rsidRDefault="009D2393" w:rsidP="001C60FE">
      <w:pPr>
        <w:tabs>
          <w:tab w:val="clear" w:pos="567"/>
        </w:tabs>
        <w:spacing w:line="240" w:lineRule="auto"/>
        <w:rPr>
          <w:b/>
          <w:color w:val="000000"/>
          <w:szCs w:val="22"/>
        </w:rPr>
      </w:pPr>
    </w:p>
    <w:p w14:paraId="17488CB7" w14:textId="77777777" w:rsidR="00E86CEE" w:rsidRPr="00471455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471455" w:rsidRDefault="00134982" w:rsidP="007A76D9">
      <w:pPr>
        <w:pStyle w:val="Style1"/>
        <w:keepNext/>
      </w:pPr>
      <w:r w:rsidRPr="00471455">
        <w:t>3.5</w:t>
      </w:r>
      <w:r w:rsidRPr="00471455">
        <w:tab/>
        <w:t>Osobitné opatrenia na používanie</w:t>
      </w:r>
    </w:p>
    <w:p w14:paraId="3ABBE024" w14:textId="77777777" w:rsidR="00C114FF" w:rsidRPr="00471455" w:rsidRDefault="00C114FF" w:rsidP="007A76D9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54928956" w14:textId="0803E8C1" w:rsidR="00C114FF" w:rsidRPr="00471455" w:rsidRDefault="00134982" w:rsidP="007A76D9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 xml:space="preserve">Osobitné opatrenia na bezpečné používanie </w:t>
      </w:r>
      <w:r w:rsidR="009D2393">
        <w:rPr>
          <w:szCs w:val="22"/>
          <w:u w:val="single"/>
        </w:rPr>
        <w:t>pri</w:t>
      </w:r>
      <w:r w:rsidR="009D2393" w:rsidRPr="00471455">
        <w:rPr>
          <w:szCs w:val="22"/>
          <w:u w:val="single"/>
        </w:rPr>
        <w:t xml:space="preserve"> </w:t>
      </w:r>
      <w:r w:rsidRPr="00471455">
        <w:rPr>
          <w:szCs w:val="22"/>
          <w:u w:val="single"/>
        </w:rPr>
        <w:t>cieľových druho</w:t>
      </w:r>
      <w:r w:rsidR="009D2393">
        <w:rPr>
          <w:szCs w:val="22"/>
          <w:u w:val="single"/>
        </w:rPr>
        <w:t>ch</w:t>
      </w:r>
      <w:r w:rsidR="0009337E" w:rsidRPr="00471455">
        <w:rPr>
          <w:szCs w:val="22"/>
          <w:u w:val="single"/>
        </w:rPr>
        <w:t>:</w:t>
      </w:r>
    </w:p>
    <w:p w14:paraId="14AB944B" w14:textId="77777777" w:rsidR="00C114FF" w:rsidRPr="00471455" w:rsidRDefault="00C114FF" w:rsidP="007A76D9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6AE4A1C5" w14:textId="36BC4DCB" w:rsidR="001C60FE" w:rsidRPr="00471455" w:rsidRDefault="001C60FE" w:rsidP="001C60FE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Používať opatrne </w:t>
      </w:r>
      <w:r w:rsidR="009D2393">
        <w:rPr>
          <w:szCs w:val="22"/>
        </w:rPr>
        <w:t>pri</w:t>
      </w:r>
      <w:r w:rsidR="009D2393" w:rsidRPr="00471455">
        <w:rPr>
          <w:szCs w:val="22"/>
        </w:rPr>
        <w:t> </w:t>
      </w:r>
      <w:r w:rsidRPr="00471455">
        <w:rPr>
          <w:szCs w:val="22"/>
        </w:rPr>
        <w:t>ps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s poškodením funkcie obličiek alebo pečene. </w:t>
      </w:r>
      <w:r w:rsidR="009D2393">
        <w:rPr>
          <w:szCs w:val="22"/>
        </w:rPr>
        <w:t>Pri</w:t>
      </w:r>
      <w:r w:rsidR="009D2393" w:rsidRPr="00471455">
        <w:rPr>
          <w:szCs w:val="22"/>
        </w:rPr>
        <w:t> </w:t>
      </w:r>
      <w:r w:rsidRPr="00471455">
        <w:rPr>
          <w:szCs w:val="22"/>
        </w:rPr>
        <w:t>ps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s poškodením funkcie pečene môže byť metabolizmus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na </w:t>
      </w:r>
      <w:r w:rsidR="004452F6" w:rsidRPr="00471455">
        <w:rPr>
          <w:szCs w:val="22"/>
        </w:rPr>
        <w:t>aktívn</w:t>
      </w:r>
      <w:r w:rsidR="004452F6">
        <w:rPr>
          <w:szCs w:val="22"/>
        </w:rPr>
        <w:t>e</w:t>
      </w:r>
      <w:r w:rsidR="004452F6"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metabolit</w:t>
      </w:r>
      <w:r w:rsidR="004452F6">
        <w:rPr>
          <w:szCs w:val="22"/>
        </w:rPr>
        <w:t>y</w:t>
      </w:r>
      <w:proofErr w:type="spellEnd"/>
      <w:r w:rsidRPr="00471455">
        <w:rPr>
          <w:szCs w:val="22"/>
        </w:rPr>
        <w:t xml:space="preserve"> znížený, čo môže znížiť účinnosť </w:t>
      </w:r>
      <w:r w:rsidR="002E79A3" w:rsidRPr="00471455">
        <w:rPr>
          <w:color w:val="000000"/>
          <w:szCs w:val="22"/>
        </w:rPr>
        <w:t xml:space="preserve">veterinárneho </w:t>
      </w:r>
      <w:r w:rsidRPr="00471455">
        <w:rPr>
          <w:szCs w:val="22"/>
        </w:rPr>
        <w:t xml:space="preserve">lieku. Jeden z aktívnych </w:t>
      </w:r>
      <w:proofErr w:type="spellStart"/>
      <w:r w:rsidRPr="00471455">
        <w:rPr>
          <w:szCs w:val="22"/>
        </w:rPr>
        <w:t>metabolitov</w:t>
      </w:r>
      <w:proofErr w:type="spellEnd"/>
      <w:r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sa vylučuje obličkami a preto môže byť potrebné upraviť režim dávkovania</w:t>
      </w:r>
      <w:r w:rsidR="009D2393">
        <w:rPr>
          <w:szCs w:val="22"/>
        </w:rPr>
        <w:t xml:space="preserve"> pri </w:t>
      </w:r>
      <w:r w:rsidRPr="00471455">
        <w:rPr>
          <w:szCs w:val="22"/>
        </w:rPr>
        <w:t>ps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s poškodením funkcie obličiek. Počas používania tohto </w:t>
      </w:r>
      <w:r w:rsidR="002E79A3" w:rsidRPr="00471455">
        <w:rPr>
          <w:color w:val="000000"/>
          <w:szCs w:val="22"/>
        </w:rPr>
        <w:t xml:space="preserve">veterinárneho </w:t>
      </w:r>
      <w:r w:rsidRPr="00471455">
        <w:rPr>
          <w:szCs w:val="22"/>
        </w:rPr>
        <w:t>lieku sa majú sledovať funkcie obličiek a pečene. Pozri tiež časť </w:t>
      </w:r>
      <w:r w:rsidR="003B212E">
        <w:rPr>
          <w:szCs w:val="22"/>
        </w:rPr>
        <w:t>3</w:t>
      </w:r>
      <w:r w:rsidRPr="00471455">
        <w:rPr>
          <w:szCs w:val="22"/>
        </w:rPr>
        <w:t>.8.</w:t>
      </w:r>
    </w:p>
    <w:p w14:paraId="18AB10F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5D827DE4" w:rsidR="00C114FF" w:rsidRPr="00471455" w:rsidRDefault="00134982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>Osobitné opatrenia, ktoré má urobiť osoba podávajúca liek zvieratám</w:t>
      </w:r>
      <w:r w:rsidR="0009337E" w:rsidRPr="00471455">
        <w:rPr>
          <w:szCs w:val="22"/>
          <w:u w:val="single"/>
        </w:rPr>
        <w:t>:</w:t>
      </w:r>
    </w:p>
    <w:p w14:paraId="5AE58B08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8B637F4" w14:textId="710122DC" w:rsidR="001C60FE" w:rsidRPr="00471455" w:rsidRDefault="002E79A3" w:rsidP="001C60FE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4"/>
          <w:lang w:eastAsia="nl-NL"/>
        </w:rPr>
      </w:pPr>
      <w:bookmarkStart w:id="1" w:name="_Hlk484073552"/>
      <w:r w:rsidRPr="00471455">
        <w:rPr>
          <w:color w:val="000000"/>
          <w:szCs w:val="24"/>
        </w:rPr>
        <w:t>Osoby</w:t>
      </w:r>
      <w:r w:rsidR="001C60FE" w:rsidRPr="00471455">
        <w:rPr>
          <w:color w:val="000000"/>
          <w:szCs w:val="24"/>
        </w:rPr>
        <w:t xml:space="preserve"> so známou precitlivenosťou na </w:t>
      </w:r>
      <w:proofErr w:type="spellStart"/>
      <w:r w:rsidR="001C60FE" w:rsidRPr="00471455">
        <w:rPr>
          <w:color w:val="000000"/>
          <w:szCs w:val="24"/>
        </w:rPr>
        <w:t>tramadol</w:t>
      </w:r>
      <w:proofErr w:type="spellEnd"/>
      <w:r w:rsidR="001C60FE" w:rsidRPr="00471455">
        <w:rPr>
          <w:color w:val="000000"/>
          <w:szCs w:val="24"/>
        </w:rPr>
        <w:t xml:space="preserve"> alebo na niektorú z pomocných látok by sa mali vyhnúť kontaktu s veterinárnym liekom.</w:t>
      </w:r>
    </w:p>
    <w:p w14:paraId="018D7F2F" w14:textId="61A05A7D" w:rsidR="001C60FE" w:rsidRPr="00471455" w:rsidRDefault="002E79A3" w:rsidP="001C60FE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4"/>
          <w:lang w:eastAsia="nl-NL"/>
        </w:rPr>
      </w:pPr>
      <w:bookmarkStart w:id="2" w:name="_Hlk486419656"/>
      <w:r w:rsidRPr="00471455">
        <w:rPr>
          <w:color w:val="000000"/>
          <w:szCs w:val="22"/>
        </w:rPr>
        <w:t>Veterinárny l</w:t>
      </w:r>
      <w:r w:rsidR="001C60FE" w:rsidRPr="00471455">
        <w:rPr>
          <w:color w:val="000000"/>
          <w:szCs w:val="24"/>
        </w:rPr>
        <w:t>iek môže spôsobiť podráždenie kože a o</w:t>
      </w:r>
      <w:bookmarkStart w:id="3" w:name="_Hlk170802850"/>
      <w:r w:rsidR="001C60FE" w:rsidRPr="00471455">
        <w:rPr>
          <w:color w:val="000000"/>
          <w:szCs w:val="24"/>
        </w:rPr>
        <w:t>č</w:t>
      </w:r>
      <w:bookmarkEnd w:id="3"/>
      <w:r w:rsidR="001C60FE" w:rsidRPr="00471455">
        <w:rPr>
          <w:color w:val="000000"/>
          <w:szCs w:val="24"/>
        </w:rPr>
        <w:t xml:space="preserve">í. </w:t>
      </w:r>
      <w:r w:rsidR="00267C81" w:rsidRPr="00471455">
        <w:rPr>
          <w:color w:val="000000"/>
          <w:szCs w:val="24"/>
        </w:rPr>
        <w:t>Vyh</w:t>
      </w:r>
      <w:r w:rsidR="000856B3">
        <w:rPr>
          <w:color w:val="000000"/>
          <w:szCs w:val="24"/>
        </w:rPr>
        <w:t xml:space="preserve">nite </w:t>
      </w:r>
      <w:r w:rsidR="001C60FE" w:rsidRPr="00471455">
        <w:rPr>
          <w:color w:val="000000"/>
          <w:szCs w:val="24"/>
        </w:rPr>
        <w:t xml:space="preserve">sa kontaktu s kožou a s očami. Po použití si </w:t>
      </w:r>
      <w:r w:rsidR="00267C81" w:rsidRPr="00471455">
        <w:rPr>
          <w:color w:val="000000"/>
          <w:szCs w:val="24"/>
        </w:rPr>
        <w:t>umy</w:t>
      </w:r>
      <w:r w:rsidR="00267C81">
        <w:rPr>
          <w:color w:val="000000"/>
          <w:szCs w:val="24"/>
        </w:rPr>
        <w:t>te</w:t>
      </w:r>
      <w:r w:rsidR="00267C81" w:rsidRPr="00471455">
        <w:rPr>
          <w:color w:val="000000"/>
          <w:szCs w:val="24"/>
        </w:rPr>
        <w:t xml:space="preserve"> </w:t>
      </w:r>
      <w:r w:rsidR="001C60FE" w:rsidRPr="00471455">
        <w:rPr>
          <w:color w:val="000000"/>
          <w:szCs w:val="24"/>
        </w:rPr>
        <w:t xml:space="preserve">ruky. V prípade náhodnej expozície očí </w:t>
      </w:r>
      <w:r w:rsidR="000856B3">
        <w:rPr>
          <w:color w:val="000000"/>
          <w:szCs w:val="24"/>
        </w:rPr>
        <w:t xml:space="preserve">ich </w:t>
      </w:r>
      <w:r w:rsidR="00267C81" w:rsidRPr="00471455">
        <w:rPr>
          <w:color w:val="000000"/>
          <w:szCs w:val="24"/>
        </w:rPr>
        <w:t>vypláchn</w:t>
      </w:r>
      <w:r w:rsidR="00267C81">
        <w:rPr>
          <w:color w:val="000000"/>
          <w:szCs w:val="24"/>
        </w:rPr>
        <w:t>ite</w:t>
      </w:r>
      <w:r w:rsidR="00267C81" w:rsidRPr="00471455">
        <w:rPr>
          <w:color w:val="000000"/>
          <w:szCs w:val="24"/>
        </w:rPr>
        <w:t xml:space="preserve"> </w:t>
      </w:r>
      <w:r w:rsidR="001C60FE" w:rsidRPr="00471455">
        <w:rPr>
          <w:color w:val="000000"/>
          <w:szCs w:val="24"/>
        </w:rPr>
        <w:t>čistou vodou.</w:t>
      </w:r>
    </w:p>
    <w:p w14:paraId="2C54E526" w14:textId="5FBC4BBE" w:rsidR="001C60FE" w:rsidRPr="00471455" w:rsidRDefault="001C60FE" w:rsidP="001C60FE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4"/>
          <w:lang w:eastAsia="nl-NL"/>
        </w:rPr>
      </w:pPr>
      <w:r w:rsidRPr="00471455">
        <w:rPr>
          <w:color w:val="000000"/>
          <w:szCs w:val="24"/>
        </w:rPr>
        <w:t xml:space="preserve">Nie je </w:t>
      </w:r>
      <w:bookmarkStart w:id="4" w:name="_Hlk486413450"/>
      <w:r w:rsidRPr="00471455">
        <w:rPr>
          <w:color w:val="000000"/>
          <w:szCs w:val="24"/>
        </w:rPr>
        <w:t xml:space="preserve">k dispozícii dostatočný dôkaz o bezpečnosti </w:t>
      </w:r>
      <w:proofErr w:type="spellStart"/>
      <w:r w:rsidRPr="00471455">
        <w:rPr>
          <w:color w:val="000000"/>
          <w:szCs w:val="24"/>
        </w:rPr>
        <w:t>tramadolu</w:t>
      </w:r>
      <w:proofErr w:type="spellEnd"/>
      <w:r w:rsidRPr="00471455">
        <w:rPr>
          <w:color w:val="000000"/>
          <w:szCs w:val="24"/>
        </w:rPr>
        <w:t xml:space="preserve"> počas tehotenstva u ľudí. Tehotné ženy a ženy v plodnom veku majú byť preto ve</w:t>
      </w:r>
      <w:bookmarkStart w:id="5" w:name="_Hlk170802911"/>
      <w:r w:rsidRPr="00471455">
        <w:rPr>
          <w:color w:val="000000"/>
          <w:szCs w:val="24"/>
        </w:rPr>
        <w:t>ľ</w:t>
      </w:r>
      <w:bookmarkEnd w:id="5"/>
      <w:r w:rsidRPr="00471455">
        <w:rPr>
          <w:color w:val="000000"/>
          <w:szCs w:val="24"/>
        </w:rPr>
        <w:t>mi opatrné pri manipulácii s týmto</w:t>
      </w:r>
      <w:r w:rsidR="002E79A3" w:rsidRPr="00471455">
        <w:rPr>
          <w:color w:val="000000"/>
          <w:szCs w:val="22"/>
        </w:rPr>
        <w:t xml:space="preserve"> veterinárnym</w:t>
      </w:r>
      <w:r w:rsidRPr="00471455">
        <w:rPr>
          <w:color w:val="000000"/>
          <w:szCs w:val="24"/>
        </w:rPr>
        <w:t xml:space="preserve"> liekom a v prípade expozície </w:t>
      </w:r>
      <w:r w:rsidR="002E79A3" w:rsidRPr="00471455">
        <w:rPr>
          <w:color w:val="000000"/>
          <w:szCs w:val="24"/>
        </w:rPr>
        <w:t>ihneď</w:t>
      </w:r>
      <w:r w:rsidRPr="00471455">
        <w:rPr>
          <w:color w:val="000000"/>
          <w:szCs w:val="24"/>
        </w:rPr>
        <w:t xml:space="preserve"> vyhľadať lekársku pomoc</w:t>
      </w:r>
      <w:bookmarkEnd w:id="4"/>
      <w:r w:rsidRPr="00471455">
        <w:rPr>
          <w:color w:val="000000"/>
          <w:szCs w:val="24"/>
        </w:rPr>
        <w:t>.</w:t>
      </w:r>
    </w:p>
    <w:bookmarkEnd w:id="2"/>
    <w:p w14:paraId="4FE7A9B0" w14:textId="687499A4" w:rsidR="001C60FE" w:rsidRPr="00471455" w:rsidRDefault="001C60FE" w:rsidP="001C60FE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4"/>
          <w:lang w:eastAsia="nl-NL"/>
        </w:rPr>
      </w:pPr>
      <w:proofErr w:type="spellStart"/>
      <w:r w:rsidRPr="00471455">
        <w:rPr>
          <w:color w:val="000000"/>
          <w:szCs w:val="24"/>
        </w:rPr>
        <w:t>Tramadol</w:t>
      </w:r>
      <w:proofErr w:type="spellEnd"/>
      <w:r w:rsidRPr="00471455">
        <w:rPr>
          <w:color w:val="000000"/>
          <w:szCs w:val="24"/>
        </w:rPr>
        <w:t xml:space="preserve"> môže po náhodnom </w:t>
      </w:r>
      <w:proofErr w:type="spellStart"/>
      <w:r w:rsidRPr="00471455">
        <w:rPr>
          <w:color w:val="000000"/>
          <w:szCs w:val="24"/>
        </w:rPr>
        <w:t>samoinjikovaní</w:t>
      </w:r>
      <w:proofErr w:type="spellEnd"/>
      <w:r w:rsidRPr="00471455">
        <w:rPr>
          <w:color w:val="000000"/>
          <w:szCs w:val="24"/>
        </w:rPr>
        <w:t xml:space="preserve"> spôsobi</w:t>
      </w:r>
      <w:bookmarkStart w:id="6" w:name="_Hlk170802895"/>
      <w:r w:rsidRPr="00471455">
        <w:rPr>
          <w:color w:val="000000"/>
          <w:szCs w:val="24"/>
        </w:rPr>
        <w:t>ť</w:t>
      </w:r>
      <w:bookmarkEnd w:id="6"/>
      <w:r w:rsidRPr="00471455">
        <w:rPr>
          <w:color w:val="000000"/>
          <w:szCs w:val="24"/>
        </w:rPr>
        <w:t xml:space="preserve"> </w:t>
      </w:r>
      <w:proofErr w:type="spellStart"/>
      <w:r w:rsidRPr="00471455">
        <w:rPr>
          <w:color w:val="000000"/>
          <w:szCs w:val="24"/>
        </w:rPr>
        <w:t>nauzeu</w:t>
      </w:r>
      <w:proofErr w:type="spellEnd"/>
      <w:r w:rsidRPr="00471455">
        <w:rPr>
          <w:color w:val="000000"/>
          <w:szCs w:val="24"/>
        </w:rPr>
        <w:t xml:space="preserve"> a závrat. Ak sa u vás po náhodnej expozícii vyvinú príznaky, </w:t>
      </w:r>
      <w:r w:rsidR="002E79A3" w:rsidRPr="00471455">
        <w:rPr>
          <w:color w:val="000000"/>
          <w:szCs w:val="24"/>
        </w:rPr>
        <w:t xml:space="preserve">ihneď </w:t>
      </w:r>
      <w:r w:rsidRPr="00471455">
        <w:rPr>
          <w:color w:val="000000"/>
          <w:szCs w:val="24"/>
        </w:rPr>
        <w:t>vyhľada</w:t>
      </w:r>
      <w:r w:rsidR="002E79A3" w:rsidRPr="00471455">
        <w:rPr>
          <w:color w:val="000000"/>
          <w:szCs w:val="24"/>
        </w:rPr>
        <w:t xml:space="preserve">jte </w:t>
      </w:r>
      <w:r w:rsidRPr="00471455">
        <w:rPr>
          <w:color w:val="000000"/>
          <w:szCs w:val="24"/>
        </w:rPr>
        <w:t>lekársku pomoc a uká</w:t>
      </w:r>
      <w:r w:rsidR="002E79A3" w:rsidRPr="00471455">
        <w:rPr>
          <w:color w:val="000000"/>
          <w:szCs w:val="24"/>
        </w:rPr>
        <w:t>žte lekárovi</w:t>
      </w:r>
      <w:r w:rsidRPr="00471455">
        <w:rPr>
          <w:color w:val="000000"/>
          <w:szCs w:val="24"/>
        </w:rPr>
        <w:t xml:space="preserve"> písomnú informáciu pre používateľov alebo obal. Avšak NERIAĎIŤ MOTOROVÉ VOZIDLÁ, pretože m</w:t>
      </w:r>
      <w:bookmarkStart w:id="7" w:name="_Hlk170802714"/>
      <w:r w:rsidRPr="00471455">
        <w:rPr>
          <w:color w:val="000000"/>
          <w:szCs w:val="24"/>
        </w:rPr>
        <w:t>ô</w:t>
      </w:r>
      <w:bookmarkEnd w:id="7"/>
      <w:r w:rsidRPr="00471455">
        <w:rPr>
          <w:color w:val="000000"/>
          <w:szCs w:val="24"/>
        </w:rPr>
        <w:t xml:space="preserve">že dôjsť k </w:t>
      </w:r>
      <w:proofErr w:type="spellStart"/>
      <w:r w:rsidRPr="00471455">
        <w:rPr>
          <w:color w:val="000000"/>
          <w:szCs w:val="24"/>
        </w:rPr>
        <w:t>sedácii</w:t>
      </w:r>
      <w:proofErr w:type="spellEnd"/>
      <w:r w:rsidRPr="00471455">
        <w:rPr>
          <w:color w:val="000000"/>
          <w:szCs w:val="24"/>
        </w:rPr>
        <w:t>.</w:t>
      </w:r>
    </w:p>
    <w:bookmarkEnd w:id="1"/>
    <w:p w14:paraId="54BA3A63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744775" w14:textId="77777777" w:rsidR="00B3431E" w:rsidRPr="00471455" w:rsidRDefault="00B3431E" w:rsidP="00B3431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>Osobitné opatrenia na ochranu životného prostredia:</w:t>
      </w:r>
    </w:p>
    <w:p w14:paraId="17E627CD" w14:textId="77777777" w:rsidR="00B3431E" w:rsidRPr="00471455" w:rsidRDefault="00B3431E" w:rsidP="00B3431E">
      <w:pPr>
        <w:tabs>
          <w:tab w:val="clear" w:pos="567"/>
        </w:tabs>
        <w:spacing w:line="240" w:lineRule="auto"/>
        <w:rPr>
          <w:szCs w:val="22"/>
        </w:rPr>
      </w:pPr>
    </w:p>
    <w:p w14:paraId="7391A435" w14:textId="77777777" w:rsidR="00B3431E" w:rsidRPr="00471455" w:rsidRDefault="00B3431E" w:rsidP="00B3431E">
      <w:pPr>
        <w:tabs>
          <w:tab w:val="clear" w:pos="567"/>
        </w:tabs>
        <w:spacing w:line="240" w:lineRule="auto"/>
        <w:rPr>
          <w:szCs w:val="22"/>
        </w:rPr>
      </w:pPr>
      <w:r w:rsidRPr="00471455">
        <w:t>Neuplatňujú sa.</w:t>
      </w:r>
    </w:p>
    <w:p w14:paraId="0B3A9178" w14:textId="77777777" w:rsidR="00295140" w:rsidRPr="00471455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471455" w:rsidRDefault="00134982" w:rsidP="00B13B6D">
      <w:pPr>
        <w:pStyle w:val="Style1"/>
      </w:pPr>
      <w:r w:rsidRPr="00471455">
        <w:t>3.6</w:t>
      </w:r>
      <w:r w:rsidRPr="00471455">
        <w:tab/>
        <w:t xml:space="preserve">Nežiaduce </w:t>
      </w:r>
      <w:r w:rsidR="00E21B4D" w:rsidRPr="00471455">
        <w:t>účinky</w:t>
      </w:r>
    </w:p>
    <w:p w14:paraId="3F074C4C" w14:textId="77777777" w:rsidR="00295140" w:rsidRPr="00471455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7A78B111" w14:textId="499B0047" w:rsidR="001C60FE" w:rsidRPr="00471455" w:rsidRDefault="002E79A3" w:rsidP="00AD071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sy:</w:t>
      </w:r>
    </w:p>
    <w:p w14:paraId="19201C07" w14:textId="77777777" w:rsidR="002E79A3" w:rsidRPr="00471455" w:rsidRDefault="002E79A3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61A4E" w:rsidRPr="00471455" w14:paraId="3CEC779C" w14:textId="77777777" w:rsidTr="009D2393">
        <w:tc>
          <w:tcPr>
            <w:tcW w:w="1957" w:type="pct"/>
          </w:tcPr>
          <w:p w14:paraId="19990C2F" w14:textId="77777777" w:rsidR="00361A4E" w:rsidRPr="00471455" w:rsidRDefault="00361A4E" w:rsidP="009D2393">
            <w:pPr>
              <w:spacing w:before="60" w:after="60"/>
              <w:rPr>
                <w:szCs w:val="22"/>
              </w:rPr>
            </w:pPr>
            <w:r w:rsidRPr="00471455">
              <w:t>Zriedkavé</w:t>
            </w:r>
          </w:p>
          <w:p w14:paraId="1F75171B" w14:textId="530E5A37" w:rsidR="00361A4E" w:rsidRPr="00471455" w:rsidRDefault="00361A4E" w:rsidP="009D2393">
            <w:pPr>
              <w:spacing w:before="60" w:after="60"/>
              <w:rPr>
                <w:szCs w:val="22"/>
              </w:rPr>
            </w:pPr>
            <w:r w:rsidRPr="00471455">
              <w:t>(</w:t>
            </w:r>
            <w:r w:rsidR="000856B3" w:rsidRPr="001E1F22">
              <w:t>1</w:t>
            </w:r>
            <w:r w:rsidR="000856B3">
              <w:t xml:space="preserve"> až </w:t>
            </w:r>
            <w:r w:rsidR="000856B3" w:rsidRPr="001E1F22">
              <w:t>10</w:t>
            </w:r>
            <w:r w:rsidR="000856B3">
              <w:t xml:space="preserve"> zvierat/</w:t>
            </w:r>
            <w:r w:rsidR="000856B3" w:rsidRPr="001E1F22">
              <w:t>10 000 liečených zvierat</w:t>
            </w:r>
            <w:r w:rsidRPr="00471455">
              <w:t>):</w:t>
            </w:r>
          </w:p>
        </w:tc>
        <w:tc>
          <w:tcPr>
            <w:tcW w:w="3043" w:type="pct"/>
          </w:tcPr>
          <w:p w14:paraId="6A042AD7" w14:textId="68A7DFD9" w:rsidR="00361A4E" w:rsidRPr="00DC37AD" w:rsidRDefault="00DC37AD" w:rsidP="00FB32A0">
            <w:pPr>
              <w:rPr>
                <w:szCs w:val="22"/>
              </w:rPr>
            </w:pPr>
            <w:proofErr w:type="spellStart"/>
            <w:r>
              <w:rPr>
                <w:szCs w:val="22"/>
              </w:rPr>
              <w:t>h</w:t>
            </w:r>
            <w:r w:rsidRPr="00FB32A0">
              <w:rPr>
                <w:szCs w:val="22"/>
              </w:rPr>
              <w:t>ypersenzitívna</w:t>
            </w:r>
            <w:proofErr w:type="spellEnd"/>
            <w:r w:rsidRPr="00FB32A0">
              <w:rPr>
                <w:szCs w:val="22"/>
              </w:rPr>
              <w:t xml:space="preserve"> reakcia</w:t>
            </w:r>
            <w:r w:rsidR="002E79A3" w:rsidRPr="00471455">
              <w:rPr>
                <w:iCs/>
                <w:szCs w:val="22"/>
              </w:rPr>
              <w:t>*</w:t>
            </w:r>
          </w:p>
        </w:tc>
      </w:tr>
      <w:tr w:rsidR="00361A4E" w:rsidRPr="00471455" w14:paraId="6D5BA8E8" w14:textId="77777777" w:rsidTr="00361A4E">
        <w:tc>
          <w:tcPr>
            <w:tcW w:w="1957" w:type="pct"/>
          </w:tcPr>
          <w:p w14:paraId="56B57F07" w14:textId="77777777" w:rsidR="00361A4E" w:rsidRPr="00471455" w:rsidRDefault="00361A4E" w:rsidP="009D2393">
            <w:pPr>
              <w:spacing w:before="60" w:after="60"/>
              <w:rPr>
                <w:szCs w:val="22"/>
              </w:rPr>
            </w:pPr>
            <w:r w:rsidRPr="00471455">
              <w:t>Veľmi zriedkavé</w:t>
            </w:r>
          </w:p>
          <w:p w14:paraId="0BD703D7" w14:textId="67D81A42" w:rsidR="00361A4E" w:rsidRPr="00471455" w:rsidRDefault="00361A4E" w:rsidP="000856B3">
            <w:pPr>
              <w:spacing w:before="60" w:after="60"/>
              <w:rPr>
                <w:szCs w:val="22"/>
              </w:rPr>
            </w:pPr>
            <w:r w:rsidRPr="00471455">
              <w:t>(</w:t>
            </w:r>
            <w:r w:rsidR="000856B3">
              <w:t xml:space="preserve">&lt; </w:t>
            </w:r>
            <w:r w:rsidR="000856B3" w:rsidRPr="001E1F22">
              <w:t>1</w:t>
            </w:r>
            <w:r w:rsidR="000856B3">
              <w:t xml:space="preserve"> zviera/</w:t>
            </w:r>
            <w:r w:rsidR="000856B3" w:rsidRPr="001E1F22">
              <w:t>10 000 liečených zvierat, vrátane ojedinelých hlásení</w:t>
            </w:r>
            <w:r w:rsidRPr="00471455">
              <w:t>):</w:t>
            </w:r>
          </w:p>
        </w:tc>
        <w:tc>
          <w:tcPr>
            <w:tcW w:w="3043" w:type="pct"/>
          </w:tcPr>
          <w:p w14:paraId="52BB0FD8" w14:textId="68743B5A" w:rsidR="00361A4E" w:rsidRPr="00471455" w:rsidRDefault="002E79A3" w:rsidP="00DC37AD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iCs/>
                <w:szCs w:val="22"/>
              </w:rPr>
              <w:t xml:space="preserve">vracanie, </w:t>
            </w:r>
            <w:proofErr w:type="spellStart"/>
            <w:r w:rsidR="00DC37AD">
              <w:rPr>
                <w:iCs/>
                <w:szCs w:val="22"/>
              </w:rPr>
              <w:t>n</w:t>
            </w:r>
            <w:r w:rsidR="00DC37AD" w:rsidRPr="00DC37AD">
              <w:rPr>
                <w:iCs/>
                <w:szCs w:val="22"/>
              </w:rPr>
              <w:t>auzea</w:t>
            </w:r>
            <w:proofErr w:type="spellEnd"/>
          </w:p>
        </w:tc>
      </w:tr>
    </w:tbl>
    <w:p w14:paraId="3B718FD7" w14:textId="1716BFC3" w:rsidR="00247A48" w:rsidRPr="00471455" w:rsidRDefault="002E79A3" w:rsidP="00AD071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*Liečba sa má prerušiť.</w:t>
      </w:r>
    </w:p>
    <w:p w14:paraId="0513B07C" w14:textId="77777777" w:rsidR="002E79A3" w:rsidRPr="00471455" w:rsidRDefault="002E79A3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1D4F24E" w14:textId="4E15E2AE" w:rsidR="00361A4E" w:rsidRPr="00471455" w:rsidRDefault="00361A4E" w:rsidP="00AA757B">
      <w:pPr>
        <w:rPr>
          <w:szCs w:val="22"/>
        </w:rPr>
      </w:pPr>
      <w:bookmarkStart w:id="8" w:name="_Hlk66891708"/>
      <w:r w:rsidRPr="00471455">
        <w:t xml:space="preserve">Hlásenie nežiaducich účinkov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</w:t>
      </w:r>
      <w:r w:rsidR="00EA210B">
        <w:t>sa nachádzajú</w:t>
      </w:r>
      <w:r w:rsidRPr="00471455">
        <w:t xml:space="preserve"> v písomnej informácii pre používateľov.</w:t>
      </w:r>
      <w:bookmarkEnd w:id="8"/>
    </w:p>
    <w:p w14:paraId="32425D71" w14:textId="77777777" w:rsidR="00361A4E" w:rsidRPr="00471455" w:rsidRDefault="00361A4E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471455" w:rsidRDefault="00134982" w:rsidP="00B13B6D">
      <w:pPr>
        <w:pStyle w:val="Style1"/>
      </w:pPr>
      <w:r w:rsidRPr="00471455">
        <w:t>3.7</w:t>
      </w:r>
      <w:r w:rsidRPr="00471455">
        <w:tab/>
        <w:t>Použitie počas gravidity, laktácie, znášky</w:t>
      </w:r>
    </w:p>
    <w:p w14:paraId="038D6793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79A27158" w:rsidR="00C114FF" w:rsidRPr="00471455" w:rsidRDefault="00134982" w:rsidP="00E7405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Gravidita</w:t>
      </w:r>
      <w:r w:rsidRPr="00471455">
        <w:rPr>
          <w:u w:val="single"/>
        </w:rPr>
        <w:t>:</w:t>
      </w:r>
    </w:p>
    <w:p w14:paraId="62F86524" w14:textId="352FB9D0" w:rsidR="0049293B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Laboratórne štúdie </w:t>
      </w:r>
      <w:r w:rsidR="009D2393">
        <w:rPr>
          <w:szCs w:val="22"/>
        </w:rPr>
        <w:t>pri</w:t>
      </w:r>
      <w:r w:rsidR="009D2393" w:rsidRPr="00471455">
        <w:rPr>
          <w:szCs w:val="22"/>
        </w:rPr>
        <w:t> </w:t>
      </w:r>
      <w:r w:rsidRPr="00471455">
        <w:rPr>
          <w:szCs w:val="22"/>
        </w:rPr>
        <w:t>myš</w:t>
      </w:r>
      <w:r w:rsidR="009D2393">
        <w:rPr>
          <w:szCs w:val="22"/>
        </w:rPr>
        <w:t>iach</w:t>
      </w:r>
      <w:r w:rsidRPr="00471455">
        <w:rPr>
          <w:szCs w:val="22"/>
        </w:rPr>
        <w:t xml:space="preserve"> a/alebo potkan</w:t>
      </w:r>
      <w:r w:rsidR="0069291D">
        <w:rPr>
          <w:szCs w:val="22"/>
        </w:rPr>
        <w:t>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a králik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</w:t>
      </w:r>
      <w:bookmarkStart w:id="9" w:name="_Hlk170803134"/>
      <w:r w:rsidRPr="00471455">
        <w:rPr>
          <w:szCs w:val="22"/>
        </w:rPr>
        <w:t>ne</w:t>
      </w:r>
      <w:r w:rsidR="002E79A3" w:rsidRPr="00471455">
        <w:rPr>
          <w:szCs w:val="22"/>
        </w:rPr>
        <w:t>d</w:t>
      </w:r>
      <w:r w:rsidR="00471455">
        <w:rPr>
          <w:szCs w:val="22"/>
        </w:rPr>
        <w:t>o</w:t>
      </w:r>
      <w:r w:rsidR="002E79A3" w:rsidRPr="00471455">
        <w:rPr>
          <w:szCs w:val="22"/>
        </w:rPr>
        <w:t>kázali</w:t>
      </w:r>
      <w:r w:rsidRPr="00471455">
        <w:rPr>
          <w:szCs w:val="22"/>
        </w:rPr>
        <w:t xml:space="preserve"> </w:t>
      </w:r>
      <w:bookmarkEnd w:id="9"/>
      <w:r w:rsidRPr="00471455">
        <w:rPr>
          <w:szCs w:val="22"/>
        </w:rPr>
        <w:t xml:space="preserve">žiadne </w:t>
      </w:r>
      <w:proofErr w:type="spellStart"/>
      <w:r w:rsidRPr="00471455">
        <w:rPr>
          <w:szCs w:val="22"/>
        </w:rPr>
        <w:t>teratogénne</w:t>
      </w:r>
      <w:proofErr w:type="spellEnd"/>
      <w:r w:rsidRPr="00471455">
        <w:rPr>
          <w:szCs w:val="22"/>
        </w:rPr>
        <w:t xml:space="preserve">, </w:t>
      </w:r>
      <w:proofErr w:type="spellStart"/>
      <w:r w:rsidRPr="00471455">
        <w:rPr>
          <w:szCs w:val="22"/>
        </w:rPr>
        <w:t>fetotoxické</w:t>
      </w:r>
      <w:proofErr w:type="spellEnd"/>
      <w:r w:rsidR="00DC37AD">
        <w:rPr>
          <w:szCs w:val="22"/>
        </w:rPr>
        <w:t xml:space="preserve"> a</w:t>
      </w:r>
      <w:r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maternotoxické</w:t>
      </w:r>
      <w:proofErr w:type="spellEnd"/>
      <w:r w:rsidRPr="00471455">
        <w:rPr>
          <w:szCs w:val="22"/>
        </w:rPr>
        <w:t xml:space="preserve"> účink</w:t>
      </w:r>
      <w:r w:rsidR="002E79A3" w:rsidRPr="00471455">
        <w:rPr>
          <w:szCs w:val="22"/>
        </w:rPr>
        <w:t>y</w:t>
      </w:r>
      <w:r w:rsidRPr="00471455">
        <w:rPr>
          <w:szCs w:val="22"/>
        </w:rPr>
        <w:t>.</w:t>
      </w:r>
    </w:p>
    <w:p w14:paraId="15846CDA" w14:textId="6D06B2D4" w:rsidR="000A2BFF" w:rsidRPr="00471455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oužiť len po zhodnotení prínosu/rizika zodpovedným veterinárnym lekárom.</w:t>
      </w:r>
    </w:p>
    <w:p w14:paraId="533A1207" w14:textId="77777777" w:rsidR="00092A37" w:rsidRPr="00471455" w:rsidRDefault="00092A37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F09A66" w14:textId="19C8E8D5" w:rsidR="00C114FF" w:rsidRPr="00471455" w:rsidRDefault="00134982" w:rsidP="00E7405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lastRenderedPageBreak/>
        <w:t>Laktácia</w:t>
      </w:r>
      <w:r w:rsidRPr="00471455">
        <w:rPr>
          <w:u w:val="single"/>
        </w:rPr>
        <w:t>:</w:t>
      </w:r>
    </w:p>
    <w:p w14:paraId="7D05096B" w14:textId="26B79A15" w:rsidR="0049293B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Laboratórne štúdie </w:t>
      </w:r>
      <w:r w:rsidR="009D2393">
        <w:rPr>
          <w:szCs w:val="22"/>
        </w:rPr>
        <w:t>pri</w:t>
      </w:r>
      <w:r w:rsidRPr="00471455">
        <w:rPr>
          <w:szCs w:val="22"/>
        </w:rPr>
        <w:t> myš</w:t>
      </w:r>
      <w:r w:rsidR="009D2393">
        <w:rPr>
          <w:szCs w:val="22"/>
        </w:rPr>
        <w:t>iach</w:t>
      </w:r>
      <w:r w:rsidRPr="00471455">
        <w:rPr>
          <w:szCs w:val="22"/>
        </w:rPr>
        <w:t xml:space="preserve"> a/alebo potkan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a králiko</w:t>
      </w:r>
      <w:r w:rsidR="009D2393">
        <w:rPr>
          <w:szCs w:val="22"/>
        </w:rPr>
        <w:t>ch</w:t>
      </w:r>
      <w:r w:rsidRPr="00471455">
        <w:rPr>
          <w:szCs w:val="22"/>
        </w:rPr>
        <w:t xml:space="preserve"> ne</w:t>
      </w:r>
      <w:r w:rsidR="002E79A3" w:rsidRPr="00471455">
        <w:rPr>
          <w:szCs w:val="22"/>
        </w:rPr>
        <w:t>do</w:t>
      </w:r>
      <w:r w:rsidR="00471455">
        <w:rPr>
          <w:szCs w:val="22"/>
        </w:rPr>
        <w:t>k</w:t>
      </w:r>
      <w:r w:rsidR="002E79A3" w:rsidRPr="00471455">
        <w:rPr>
          <w:szCs w:val="22"/>
        </w:rPr>
        <w:t>ázali</w:t>
      </w:r>
      <w:r w:rsidRPr="00471455">
        <w:rPr>
          <w:szCs w:val="22"/>
        </w:rPr>
        <w:t xml:space="preserve"> žiadne nežiaduce účink</w:t>
      </w:r>
      <w:r w:rsidR="002E79A3" w:rsidRPr="00471455">
        <w:rPr>
          <w:szCs w:val="22"/>
        </w:rPr>
        <w:t>y</w:t>
      </w:r>
      <w:r w:rsidRPr="00471455">
        <w:rPr>
          <w:szCs w:val="22"/>
        </w:rPr>
        <w:t xml:space="preserve"> na </w:t>
      </w:r>
      <w:proofErr w:type="spellStart"/>
      <w:r w:rsidRPr="00471455">
        <w:rPr>
          <w:szCs w:val="22"/>
        </w:rPr>
        <w:t>perinatálny</w:t>
      </w:r>
      <w:proofErr w:type="spellEnd"/>
      <w:r w:rsidRPr="00471455">
        <w:rPr>
          <w:szCs w:val="22"/>
        </w:rPr>
        <w:t xml:space="preserve"> a </w:t>
      </w:r>
      <w:proofErr w:type="spellStart"/>
      <w:r w:rsidRPr="00471455">
        <w:rPr>
          <w:szCs w:val="22"/>
        </w:rPr>
        <w:t>postnatálny</w:t>
      </w:r>
      <w:proofErr w:type="spellEnd"/>
      <w:r w:rsidRPr="00471455">
        <w:rPr>
          <w:szCs w:val="22"/>
        </w:rPr>
        <w:t xml:space="preserve"> vývoj </w:t>
      </w:r>
      <w:r w:rsidR="00EA210B">
        <w:rPr>
          <w:szCs w:val="22"/>
        </w:rPr>
        <w:t>mláďat</w:t>
      </w:r>
      <w:r w:rsidRPr="00471455">
        <w:rPr>
          <w:szCs w:val="22"/>
        </w:rPr>
        <w:t>.</w:t>
      </w:r>
    </w:p>
    <w:p w14:paraId="01B37E5B" w14:textId="20450DF7" w:rsidR="000A2BFF" w:rsidRPr="00471455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oužiť len po zhodnotení prínosu/rizika zodpovedným veterinárnym lekárom.</w:t>
      </w:r>
    </w:p>
    <w:p w14:paraId="3B17067A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2B337F" w14:textId="43B59350" w:rsidR="000A2BFF" w:rsidRPr="00471455" w:rsidRDefault="000A2BFF" w:rsidP="00AA757B">
      <w:pPr>
        <w:keepNext/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Plodnosť</w:t>
      </w:r>
      <w:r w:rsidR="002E79A3" w:rsidRPr="00471455">
        <w:rPr>
          <w:szCs w:val="22"/>
          <w:u w:val="single"/>
        </w:rPr>
        <w:t>:</w:t>
      </w:r>
    </w:p>
    <w:p w14:paraId="7E292861" w14:textId="254F808C" w:rsidR="003E4990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V laboratórnych štúdiách </w:t>
      </w:r>
      <w:bookmarkStart w:id="10" w:name="_Hlk499733584"/>
      <w:r w:rsidR="00D340C2">
        <w:rPr>
          <w:szCs w:val="22"/>
        </w:rPr>
        <w:t>pri</w:t>
      </w:r>
      <w:r w:rsidR="00D340C2" w:rsidRPr="00471455">
        <w:rPr>
          <w:szCs w:val="22"/>
        </w:rPr>
        <w:t> </w:t>
      </w:r>
      <w:proofErr w:type="spellStart"/>
      <w:r w:rsidRPr="00471455">
        <w:rPr>
          <w:szCs w:val="22"/>
        </w:rPr>
        <w:t>myšíach</w:t>
      </w:r>
      <w:proofErr w:type="spellEnd"/>
      <w:r w:rsidRPr="00471455">
        <w:rPr>
          <w:szCs w:val="22"/>
        </w:rPr>
        <w:t xml:space="preserve"> a/alebo potkanoch a králikoch </w:t>
      </w:r>
      <w:bookmarkEnd w:id="10"/>
      <w:r w:rsidRPr="00471455">
        <w:rPr>
          <w:szCs w:val="22"/>
        </w:rPr>
        <w:t xml:space="preserve">nemalo používanie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v terapeutických dávkach nežiaduce účinky na reprodukčný výkon a </w:t>
      </w:r>
      <w:proofErr w:type="spellStart"/>
      <w:r w:rsidRPr="00471455">
        <w:rPr>
          <w:szCs w:val="22"/>
        </w:rPr>
        <w:t>fertilitu</w:t>
      </w:r>
      <w:proofErr w:type="spellEnd"/>
      <w:r w:rsidRPr="00471455">
        <w:rPr>
          <w:szCs w:val="22"/>
        </w:rPr>
        <w:t xml:space="preserve"> samcov a samíc.</w:t>
      </w:r>
    </w:p>
    <w:p w14:paraId="12FA2BBF" w14:textId="291940D1" w:rsidR="000A2BFF" w:rsidRPr="00471455" w:rsidRDefault="000A2BFF" w:rsidP="000A2BF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oužiť len po zhodnotení prínosu/rizika zodpovedným veterinárnym lekárom.</w:t>
      </w:r>
    </w:p>
    <w:p w14:paraId="1AB4E68A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471455" w:rsidRDefault="00134982" w:rsidP="00B13B6D">
      <w:pPr>
        <w:pStyle w:val="Style1"/>
      </w:pPr>
      <w:r w:rsidRPr="00471455">
        <w:t>3.8</w:t>
      </w:r>
      <w:r w:rsidRPr="00471455">
        <w:tab/>
      </w:r>
      <w:r w:rsidR="004456DA" w:rsidRPr="00471455">
        <w:t>Interakcie s inými liekmi a ďalšie formy interakcií</w:t>
      </w:r>
    </w:p>
    <w:p w14:paraId="0EEAB286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36B0320" w14:textId="571059B6" w:rsidR="007A793C" w:rsidRPr="00471455" w:rsidRDefault="007A793C" w:rsidP="007A793C">
      <w:pPr>
        <w:rPr>
          <w:color w:val="000000"/>
        </w:rPr>
      </w:pPr>
      <w:r w:rsidRPr="00471455">
        <w:t xml:space="preserve">Súbežné podávanie </w:t>
      </w:r>
      <w:r w:rsidR="002E79A3" w:rsidRPr="00471455">
        <w:t xml:space="preserve">veterinárneho </w:t>
      </w:r>
      <w:r w:rsidRPr="00471455">
        <w:t>lieku s liekmi utlmujúcimi centrálny nervový systém môže zosilniť tlmiaci účinok na CNS a dýchanie.</w:t>
      </w:r>
    </w:p>
    <w:p w14:paraId="6B63E05A" w14:textId="2FE6324B" w:rsidR="007A793C" w:rsidRPr="00471455" w:rsidRDefault="007A793C" w:rsidP="007A793C">
      <w:pPr>
        <w:rPr>
          <w:color w:val="000000"/>
        </w:rPr>
      </w:pPr>
      <w:r w:rsidRPr="00471455">
        <w:rPr>
          <w:color w:val="000000"/>
        </w:rPr>
        <w:t xml:space="preserve">Keď sa </w:t>
      </w:r>
      <w:r w:rsidR="002E79A3" w:rsidRPr="00471455">
        <w:t xml:space="preserve">veterinárny </w:t>
      </w:r>
      <w:r w:rsidRPr="00471455">
        <w:rPr>
          <w:color w:val="000000"/>
        </w:rPr>
        <w:t>liek podáva spolu s</w:t>
      </w:r>
      <w:r w:rsidR="002E79A3" w:rsidRPr="00471455">
        <w:rPr>
          <w:color w:val="000000"/>
        </w:rPr>
        <w:t> </w:t>
      </w:r>
      <w:r w:rsidR="002E79A3" w:rsidRPr="00471455">
        <w:t xml:space="preserve">veterinárnymi </w:t>
      </w:r>
      <w:r w:rsidRPr="00471455">
        <w:rPr>
          <w:color w:val="000000"/>
        </w:rPr>
        <w:t xml:space="preserve">liekmi so sedatívnym účinkom, môže byť predĺžená doba </w:t>
      </w:r>
      <w:proofErr w:type="spellStart"/>
      <w:r w:rsidRPr="00471455">
        <w:rPr>
          <w:color w:val="000000"/>
        </w:rPr>
        <w:t>sedácie</w:t>
      </w:r>
      <w:proofErr w:type="spellEnd"/>
      <w:r w:rsidRPr="00471455">
        <w:rPr>
          <w:color w:val="000000"/>
        </w:rPr>
        <w:t>.</w:t>
      </w:r>
    </w:p>
    <w:p w14:paraId="71A2D51A" w14:textId="77777777" w:rsidR="007A793C" w:rsidRPr="00471455" w:rsidRDefault="007A793C" w:rsidP="007A793C">
      <w:pPr>
        <w:rPr>
          <w:color w:val="000000"/>
        </w:rPr>
      </w:pPr>
      <w:proofErr w:type="spellStart"/>
      <w:r w:rsidRPr="00471455">
        <w:rPr>
          <w:color w:val="000000"/>
        </w:rPr>
        <w:t>Tramadol</w:t>
      </w:r>
      <w:proofErr w:type="spellEnd"/>
      <w:r w:rsidRPr="00471455">
        <w:rPr>
          <w:color w:val="000000"/>
        </w:rPr>
        <w:t xml:space="preserve"> môže spôsobiť kŕče a zvýšiť účinok liekov, ktoré znižujú hranicu vzniku epileptického záchvatu. </w:t>
      </w:r>
    </w:p>
    <w:p w14:paraId="0ED642C1" w14:textId="4245B472" w:rsidR="007A793C" w:rsidRPr="00471455" w:rsidRDefault="007A793C" w:rsidP="007A793C">
      <w:pPr>
        <w:rPr>
          <w:color w:val="000000"/>
        </w:rPr>
      </w:pPr>
      <w:r w:rsidRPr="00471455">
        <w:rPr>
          <w:color w:val="000000"/>
        </w:rPr>
        <w:t xml:space="preserve">Lieky, ktoré </w:t>
      </w:r>
      <w:proofErr w:type="spellStart"/>
      <w:r w:rsidRPr="00471455">
        <w:rPr>
          <w:color w:val="000000"/>
        </w:rPr>
        <w:t>inhibujú</w:t>
      </w:r>
      <w:proofErr w:type="spellEnd"/>
      <w:r w:rsidRPr="00471455">
        <w:rPr>
          <w:color w:val="000000"/>
        </w:rPr>
        <w:t xml:space="preserve"> (napr. </w:t>
      </w:r>
      <w:proofErr w:type="spellStart"/>
      <w:r w:rsidRPr="00471455">
        <w:rPr>
          <w:color w:val="000000"/>
        </w:rPr>
        <w:t>cimetidín</w:t>
      </w:r>
      <w:proofErr w:type="spellEnd"/>
      <w:r w:rsidRPr="00471455">
        <w:rPr>
          <w:color w:val="000000"/>
        </w:rPr>
        <w:t xml:space="preserve"> a </w:t>
      </w:r>
      <w:proofErr w:type="spellStart"/>
      <w:r w:rsidRPr="00471455">
        <w:rPr>
          <w:color w:val="000000"/>
        </w:rPr>
        <w:t>erytromycín</w:t>
      </w:r>
      <w:proofErr w:type="spellEnd"/>
      <w:r w:rsidRPr="00471455">
        <w:rPr>
          <w:color w:val="000000"/>
        </w:rPr>
        <w:t xml:space="preserve">) alebo indukujú (napr. </w:t>
      </w:r>
      <w:proofErr w:type="spellStart"/>
      <w:r w:rsidRPr="00471455">
        <w:rPr>
          <w:color w:val="000000"/>
        </w:rPr>
        <w:t>karbamazepín</w:t>
      </w:r>
      <w:proofErr w:type="spellEnd"/>
      <w:r w:rsidRPr="00471455">
        <w:rPr>
          <w:color w:val="000000"/>
        </w:rPr>
        <w:t xml:space="preserve">) metabolizmus sprostredkovaný CYP450, môžu mať </w:t>
      </w:r>
      <w:r w:rsidR="00773C0A">
        <w:rPr>
          <w:color w:val="000000"/>
        </w:rPr>
        <w:t>vplyv</w:t>
      </w:r>
      <w:r w:rsidR="00773C0A" w:rsidRPr="00471455">
        <w:rPr>
          <w:color w:val="000000"/>
        </w:rPr>
        <w:t xml:space="preserve"> </w:t>
      </w:r>
      <w:r w:rsidRPr="00471455">
        <w:rPr>
          <w:color w:val="000000"/>
        </w:rPr>
        <w:t xml:space="preserve">na analgetický účinok </w:t>
      </w:r>
      <w:proofErr w:type="spellStart"/>
      <w:r w:rsidRPr="00471455">
        <w:rPr>
          <w:color w:val="000000"/>
        </w:rPr>
        <w:t>tramadolu</w:t>
      </w:r>
      <w:proofErr w:type="spellEnd"/>
      <w:r w:rsidRPr="00471455">
        <w:rPr>
          <w:color w:val="000000"/>
        </w:rPr>
        <w:t xml:space="preserve">. Klinický význam týchto interakcií sa neskúmal </w:t>
      </w:r>
      <w:r w:rsidR="009D2393">
        <w:rPr>
          <w:color w:val="000000"/>
        </w:rPr>
        <w:t>pri</w:t>
      </w:r>
      <w:r w:rsidR="009D2393" w:rsidRPr="00471455">
        <w:rPr>
          <w:color w:val="000000"/>
        </w:rPr>
        <w:t> </w:t>
      </w:r>
      <w:r w:rsidRPr="00471455">
        <w:rPr>
          <w:color w:val="000000"/>
        </w:rPr>
        <w:t>pso</w:t>
      </w:r>
      <w:r w:rsidR="009D2393">
        <w:rPr>
          <w:color w:val="000000"/>
        </w:rPr>
        <w:t>ch</w:t>
      </w:r>
      <w:r w:rsidRPr="00471455">
        <w:rPr>
          <w:color w:val="000000"/>
        </w:rPr>
        <w:t>.</w:t>
      </w:r>
    </w:p>
    <w:p w14:paraId="4CCBA6C7" w14:textId="072844DF" w:rsidR="007A793C" w:rsidRPr="00471455" w:rsidRDefault="007A793C" w:rsidP="007A793C">
      <w:pPr>
        <w:rPr>
          <w:color w:val="000000"/>
        </w:rPr>
      </w:pPr>
      <w:r w:rsidRPr="00471455">
        <w:rPr>
          <w:color w:val="000000"/>
        </w:rPr>
        <w:t xml:space="preserve">Pozri tiež časť </w:t>
      </w:r>
      <w:r w:rsidR="002E79A3" w:rsidRPr="00471455">
        <w:rPr>
          <w:color w:val="000000"/>
        </w:rPr>
        <w:t>3</w:t>
      </w:r>
      <w:r w:rsidRPr="00471455">
        <w:rPr>
          <w:color w:val="000000"/>
        </w:rPr>
        <w:t>.3.</w:t>
      </w:r>
    </w:p>
    <w:p w14:paraId="1AA9FD25" w14:textId="77777777" w:rsidR="00C90EDA" w:rsidRPr="00471455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19F0D016" w:rsidR="00C114FF" w:rsidRPr="00471455" w:rsidRDefault="00134982" w:rsidP="00B13B6D">
      <w:pPr>
        <w:pStyle w:val="Style1"/>
      </w:pPr>
      <w:r w:rsidRPr="00471455">
        <w:t>3.9</w:t>
      </w:r>
      <w:r w:rsidRPr="00471455">
        <w:tab/>
      </w:r>
      <w:r w:rsidR="00B07269" w:rsidRPr="00471455">
        <w:t>Cesty</w:t>
      </w:r>
      <w:r w:rsidRPr="00471455">
        <w:t xml:space="preserve"> podania a</w:t>
      </w:r>
      <w:r w:rsidR="002E79A3" w:rsidRPr="00471455">
        <w:t> </w:t>
      </w:r>
      <w:r w:rsidRPr="00471455">
        <w:t>dávkovanie</w:t>
      </w:r>
    </w:p>
    <w:p w14:paraId="5BA94CFC" w14:textId="77777777" w:rsidR="00145D34" w:rsidRPr="00471455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F91225" w14:textId="59BDE6EA" w:rsidR="002E79A3" w:rsidRPr="00471455" w:rsidRDefault="002E79A3" w:rsidP="007A793C">
      <w:pPr>
        <w:tabs>
          <w:tab w:val="clear" w:pos="567"/>
        </w:tabs>
        <w:spacing w:line="240" w:lineRule="auto"/>
        <w:rPr>
          <w:szCs w:val="22"/>
        </w:rPr>
      </w:pPr>
      <w:bookmarkStart w:id="11" w:name="_Hlk486410266"/>
      <w:proofErr w:type="spellStart"/>
      <w:r w:rsidRPr="00471455">
        <w:rPr>
          <w:szCs w:val="22"/>
        </w:rPr>
        <w:t>I</w:t>
      </w:r>
      <w:r w:rsidR="007A793C" w:rsidRPr="00471455">
        <w:rPr>
          <w:szCs w:val="22"/>
        </w:rPr>
        <w:t>ntramuskulárn</w:t>
      </w:r>
      <w:r w:rsidRPr="00471455">
        <w:rPr>
          <w:szCs w:val="22"/>
        </w:rPr>
        <w:t>e</w:t>
      </w:r>
      <w:proofErr w:type="spellEnd"/>
      <w:r w:rsidR="007A793C" w:rsidRPr="00471455">
        <w:rPr>
          <w:szCs w:val="22"/>
        </w:rPr>
        <w:t xml:space="preserve"> alebo intravenózn</w:t>
      </w:r>
      <w:r w:rsidRPr="00471455">
        <w:rPr>
          <w:szCs w:val="22"/>
        </w:rPr>
        <w:t>e</w:t>
      </w:r>
      <w:r w:rsidR="007A793C" w:rsidRPr="00471455">
        <w:rPr>
          <w:szCs w:val="22"/>
        </w:rPr>
        <w:t xml:space="preserve"> </w:t>
      </w:r>
      <w:r w:rsidRPr="00471455">
        <w:rPr>
          <w:szCs w:val="22"/>
        </w:rPr>
        <w:t>použitie.</w:t>
      </w:r>
    </w:p>
    <w:p w14:paraId="022F8940" w14:textId="1C946331" w:rsidR="007A793C" w:rsidRPr="00471455" w:rsidRDefault="007A793C" w:rsidP="007A793C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szCs w:val="22"/>
        </w:rPr>
        <w:t>2 </w:t>
      </w:r>
      <w:r w:rsidR="002E79A3" w:rsidRPr="00471455">
        <w:rPr>
          <w:szCs w:val="22"/>
        </w:rPr>
        <w:noBreakHyphen/>
      </w:r>
      <w:r w:rsidRPr="00471455">
        <w:rPr>
          <w:szCs w:val="22"/>
        </w:rPr>
        <w:t xml:space="preserve"> 4 mg </w:t>
      </w:r>
      <w:proofErr w:type="spellStart"/>
      <w:r w:rsidRPr="00471455">
        <w:rPr>
          <w:szCs w:val="22"/>
        </w:rPr>
        <w:t>tramadol</w:t>
      </w:r>
      <w:proofErr w:type="spellEnd"/>
      <w:r w:rsidR="00773C0A">
        <w:rPr>
          <w:szCs w:val="22"/>
        </w:rPr>
        <w:t xml:space="preserve"> </w:t>
      </w:r>
      <w:proofErr w:type="spellStart"/>
      <w:r w:rsidRPr="00471455">
        <w:rPr>
          <w:szCs w:val="22"/>
        </w:rPr>
        <w:t>hydrochloridu</w:t>
      </w:r>
      <w:proofErr w:type="spellEnd"/>
      <w:r w:rsidRPr="00471455">
        <w:rPr>
          <w:szCs w:val="22"/>
        </w:rPr>
        <w:t xml:space="preserve"> na kg </w:t>
      </w:r>
      <w:r w:rsidRPr="00471455">
        <w:rPr>
          <w:color w:val="000000"/>
          <w:szCs w:val="22"/>
        </w:rPr>
        <w:t>ž</w:t>
      </w:r>
      <w:r w:rsidRPr="00471455">
        <w:rPr>
          <w:szCs w:val="22"/>
        </w:rPr>
        <w:t>ivej hmotnosti, čo zodpovedá 0,04 </w:t>
      </w:r>
      <w:r w:rsidR="002E79A3" w:rsidRPr="00471455">
        <w:rPr>
          <w:szCs w:val="22"/>
        </w:rPr>
        <w:noBreakHyphen/>
      </w:r>
      <w:r w:rsidRPr="00471455">
        <w:rPr>
          <w:szCs w:val="22"/>
        </w:rPr>
        <w:t xml:space="preserve"> 0,08 ml </w:t>
      </w:r>
      <w:r w:rsidR="00471455">
        <w:rPr>
          <w:szCs w:val="22"/>
        </w:rPr>
        <w:t xml:space="preserve">veterinárneho </w:t>
      </w:r>
      <w:r w:rsidRPr="00471455">
        <w:rPr>
          <w:szCs w:val="22"/>
        </w:rPr>
        <w:t xml:space="preserve">lieku na kg </w:t>
      </w:r>
      <w:r w:rsidRPr="00471455">
        <w:rPr>
          <w:color w:val="000000"/>
          <w:szCs w:val="22"/>
        </w:rPr>
        <w:t>ž</w:t>
      </w:r>
      <w:r w:rsidRPr="00471455">
        <w:rPr>
          <w:szCs w:val="22"/>
        </w:rPr>
        <w:t>ivej hmotnosti.</w:t>
      </w:r>
      <w:r w:rsidRPr="00471455">
        <w:rPr>
          <w:color w:val="000000"/>
          <w:szCs w:val="22"/>
        </w:rPr>
        <w:t xml:space="preserve"> Opakované dávky sa môžu podávať každých 6 až 8 hodín (3 </w:t>
      </w:r>
      <w:r w:rsidR="002E79A3" w:rsidRPr="00471455">
        <w:rPr>
          <w:color w:val="000000"/>
          <w:szCs w:val="22"/>
        </w:rPr>
        <w:noBreakHyphen/>
      </w:r>
      <w:r w:rsidRPr="00471455">
        <w:rPr>
          <w:color w:val="000000"/>
          <w:szCs w:val="22"/>
        </w:rPr>
        <w:t> 4 krát denne). Odporúčaná maximálna denná dávka je 16 mg/kg.</w:t>
      </w:r>
    </w:p>
    <w:p w14:paraId="48E8B668" w14:textId="68D1C8C4" w:rsidR="007A793C" w:rsidRPr="00471455" w:rsidRDefault="00D340C2" w:rsidP="007A793C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D340C2">
        <w:rPr>
          <w:color w:val="000000"/>
          <w:szCs w:val="22"/>
        </w:rPr>
        <w:t xml:space="preserve">Intravenózne podávanie musí byť veľmi </w:t>
      </w:r>
      <w:proofErr w:type="spellStart"/>
      <w:r w:rsidRPr="00D340C2">
        <w:rPr>
          <w:color w:val="000000"/>
          <w:szCs w:val="22"/>
        </w:rPr>
        <w:t>pomalé.</w:t>
      </w:r>
      <w:r w:rsidR="007A793C" w:rsidRPr="00471455">
        <w:rPr>
          <w:color w:val="000000"/>
          <w:szCs w:val="22"/>
        </w:rPr>
        <w:t>Keďže</w:t>
      </w:r>
      <w:proofErr w:type="spellEnd"/>
      <w:r w:rsidR="007A793C" w:rsidRPr="00471455">
        <w:rPr>
          <w:color w:val="000000"/>
          <w:szCs w:val="22"/>
        </w:rPr>
        <w:t xml:space="preserve"> individuálna odpoveď na </w:t>
      </w:r>
      <w:proofErr w:type="spellStart"/>
      <w:r w:rsidR="007A793C" w:rsidRPr="00471455">
        <w:rPr>
          <w:color w:val="000000"/>
          <w:szCs w:val="22"/>
        </w:rPr>
        <w:t>tramadol</w:t>
      </w:r>
      <w:proofErr w:type="spellEnd"/>
      <w:r w:rsidR="007A793C" w:rsidRPr="00471455">
        <w:rPr>
          <w:color w:val="000000"/>
          <w:szCs w:val="22"/>
        </w:rPr>
        <w:t xml:space="preserve"> je </w:t>
      </w:r>
      <w:r w:rsidR="00773C0A">
        <w:rPr>
          <w:color w:val="000000"/>
          <w:szCs w:val="22"/>
        </w:rPr>
        <w:t>variabilná</w:t>
      </w:r>
      <w:r w:rsidR="00773C0A" w:rsidRPr="00471455">
        <w:rPr>
          <w:color w:val="000000"/>
          <w:szCs w:val="22"/>
        </w:rPr>
        <w:t xml:space="preserve"> </w:t>
      </w:r>
      <w:r w:rsidR="007A793C" w:rsidRPr="00471455">
        <w:rPr>
          <w:color w:val="000000"/>
          <w:szCs w:val="22"/>
        </w:rPr>
        <w:t xml:space="preserve">a čiastočne závisí </w:t>
      </w:r>
      <w:r w:rsidR="00773C0A">
        <w:rPr>
          <w:color w:val="000000"/>
          <w:szCs w:val="22"/>
        </w:rPr>
        <w:t>od</w:t>
      </w:r>
      <w:r w:rsidR="00773C0A" w:rsidRPr="00471455">
        <w:rPr>
          <w:color w:val="000000"/>
          <w:szCs w:val="22"/>
        </w:rPr>
        <w:t xml:space="preserve"> dáv</w:t>
      </w:r>
      <w:r w:rsidR="00773C0A">
        <w:rPr>
          <w:color w:val="000000"/>
          <w:szCs w:val="22"/>
        </w:rPr>
        <w:t>ky</w:t>
      </w:r>
      <w:r w:rsidR="007A793C" w:rsidRPr="00471455">
        <w:rPr>
          <w:color w:val="000000"/>
          <w:szCs w:val="22"/>
        </w:rPr>
        <w:t xml:space="preserve">, veku zvieraťa, </w:t>
      </w:r>
      <w:r w:rsidR="008B3246" w:rsidRPr="008B3246">
        <w:rPr>
          <w:color w:val="000000"/>
          <w:szCs w:val="22"/>
        </w:rPr>
        <w:t>individuálnych rozdielov</w:t>
      </w:r>
      <w:r w:rsidR="008B3246" w:rsidRPr="008B3246" w:rsidDel="008B3246">
        <w:rPr>
          <w:color w:val="000000"/>
          <w:szCs w:val="22"/>
        </w:rPr>
        <w:t xml:space="preserve"> </w:t>
      </w:r>
      <w:r w:rsidR="007A793C" w:rsidRPr="00471455">
        <w:rPr>
          <w:color w:val="000000"/>
          <w:szCs w:val="22"/>
        </w:rPr>
        <w:t xml:space="preserve">v citlivosti na bolesť a celkového stavu, </w:t>
      </w:r>
      <w:r w:rsidR="008B3246" w:rsidRPr="008B3246">
        <w:rPr>
          <w:color w:val="000000"/>
          <w:szCs w:val="22"/>
        </w:rPr>
        <w:t>dávkovací režim by mal byť individuálne prispôsobený</w:t>
      </w:r>
      <w:r w:rsidR="007A793C" w:rsidRPr="00471455">
        <w:rPr>
          <w:color w:val="000000"/>
          <w:szCs w:val="22"/>
        </w:rPr>
        <w:t xml:space="preserve"> </w:t>
      </w:r>
      <w:r w:rsidR="008B3246" w:rsidRPr="008B3246">
        <w:rPr>
          <w:color w:val="000000"/>
          <w:szCs w:val="22"/>
        </w:rPr>
        <w:t>s použitím vyššie uvedených rozmedzí dávok a intervalov opakovaného podávania.</w:t>
      </w:r>
      <w:bookmarkEnd w:id="11"/>
      <w:r w:rsidR="007A793C" w:rsidRPr="00471455">
        <w:rPr>
          <w:color w:val="000000"/>
          <w:szCs w:val="22"/>
        </w:rPr>
        <w:t xml:space="preserve"> V prípade, že sa nedostaví primeraný analgetický účinok</w:t>
      </w:r>
      <w:r w:rsidR="002E79A3" w:rsidRPr="00471455">
        <w:t xml:space="preserve"> veterinárneho</w:t>
      </w:r>
      <w:r w:rsidR="007A793C" w:rsidRPr="00471455">
        <w:rPr>
          <w:color w:val="000000"/>
          <w:szCs w:val="22"/>
        </w:rPr>
        <w:t xml:space="preserve"> lieku do 30 minút po podaní alebo počas trvania plánovaného intervalu medzi opakovaným podaním, </w:t>
      </w:r>
      <w:r w:rsidR="008B3246" w:rsidRPr="008B3246">
        <w:rPr>
          <w:color w:val="000000"/>
          <w:szCs w:val="22"/>
        </w:rPr>
        <w:t>malo by sa použiť vhodné</w:t>
      </w:r>
      <w:r w:rsidR="008B3246" w:rsidRPr="008B3246" w:rsidDel="008B3246">
        <w:rPr>
          <w:color w:val="000000"/>
          <w:szCs w:val="22"/>
        </w:rPr>
        <w:t xml:space="preserve"> </w:t>
      </w:r>
      <w:r w:rsidR="007A793C" w:rsidRPr="00471455">
        <w:rPr>
          <w:color w:val="000000"/>
          <w:szCs w:val="22"/>
        </w:rPr>
        <w:t>alternatívne analgetikum.</w:t>
      </w:r>
    </w:p>
    <w:p w14:paraId="36E59757" w14:textId="77777777" w:rsidR="00547C78" w:rsidRPr="00471455" w:rsidRDefault="00547C78" w:rsidP="00B13B6D">
      <w:pPr>
        <w:pStyle w:val="Style1"/>
        <w:rPr>
          <w:b w:val="0"/>
          <w:bCs/>
        </w:rPr>
      </w:pPr>
    </w:p>
    <w:p w14:paraId="08854EB6" w14:textId="457BBBEF" w:rsidR="00247A48" w:rsidRPr="00471455" w:rsidRDefault="00547C78" w:rsidP="00B13B6D">
      <w:pPr>
        <w:pStyle w:val="Style1"/>
        <w:rPr>
          <w:b w:val="0"/>
          <w:bCs/>
        </w:rPr>
      </w:pPr>
      <w:r w:rsidRPr="00471455">
        <w:rPr>
          <w:b w:val="0"/>
          <w:bCs/>
        </w:rPr>
        <w:t>Na zaistenie podania správnej dávky je potrebné čo najpresnejšie stanoviť živú hmotnosť.</w:t>
      </w:r>
    </w:p>
    <w:p w14:paraId="5B5B437A" w14:textId="77777777" w:rsidR="00547C78" w:rsidRPr="00471455" w:rsidRDefault="00547C78" w:rsidP="00B13B6D">
      <w:pPr>
        <w:pStyle w:val="Style1"/>
        <w:rPr>
          <w:b w:val="0"/>
          <w:bCs/>
        </w:rPr>
      </w:pPr>
    </w:p>
    <w:p w14:paraId="7D2940E7" w14:textId="5EF6CC70" w:rsidR="00C114FF" w:rsidRPr="00471455" w:rsidRDefault="00134982" w:rsidP="00B13B6D">
      <w:pPr>
        <w:pStyle w:val="Style1"/>
      </w:pPr>
      <w:r w:rsidRPr="00F463E0">
        <w:t>3.10</w:t>
      </w:r>
      <w:r w:rsidRPr="00F463E0">
        <w:tab/>
        <w:t>Príznaky predávkovania (a</w:t>
      </w:r>
      <w:r w:rsidR="002E79A3" w:rsidRPr="00F463E0">
        <w:t> </w:t>
      </w:r>
      <w:r w:rsidRPr="00E42C0A">
        <w:t xml:space="preserve">ak je to potrebné, núdzové postupy, </w:t>
      </w:r>
      <w:proofErr w:type="spellStart"/>
      <w:r w:rsidRPr="00E42C0A">
        <w:t>antidotá</w:t>
      </w:r>
      <w:proofErr w:type="spellEnd"/>
      <w:r w:rsidRPr="00E42C0A">
        <w:t>)</w:t>
      </w:r>
    </w:p>
    <w:p w14:paraId="32ABE53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05816" w14:textId="6AB3E7AA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noProof/>
        </w:rPr>
        <w:t>V prípade intoxik</w:t>
      </w:r>
      <w:bookmarkStart w:id="12" w:name="_Hlk177481532"/>
      <w:r w:rsidRPr="00471455">
        <w:rPr>
          <w:noProof/>
        </w:rPr>
        <w:t>á</w:t>
      </w:r>
      <w:bookmarkEnd w:id="12"/>
      <w:r w:rsidRPr="00471455">
        <w:rPr>
          <w:noProof/>
        </w:rPr>
        <w:t>cie tramadolom je pravdepodobný výskyt príznakov podobných príznakom</w:t>
      </w:r>
      <w:r w:rsidR="00FF4A85">
        <w:rPr>
          <w:noProof/>
        </w:rPr>
        <w:t>,</w:t>
      </w:r>
      <w:r w:rsidRPr="00471455">
        <w:rPr>
          <w:noProof/>
        </w:rPr>
        <w:t xml:space="preserve"> </w:t>
      </w:r>
      <w:r w:rsidR="00FF4A85" w:rsidRPr="00FF4A85">
        <w:rPr>
          <w:noProof/>
        </w:rPr>
        <w:t xml:space="preserve">ktoré sa pozorujú pri iných centrálne pôsobiacich analgetikách (opioidoch). </w:t>
      </w:r>
      <w:r w:rsidRPr="00471455">
        <w:rPr>
          <w:noProof/>
        </w:rPr>
        <w:t xml:space="preserve">Tie zahŕňajú hlavne miózu, vracanie, kardiovaskulárny kolaps, poruchy vedomia až kómu, kŕče a útlm dýchania až </w:t>
      </w:r>
      <w:r w:rsidR="00FF4A85" w:rsidRPr="00471455">
        <w:rPr>
          <w:noProof/>
        </w:rPr>
        <w:t>z</w:t>
      </w:r>
      <w:r w:rsidR="00FF4A85">
        <w:rPr>
          <w:noProof/>
        </w:rPr>
        <w:t>ástavu</w:t>
      </w:r>
      <w:r w:rsidR="00FF4A85" w:rsidRPr="00471455">
        <w:rPr>
          <w:noProof/>
        </w:rPr>
        <w:t xml:space="preserve"> </w:t>
      </w:r>
      <w:r w:rsidRPr="00471455">
        <w:rPr>
          <w:noProof/>
        </w:rPr>
        <w:t>dýchania.</w:t>
      </w:r>
    </w:p>
    <w:p w14:paraId="2480009C" w14:textId="12CB65CA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Všeobecné núdzové opatrenia: Udržiavať priechodnosť dýchacích ciest, podporovať srdcové a dýchacie funkcie v závislosti od príznakov. </w:t>
      </w:r>
      <w:proofErr w:type="spellStart"/>
      <w:r w:rsidRPr="00471455">
        <w:rPr>
          <w:szCs w:val="22"/>
        </w:rPr>
        <w:t>Antidotum</w:t>
      </w:r>
      <w:proofErr w:type="spellEnd"/>
      <w:r w:rsidRPr="00471455">
        <w:rPr>
          <w:szCs w:val="22"/>
        </w:rPr>
        <w:t xml:space="preserve"> proti útlmu dýchania je </w:t>
      </w:r>
      <w:proofErr w:type="spellStart"/>
      <w:r w:rsidRPr="00471455">
        <w:rPr>
          <w:szCs w:val="22"/>
        </w:rPr>
        <w:t>naloxón</w:t>
      </w:r>
      <w:proofErr w:type="spellEnd"/>
      <w:r w:rsidRPr="00471455">
        <w:rPr>
          <w:szCs w:val="22"/>
        </w:rPr>
        <w:t xml:space="preserve">. </w:t>
      </w:r>
      <w:bookmarkStart w:id="13" w:name="_Hlk486419759"/>
      <w:r w:rsidRPr="00471455">
        <w:rPr>
          <w:szCs w:val="22"/>
        </w:rPr>
        <w:t xml:space="preserve">Avšak rozhodnutie použiť </w:t>
      </w:r>
      <w:proofErr w:type="spellStart"/>
      <w:r w:rsidRPr="00471455">
        <w:rPr>
          <w:szCs w:val="22"/>
        </w:rPr>
        <w:t>naloxón</w:t>
      </w:r>
      <w:proofErr w:type="spellEnd"/>
      <w:r w:rsidRPr="00471455">
        <w:rPr>
          <w:szCs w:val="22"/>
        </w:rPr>
        <w:t xml:space="preserve"> v prípade predávkovania sa má urobiť po zhodnotení prínosu/rizika pre individuálne zviera, keďže môže len </w:t>
      </w:r>
      <w:r w:rsidRPr="00471455">
        <w:rPr>
          <w:color w:val="000000"/>
          <w:szCs w:val="22"/>
        </w:rPr>
        <w:t>čiastočne</w:t>
      </w:r>
      <w:r w:rsidRPr="00471455">
        <w:rPr>
          <w:szCs w:val="22"/>
        </w:rPr>
        <w:t xml:space="preserve"> zvrátiť niektoré </w:t>
      </w:r>
      <w:r w:rsidRPr="00471455">
        <w:rPr>
          <w:color w:val="000000"/>
          <w:szCs w:val="22"/>
        </w:rPr>
        <w:t>ď</w:t>
      </w:r>
      <w:r w:rsidRPr="00471455">
        <w:rPr>
          <w:szCs w:val="22"/>
        </w:rPr>
        <w:t xml:space="preserve">alšie účinky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a môže zvýšiť riziko epileptických záchvatov, aj keď </w:t>
      </w:r>
      <w:bookmarkStart w:id="14" w:name="_Hlk177481574"/>
      <w:r w:rsidRPr="00471455">
        <w:rPr>
          <w:szCs w:val="22"/>
        </w:rPr>
        <w:t>ú</w:t>
      </w:r>
      <w:bookmarkEnd w:id="14"/>
      <w:r w:rsidRPr="00471455">
        <w:rPr>
          <w:szCs w:val="22"/>
        </w:rPr>
        <w:t xml:space="preserve">daje o tomto sú protichodné. </w:t>
      </w:r>
      <w:bookmarkEnd w:id="13"/>
      <w:r w:rsidRPr="00471455">
        <w:rPr>
          <w:szCs w:val="22"/>
        </w:rPr>
        <w:t xml:space="preserve">V prípade epileptického záchvatu podať </w:t>
      </w:r>
      <w:proofErr w:type="spellStart"/>
      <w:r w:rsidRPr="00471455">
        <w:rPr>
          <w:szCs w:val="22"/>
        </w:rPr>
        <w:t>diazepam</w:t>
      </w:r>
      <w:proofErr w:type="spellEnd"/>
      <w:r w:rsidRPr="00471455">
        <w:rPr>
          <w:szCs w:val="22"/>
        </w:rPr>
        <w:t>.</w:t>
      </w:r>
    </w:p>
    <w:p w14:paraId="2231B851" w14:textId="77777777" w:rsidR="001D3AC3" w:rsidRPr="00471455" w:rsidRDefault="001D3AC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30334479" w:rsidR="009A6509" w:rsidRPr="00471455" w:rsidRDefault="00134982" w:rsidP="00B13B6D">
      <w:pPr>
        <w:pStyle w:val="Style1"/>
      </w:pPr>
      <w:r w:rsidRPr="00471455">
        <w:t>3.11</w:t>
      </w:r>
      <w:r w:rsidRPr="00471455">
        <w:tab/>
        <w:t>Osobitné obmedzenia používania a</w:t>
      </w:r>
      <w:r w:rsidR="002E79A3" w:rsidRPr="00471455">
        <w:t> </w:t>
      </w:r>
      <w:r w:rsidRPr="00471455">
        <w:t xml:space="preserve">osobitné podmienky používania vrátane obmedzení používania </w:t>
      </w:r>
      <w:proofErr w:type="spellStart"/>
      <w:r w:rsidRPr="00471455">
        <w:t>antimikrobiálnych</w:t>
      </w:r>
      <w:proofErr w:type="spellEnd"/>
      <w:r w:rsidRPr="00471455">
        <w:t xml:space="preserve"> a</w:t>
      </w:r>
      <w:r w:rsidR="002E79A3" w:rsidRPr="00471455">
        <w:t> </w:t>
      </w:r>
      <w:proofErr w:type="spellStart"/>
      <w:r w:rsidRPr="00471455">
        <w:t>antiparazitických</w:t>
      </w:r>
      <w:proofErr w:type="spellEnd"/>
      <w:r w:rsidRPr="00471455">
        <w:t xml:space="preserve"> veterinárnych liekov s</w:t>
      </w:r>
      <w:r w:rsidR="002E79A3" w:rsidRPr="00471455">
        <w:t> </w:t>
      </w:r>
      <w:r w:rsidRPr="00471455">
        <w:t>cieľom obmedziť riziko vzniku rezistencie</w:t>
      </w:r>
    </w:p>
    <w:p w14:paraId="420AE191" w14:textId="77777777" w:rsidR="009A6509" w:rsidRPr="00471455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076BD8" w14:textId="77777777" w:rsidR="00F463E0" w:rsidRDefault="00F463E0" w:rsidP="009A6509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ú sa.</w:t>
      </w:r>
    </w:p>
    <w:p w14:paraId="53D7EBB4" w14:textId="77777777" w:rsidR="002E79A3" w:rsidRPr="00471455" w:rsidRDefault="002E79A3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471455" w:rsidRDefault="00134982" w:rsidP="00B13B6D">
      <w:pPr>
        <w:pStyle w:val="Style1"/>
      </w:pPr>
      <w:r w:rsidRPr="00471455">
        <w:t>3.12</w:t>
      </w:r>
      <w:r w:rsidRPr="00471455">
        <w:tab/>
        <w:t>Ochranné lehoty</w:t>
      </w:r>
    </w:p>
    <w:p w14:paraId="67276A56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7F98698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Netýka sa.</w:t>
      </w:r>
    </w:p>
    <w:p w14:paraId="5148C55D" w14:textId="77777777" w:rsidR="00FC02F3" w:rsidRPr="00471455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538EDF" w14:textId="77777777" w:rsidR="007A793C" w:rsidRPr="00471455" w:rsidRDefault="007A793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43A78187" w:rsidR="00C114FF" w:rsidRPr="00471455" w:rsidRDefault="00134982" w:rsidP="00B13B6D">
      <w:pPr>
        <w:pStyle w:val="Style1"/>
      </w:pPr>
      <w:r w:rsidRPr="00471455">
        <w:t>4.</w:t>
      </w:r>
      <w:r w:rsidRPr="00471455">
        <w:tab/>
        <w:t>FARMAKOLOGICKÉ ÚDAJE</w:t>
      </w:r>
    </w:p>
    <w:p w14:paraId="756610FE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77777777" w:rsidR="005B04A8" w:rsidRPr="00471455" w:rsidRDefault="00134982" w:rsidP="00B13B6D">
      <w:pPr>
        <w:pStyle w:val="Style1"/>
      </w:pPr>
      <w:r w:rsidRPr="00471455">
        <w:t>4.1</w:t>
      </w:r>
      <w:r w:rsidRPr="00471455">
        <w:tab/>
      </w:r>
      <w:proofErr w:type="spellStart"/>
      <w:r w:rsidRPr="00471455">
        <w:t>ATCvet</w:t>
      </w:r>
      <w:proofErr w:type="spellEnd"/>
      <w:r w:rsidRPr="00471455">
        <w:t xml:space="preserve"> kód:</w:t>
      </w:r>
    </w:p>
    <w:p w14:paraId="21D93E9E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CC472C" w14:textId="59427D2B" w:rsidR="00773753" w:rsidRPr="00471455" w:rsidRDefault="007A793C" w:rsidP="00A9226B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QN02AX02</w:t>
      </w:r>
    </w:p>
    <w:p w14:paraId="791BA627" w14:textId="77777777" w:rsidR="007A793C" w:rsidRPr="00471455" w:rsidRDefault="007A793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6BD8D6E0" w:rsidR="00C114FF" w:rsidRPr="00471455" w:rsidRDefault="00134982" w:rsidP="00B13B6D">
      <w:pPr>
        <w:pStyle w:val="Style1"/>
      </w:pPr>
      <w:r w:rsidRPr="00471455">
        <w:t>4.2</w:t>
      </w:r>
      <w:r w:rsidRPr="00471455">
        <w:tab/>
      </w:r>
      <w:proofErr w:type="spellStart"/>
      <w:r w:rsidRPr="00471455">
        <w:t>Farmakodynami</w:t>
      </w:r>
      <w:r w:rsidR="007909DD" w:rsidRPr="00471455">
        <w:t>ka</w:t>
      </w:r>
      <w:proofErr w:type="spellEnd"/>
    </w:p>
    <w:p w14:paraId="181958B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3C9F23" w14:textId="71A0497D" w:rsidR="007A793C" w:rsidRPr="00471455" w:rsidRDefault="002D03A0" w:rsidP="007A793C">
      <w:pPr>
        <w:tabs>
          <w:tab w:val="clear" w:pos="567"/>
        </w:tabs>
        <w:spacing w:line="240" w:lineRule="auto"/>
        <w:rPr>
          <w:color w:val="000000"/>
        </w:rPr>
      </w:pPr>
      <w:proofErr w:type="spellStart"/>
      <w:r w:rsidRPr="002D03A0">
        <w:rPr>
          <w:color w:val="000000"/>
        </w:rPr>
        <w:t>Tramadol</w:t>
      </w:r>
      <w:proofErr w:type="spellEnd"/>
      <w:r w:rsidRPr="002D03A0">
        <w:rPr>
          <w:color w:val="000000"/>
        </w:rPr>
        <w:t xml:space="preserve"> je centrálne pôsobiace analgetikum s komplexným spôsobom účinku, ktorý sa prejavuje pôsobením jeho dvoch </w:t>
      </w:r>
      <w:proofErr w:type="spellStart"/>
      <w:r w:rsidRPr="002D03A0">
        <w:rPr>
          <w:color w:val="000000"/>
        </w:rPr>
        <w:t>enantiomérov</w:t>
      </w:r>
      <w:proofErr w:type="spellEnd"/>
      <w:r w:rsidRPr="002D03A0">
        <w:rPr>
          <w:color w:val="000000"/>
        </w:rPr>
        <w:t xml:space="preserve"> a primárneho </w:t>
      </w:r>
      <w:proofErr w:type="spellStart"/>
      <w:r w:rsidRPr="002D03A0">
        <w:rPr>
          <w:color w:val="000000"/>
        </w:rPr>
        <w:t>metabolitu</w:t>
      </w:r>
      <w:proofErr w:type="spellEnd"/>
      <w:r w:rsidRPr="002D03A0">
        <w:rPr>
          <w:color w:val="000000"/>
        </w:rPr>
        <w:t xml:space="preserve">, pričom sa na ňom podieľajú </w:t>
      </w:r>
      <w:proofErr w:type="spellStart"/>
      <w:r w:rsidRPr="002D03A0">
        <w:rPr>
          <w:color w:val="000000"/>
        </w:rPr>
        <w:t>opioidné</w:t>
      </w:r>
      <w:proofErr w:type="spellEnd"/>
      <w:r w:rsidRPr="002D03A0">
        <w:rPr>
          <w:color w:val="000000"/>
        </w:rPr>
        <w:t xml:space="preserve">, </w:t>
      </w:r>
      <w:proofErr w:type="spellStart"/>
      <w:r w:rsidRPr="002D03A0">
        <w:rPr>
          <w:color w:val="000000"/>
        </w:rPr>
        <w:t>noradrenalínové</w:t>
      </w:r>
      <w:proofErr w:type="spellEnd"/>
      <w:r w:rsidRPr="002D03A0">
        <w:rPr>
          <w:color w:val="000000"/>
        </w:rPr>
        <w:t xml:space="preserve"> a </w:t>
      </w:r>
      <w:proofErr w:type="spellStart"/>
      <w:r w:rsidRPr="002D03A0">
        <w:rPr>
          <w:color w:val="000000"/>
        </w:rPr>
        <w:t>serotonínové</w:t>
      </w:r>
      <w:proofErr w:type="spellEnd"/>
      <w:r w:rsidRPr="002D03A0">
        <w:rPr>
          <w:color w:val="000000"/>
        </w:rPr>
        <w:t xml:space="preserve"> receptory. </w:t>
      </w:r>
      <w:r w:rsidR="007A793C" w:rsidRPr="00471455">
        <w:rPr>
          <w:color w:val="000000"/>
        </w:rPr>
        <w:t>(+) </w:t>
      </w:r>
      <w:proofErr w:type="spellStart"/>
      <w:r w:rsidR="003657D8" w:rsidRPr="00471455">
        <w:rPr>
          <w:color w:val="000000"/>
        </w:rPr>
        <w:t>enan</w:t>
      </w:r>
      <w:r w:rsidR="003657D8">
        <w:rPr>
          <w:color w:val="000000"/>
        </w:rPr>
        <w:t>t</w:t>
      </w:r>
      <w:r w:rsidR="003657D8" w:rsidRPr="00471455">
        <w:rPr>
          <w:color w:val="000000"/>
        </w:rPr>
        <w:t>iomér</w:t>
      </w:r>
      <w:proofErr w:type="spellEnd"/>
      <w:r w:rsidR="003657D8" w:rsidRPr="00471455">
        <w:rPr>
          <w:color w:val="000000"/>
        </w:rPr>
        <w:t xml:space="preserve"> </w:t>
      </w:r>
      <w:proofErr w:type="spellStart"/>
      <w:r w:rsidR="007A793C" w:rsidRPr="00471455">
        <w:rPr>
          <w:color w:val="000000"/>
        </w:rPr>
        <w:t>tramadolu</w:t>
      </w:r>
      <w:proofErr w:type="spellEnd"/>
      <w:r w:rsidR="007A793C" w:rsidRPr="00471455">
        <w:rPr>
          <w:color w:val="000000"/>
        </w:rPr>
        <w:t xml:space="preserve"> </w:t>
      </w:r>
      <w:proofErr w:type="spellStart"/>
      <w:r w:rsidR="007A793C" w:rsidRPr="00471455">
        <w:rPr>
          <w:color w:val="000000"/>
        </w:rPr>
        <w:t>inhibuje</w:t>
      </w:r>
      <w:proofErr w:type="spellEnd"/>
      <w:r w:rsidR="007A793C" w:rsidRPr="00471455">
        <w:rPr>
          <w:color w:val="000000"/>
        </w:rPr>
        <w:t xml:space="preserve"> vychytávanie </w:t>
      </w:r>
      <w:proofErr w:type="spellStart"/>
      <w:r w:rsidR="007A793C" w:rsidRPr="00471455">
        <w:rPr>
          <w:color w:val="000000"/>
        </w:rPr>
        <w:t>sérotonínu</w:t>
      </w:r>
      <w:proofErr w:type="spellEnd"/>
      <w:r w:rsidR="007A793C" w:rsidRPr="00471455">
        <w:rPr>
          <w:color w:val="000000"/>
        </w:rPr>
        <w:t>. (-) </w:t>
      </w:r>
      <w:proofErr w:type="spellStart"/>
      <w:r w:rsidR="003657D8" w:rsidRPr="00471455">
        <w:rPr>
          <w:color w:val="000000"/>
        </w:rPr>
        <w:t>enan</w:t>
      </w:r>
      <w:r w:rsidR="003657D8">
        <w:rPr>
          <w:color w:val="000000"/>
        </w:rPr>
        <w:t>t</w:t>
      </w:r>
      <w:r w:rsidR="003657D8" w:rsidRPr="00471455">
        <w:rPr>
          <w:color w:val="000000"/>
        </w:rPr>
        <w:t>iomér</w:t>
      </w:r>
      <w:proofErr w:type="spellEnd"/>
      <w:r w:rsidR="003657D8" w:rsidRPr="00471455">
        <w:rPr>
          <w:color w:val="000000"/>
        </w:rPr>
        <w:t xml:space="preserve"> </w:t>
      </w:r>
      <w:proofErr w:type="spellStart"/>
      <w:r w:rsidR="007A793C" w:rsidRPr="00471455">
        <w:rPr>
          <w:color w:val="000000"/>
        </w:rPr>
        <w:t>inhibuje</w:t>
      </w:r>
      <w:proofErr w:type="spellEnd"/>
      <w:r w:rsidR="007A793C" w:rsidRPr="00471455">
        <w:rPr>
          <w:color w:val="000000"/>
        </w:rPr>
        <w:t xml:space="preserve"> spätné vychytávanie </w:t>
      </w:r>
      <w:proofErr w:type="spellStart"/>
      <w:r w:rsidR="007A793C" w:rsidRPr="00471455">
        <w:rPr>
          <w:color w:val="000000"/>
        </w:rPr>
        <w:t>norepinefrínu</w:t>
      </w:r>
      <w:proofErr w:type="spellEnd"/>
      <w:r w:rsidR="007A793C" w:rsidRPr="00471455">
        <w:rPr>
          <w:color w:val="000000"/>
        </w:rPr>
        <w:t xml:space="preserve">. </w:t>
      </w:r>
      <w:proofErr w:type="spellStart"/>
      <w:r w:rsidR="007A793C" w:rsidRPr="00471455">
        <w:rPr>
          <w:color w:val="000000"/>
        </w:rPr>
        <w:t>Metabolit</w:t>
      </w:r>
      <w:proofErr w:type="spellEnd"/>
      <w:r w:rsidR="007A793C" w:rsidRPr="00471455">
        <w:rPr>
          <w:color w:val="000000"/>
        </w:rPr>
        <w:t xml:space="preserve"> </w:t>
      </w:r>
      <w:proofErr w:type="spellStart"/>
      <w:r w:rsidR="007A793C" w:rsidRPr="00471455">
        <w:rPr>
          <w:color w:val="000000"/>
        </w:rPr>
        <w:t>O-desmetyltramadol</w:t>
      </w:r>
      <w:proofErr w:type="spellEnd"/>
      <w:r w:rsidR="007A793C" w:rsidRPr="00471455">
        <w:rPr>
          <w:color w:val="000000"/>
        </w:rPr>
        <w:t xml:space="preserve"> má vyššiu afinitu k µ-</w:t>
      </w:r>
      <w:proofErr w:type="spellStart"/>
      <w:r w:rsidR="007A793C" w:rsidRPr="00471455">
        <w:rPr>
          <w:color w:val="000000"/>
        </w:rPr>
        <w:t>opioidným</w:t>
      </w:r>
      <w:proofErr w:type="spellEnd"/>
      <w:r w:rsidR="007A793C" w:rsidRPr="00471455">
        <w:rPr>
          <w:color w:val="000000"/>
        </w:rPr>
        <w:t xml:space="preserve"> receptorom.</w:t>
      </w:r>
    </w:p>
    <w:p w14:paraId="257977B5" w14:textId="225DEDF8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Na rozdiel od </w:t>
      </w:r>
      <w:proofErr w:type="spellStart"/>
      <w:r w:rsidRPr="00471455">
        <w:rPr>
          <w:szCs w:val="22"/>
        </w:rPr>
        <w:t>morfínu</w:t>
      </w:r>
      <w:proofErr w:type="spellEnd"/>
      <w:r w:rsidRPr="00471455">
        <w:rPr>
          <w:szCs w:val="22"/>
        </w:rPr>
        <w:t xml:space="preserve"> nemá </w:t>
      </w:r>
      <w:proofErr w:type="spellStart"/>
      <w:r w:rsidRPr="00471455">
        <w:rPr>
          <w:szCs w:val="22"/>
        </w:rPr>
        <w:t>tramadol</w:t>
      </w:r>
      <w:proofErr w:type="spellEnd"/>
      <w:r w:rsidRPr="00471455">
        <w:rPr>
          <w:szCs w:val="22"/>
        </w:rPr>
        <w:t xml:space="preserve"> utlmujúce účinky na dýchanie v rámci širokého analgetického rozsahu dávok. Podobne neovplyvňuje </w:t>
      </w:r>
      <w:proofErr w:type="spellStart"/>
      <w:r w:rsidRPr="00471455">
        <w:rPr>
          <w:szCs w:val="22"/>
        </w:rPr>
        <w:t>gastrointestinálnu</w:t>
      </w:r>
      <w:proofErr w:type="spellEnd"/>
      <w:r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motilitu</w:t>
      </w:r>
      <w:proofErr w:type="spellEnd"/>
      <w:r w:rsidRPr="00471455">
        <w:rPr>
          <w:szCs w:val="22"/>
        </w:rPr>
        <w:t xml:space="preserve">. Účinky na kardiovaskulárny systém zvyknú byť mierne. </w:t>
      </w:r>
      <w:r w:rsidR="003657D8" w:rsidRPr="003657D8">
        <w:rPr>
          <w:szCs w:val="22"/>
        </w:rPr>
        <w:t xml:space="preserve">Analgetická účinnosť </w:t>
      </w:r>
      <w:proofErr w:type="spellStart"/>
      <w:r w:rsidR="003657D8" w:rsidRPr="003657D8">
        <w:rPr>
          <w:szCs w:val="22"/>
        </w:rPr>
        <w:t>tramadolu</w:t>
      </w:r>
      <w:proofErr w:type="spellEnd"/>
      <w:r w:rsidR="003657D8" w:rsidRPr="003657D8">
        <w:rPr>
          <w:szCs w:val="22"/>
        </w:rPr>
        <w:t xml:space="preserve"> je približne 1/10 až 1/6 účinnosti </w:t>
      </w:r>
      <w:proofErr w:type="spellStart"/>
      <w:r w:rsidR="003657D8" w:rsidRPr="003657D8">
        <w:rPr>
          <w:szCs w:val="22"/>
        </w:rPr>
        <w:t>morfínu.</w:t>
      </w:r>
      <w:r w:rsidRPr="00471455">
        <w:rPr>
          <w:szCs w:val="22"/>
        </w:rPr>
        <w:t>U</w:t>
      </w:r>
      <w:proofErr w:type="spellEnd"/>
      <w:r w:rsidRPr="00471455">
        <w:rPr>
          <w:szCs w:val="22"/>
        </w:rPr>
        <w:t xml:space="preserve"> ľudí majú genotypické rozdiely za následok to, že až 10 % jednotlivcov neodpovedá na </w:t>
      </w:r>
      <w:proofErr w:type="spellStart"/>
      <w:r w:rsidRPr="00471455">
        <w:rPr>
          <w:szCs w:val="22"/>
        </w:rPr>
        <w:t>tramadol</w:t>
      </w:r>
      <w:proofErr w:type="spellEnd"/>
      <w:r w:rsidR="003657D8">
        <w:rPr>
          <w:szCs w:val="22"/>
        </w:rPr>
        <w:t xml:space="preserve"> </w:t>
      </w:r>
      <w:proofErr w:type="spellStart"/>
      <w:r w:rsidRPr="00471455">
        <w:rPr>
          <w:szCs w:val="22"/>
        </w:rPr>
        <w:t>hydrochlorid</w:t>
      </w:r>
      <w:proofErr w:type="spellEnd"/>
      <w:r w:rsidRPr="00471455">
        <w:rPr>
          <w:szCs w:val="22"/>
        </w:rPr>
        <w:t xml:space="preserve">. U týchto jednotlivcov je analgetický účinok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znížený alebo neprítomný. </w:t>
      </w:r>
      <w:r w:rsidR="003657D8" w:rsidRPr="003657D8">
        <w:rPr>
          <w:szCs w:val="22"/>
        </w:rPr>
        <w:t xml:space="preserve">Podobný fenomén je známy aj </w:t>
      </w:r>
      <w:r w:rsidR="003657D8">
        <w:rPr>
          <w:szCs w:val="22"/>
        </w:rPr>
        <w:t>pri</w:t>
      </w:r>
      <w:r w:rsidR="003657D8" w:rsidRPr="003657D8">
        <w:rPr>
          <w:szCs w:val="22"/>
        </w:rPr>
        <w:t xml:space="preserve"> pso</w:t>
      </w:r>
      <w:r w:rsidR="003657D8">
        <w:rPr>
          <w:szCs w:val="22"/>
        </w:rPr>
        <w:t>ch</w:t>
      </w:r>
      <w:r w:rsidR="003657D8" w:rsidRPr="003657D8">
        <w:rPr>
          <w:szCs w:val="22"/>
        </w:rPr>
        <w:t>, avšak percento postihnutých psov nie je známe.</w:t>
      </w:r>
    </w:p>
    <w:p w14:paraId="1B991E8D" w14:textId="77777777" w:rsidR="007A793C" w:rsidRPr="00471455" w:rsidRDefault="007A793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4DD2608D" w:rsidR="00C114FF" w:rsidRPr="00471455" w:rsidRDefault="00134982" w:rsidP="00B13B6D">
      <w:pPr>
        <w:pStyle w:val="Style1"/>
      </w:pPr>
      <w:r w:rsidRPr="00471455">
        <w:t>4.3</w:t>
      </w:r>
      <w:r w:rsidRPr="00471455">
        <w:tab/>
      </w:r>
      <w:proofErr w:type="spellStart"/>
      <w:r w:rsidRPr="00471455">
        <w:t>Farmakokineti</w:t>
      </w:r>
      <w:r w:rsidR="007909DD" w:rsidRPr="00471455">
        <w:t>ka</w:t>
      </w:r>
      <w:proofErr w:type="spellEnd"/>
    </w:p>
    <w:p w14:paraId="588AA418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E8CC2D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szCs w:val="22"/>
        </w:rPr>
        <w:t xml:space="preserve">Po </w:t>
      </w:r>
      <w:proofErr w:type="spellStart"/>
      <w:r w:rsidRPr="00471455">
        <w:rPr>
          <w:szCs w:val="22"/>
        </w:rPr>
        <w:t>intramuskulárnom</w:t>
      </w:r>
      <w:proofErr w:type="spellEnd"/>
      <w:r w:rsidRPr="00471455">
        <w:rPr>
          <w:szCs w:val="22"/>
        </w:rPr>
        <w:t xml:space="preserve"> podaní je absorpcia skoro úplná, s biologickou dostupnosťou 92 %.</w:t>
      </w:r>
      <w:r w:rsidRPr="00471455">
        <w:rPr>
          <w:color w:val="000000"/>
          <w:szCs w:val="22"/>
        </w:rPr>
        <w:t xml:space="preserve"> Väzba na proteíny je stredná (15 %). </w:t>
      </w:r>
      <w:proofErr w:type="spellStart"/>
      <w:r w:rsidRPr="00471455">
        <w:rPr>
          <w:color w:val="000000"/>
          <w:szCs w:val="22"/>
        </w:rPr>
        <w:t>Tramadol</w:t>
      </w:r>
      <w:proofErr w:type="spellEnd"/>
      <w:r w:rsidRPr="00471455">
        <w:rPr>
          <w:color w:val="000000"/>
          <w:szCs w:val="22"/>
        </w:rPr>
        <w:t xml:space="preserve"> sa metabolizuje v pečeni </w:t>
      </w:r>
      <w:proofErr w:type="spellStart"/>
      <w:r w:rsidRPr="00471455">
        <w:rPr>
          <w:color w:val="000000"/>
          <w:szCs w:val="22"/>
        </w:rPr>
        <w:t>demetyláciou</w:t>
      </w:r>
      <w:proofErr w:type="spellEnd"/>
      <w:r w:rsidRPr="00471455">
        <w:rPr>
          <w:color w:val="000000"/>
          <w:szCs w:val="22"/>
        </w:rPr>
        <w:t xml:space="preserve"> prostredníctvom </w:t>
      </w:r>
      <w:proofErr w:type="spellStart"/>
      <w:r w:rsidRPr="00471455">
        <w:rPr>
          <w:color w:val="000000"/>
          <w:szCs w:val="22"/>
        </w:rPr>
        <w:t>cytochrómu</w:t>
      </w:r>
      <w:proofErr w:type="spellEnd"/>
      <w:r w:rsidRPr="00471455">
        <w:rPr>
          <w:color w:val="000000"/>
          <w:szCs w:val="22"/>
        </w:rPr>
        <w:t xml:space="preserve"> P450 a následnou konjugáciou s kyselinou </w:t>
      </w:r>
      <w:proofErr w:type="spellStart"/>
      <w:r w:rsidRPr="00471455">
        <w:rPr>
          <w:color w:val="000000"/>
          <w:szCs w:val="22"/>
        </w:rPr>
        <w:t>glukurónovou</w:t>
      </w:r>
      <w:proofErr w:type="spellEnd"/>
      <w:r w:rsidRPr="00471455">
        <w:rPr>
          <w:color w:val="000000"/>
          <w:szCs w:val="22"/>
        </w:rPr>
        <w:t>. K eliminácii dochádza hlavne obličkami, s polčasom eliminácie približne 0,5 - 2 hodiny.</w:t>
      </w:r>
    </w:p>
    <w:p w14:paraId="1F1E54CB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A7B128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471455" w:rsidRDefault="00134982" w:rsidP="00B13B6D">
      <w:pPr>
        <w:pStyle w:val="Style1"/>
      </w:pPr>
      <w:r w:rsidRPr="00471455">
        <w:t>5.</w:t>
      </w:r>
      <w:r w:rsidRPr="00471455">
        <w:tab/>
        <w:t>FARMACEUTICKÉ INFORMÁCIE</w:t>
      </w:r>
    </w:p>
    <w:p w14:paraId="11A4B94B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471455" w:rsidRDefault="00134982" w:rsidP="00B13B6D">
      <w:pPr>
        <w:pStyle w:val="Style1"/>
      </w:pPr>
      <w:r w:rsidRPr="00471455">
        <w:t>5.1</w:t>
      </w:r>
      <w:r w:rsidRPr="00471455">
        <w:tab/>
        <w:t>Závažné inkompatibility</w:t>
      </w:r>
    </w:p>
    <w:p w14:paraId="0158F9DF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AF109DC" w14:textId="0A220C93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Z dôvodu chýbania štúdií kompatibilit</w:t>
      </w:r>
      <w:r w:rsidR="00F85D5D" w:rsidRPr="00471455">
        <w:rPr>
          <w:szCs w:val="22"/>
        </w:rPr>
        <w:t>y</w:t>
      </w:r>
      <w:r w:rsidRPr="00471455">
        <w:rPr>
          <w:szCs w:val="22"/>
        </w:rPr>
        <w:t xml:space="preserve"> sa tento veterinárny liek nesmie miešať s inými veterinárnymi liekmi.</w:t>
      </w:r>
    </w:p>
    <w:p w14:paraId="47B88C1A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471455" w:rsidRDefault="00134982" w:rsidP="00B13B6D">
      <w:pPr>
        <w:pStyle w:val="Style1"/>
      </w:pPr>
      <w:r w:rsidRPr="00471455">
        <w:t>5.2</w:t>
      </w:r>
      <w:r w:rsidRPr="00471455">
        <w:tab/>
        <w:t>Čas použiteľnosti</w:t>
      </w:r>
    </w:p>
    <w:p w14:paraId="70EB6420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891FBF" w14:textId="0165D493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Čas použiteľnosti veterinárneho lieku zabaleného v neporušenom obale: 30 mesiacov</w:t>
      </w:r>
      <w:r w:rsidR="00E42C0A">
        <w:rPr>
          <w:szCs w:val="22"/>
        </w:rPr>
        <w:t>.</w:t>
      </w:r>
    </w:p>
    <w:p w14:paraId="2293AFA4" w14:textId="57492C02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Čas použiteľnosti po prvom otvorení vnútorného </w:t>
      </w:r>
      <w:r w:rsidR="00F85D5D" w:rsidRPr="00471455">
        <w:rPr>
          <w:szCs w:val="22"/>
        </w:rPr>
        <w:t>obalu</w:t>
      </w:r>
      <w:r w:rsidRPr="00471455">
        <w:rPr>
          <w:szCs w:val="22"/>
        </w:rPr>
        <w:t>: 8 týždňov</w:t>
      </w:r>
      <w:r w:rsidR="00E42C0A">
        <w:rPr>
          <w:szCs w:val="22"/>
        </w:rPr>
        <w:t>.</w:t>
      </w:r>
    </w:p>
    <w:p w14:paraId="360934BB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471455" w:rsidRDefault="00134982" w:rsidP="00B13B6D">
      <w:pPr>
        <w:pStyle w:val="Style1"/>
      </w:pPr>
      <w:r w:rsidRPr="00471455">
        <w:t>5.3</w:t>
      </w:r>
      <w:r w:rsidRPr="00471455">
        <w:tab/>
        <w:t>Osobitné upozornenia na uchovávanie</w:t>
      </w:r>
    </w:p>
    <w:p w14:paraId="0B1DBE3F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25FB890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Tento veterinárny liek nevyžaduje žiadne zvláštne podmienky na uchovávanie.</w:t>
      </w:r>
    </w:p>
    <w:p w14:paraId="054C436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4EBB796E" w:rsidR="00C114FF" w:rsidRPr="00471455" w:rsidRDefault="00134982" w:rsidP="00B13B6D">
      <w:pPr>
        <w:pStyle w:val="Style1"/>
      </w:pPr>
      <w:r w:rsidRPr="00471455">
        <w:t>5.4</w:t>
      </w:r>
      <w:r w:rsidRPr="00471455">
        <w:tab/>
        <w:t>Charakter a</w:t>
      </w:r>
      <w:r w:rsidR="00F85D5D" w:rsidRPr="00471455">
        <w:t> </w:t>
      </w:r>
      <w:r w:rsidRPr="00471455">
        <w:t>zloženie vnútorného obalu</w:t>
      </w:r>
    </w:p>
    <w:p w14:paraId="1238D57B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E11C81" w14:textId="77777777" w:rsidR="007A793C" w:rsidRPr="00471455" w:rsidRDefault="007A793C" w:rsidP="007A793C">
      <w:pPr>
        <w:rPr>
          <w:color w:val="000000"/>
          <w:szCs w:val="24"/>
        </w:rPr>
      </w:pPr>
      <w:r w:rsidRPr="00471455">
        <w:rPr>
          <w:color w:val="000000"/>
          <w:szCs w:val="24"/>
        </w:rPr>
        <w:t xml:space="preserve">Injekčné liekovky z číreho skla typu I uzavreté poťahovanou </w:t>
      </w:r>
      <w:proofErr w:type="spellStart"/>
      <w:r w:rsidRPr="00471455">
        <w:rPr>
          <w:color w:val="000000"/>
          <w:szCs w:val="24"/>
        </w:rPr>
        <w:t>bromobutylovou</w:t>
      </w:r>
      <w:proofErr w:type="spellEnd"/>
      <w:r w:rsidRPr="00471455">
        <w:rPr>
          <w:color w:val="000000"/>
          <w:szCs w:val="24"/>
        </w:rPr>
        <w:t xml:space="preserve"> gumenou zátkou a hliníkovým viečkom v lepenkovej škatuli.</w:t>
      </w:r>
    </w:p>
    <w:p w14:paraId="293D3F91" w14:textId="77777777" w:rsidR="00F85D5D" w:rsidRPr="00471455" w:rsidRDefault="00F85D5D" w:rsidP="007A793C">
      <w:pPr>
        <w:rPr>
          <w:color w:val="000000"/>
          <w:sz w:val="24"/>
          <w:szCs w:val="24"/>
        </w:rPr>
      </w:pPr>
    </w:p>
    <w:p w14:paraId="0D0F3A0A" w14:textId="2D2A22F1" w:rsidR="007A793C" w:rsidRPr="00471455" w:rsidRDefault="007A793C" w:rsidP="007A793C">
      <w:pPr>
        <w:rPr>
          <w:color w:val="000000"/>
          <w:szCs w:val="24"/>
          <w:u w:val="single"/>
        </w:rPr>
      </w:pPr>
      <w:r w:rsidRPr="00471455">
        <w:rPr>
          <w:color w:val="000000"/>
          <w:szCs w:val="24"/>
          <w:u w:val="single"/>
        </w:rPr>
        <w:t xml:space="preserve">Veľkosti </w:t>
      </w:r>
      <w:r w:rsidR="00E42C0A" w:rsidRPr="00471455">
        <w:rPr>
          <w:color w:val="000000"/>
          <w:szCs w:val="24"/>
          <w:u w:val="single"/>
        </w:rPr>
        <w:t>balen</w:t>
      </w:r>
      <w:r w:rsidR="00E42C0A">
        <w:rPr>
          <w:color w:val="000000"/>
          <w:szCs w:val="24"/>
          <w:u w:val="single"/>
        </w:rPr>
        <w:t>í</w:t>
      </w:r>
      <w:r w:rsidRPr="00471455">
        <w:rPr>
          <w:color w:val="000000"/>
          <w:szCs w:val="24"/>
          <w:u w:val="single"/>
        </w:rPr>
        <w:t>:</w:t>
      </w:r>
    </w:p>
    <w:p w14:paraId="1C324C74" w14:textId="488422D6" w:rsidR="007A793C" w:rsidRPr="00471455" w:rsidRDefault="007A793C" w:rsidP="007A793C">
      <w:pPr>
        <w:rPr>
          <w:color w:val="000000"/>
          <w:szCs w:val="24"/>
        </w:rPr>
      </w:pPr>
      <w:r w:rsidRPr="00471455">
        <w:rPr>
          <w:color w:val="000000"/>
          <w:szCs w:val="24"/>
        </w:rPr>
        <w:t>Škatuľa s</w:t>
      </w:r>
      <w:r w:rsidR="00471455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 injekčnou liekovkou obsahujúcou 10 ml</w:t>
      </w:r>
    </w:p>
    <w:p w14:paraId="50ABC82B" w14:textId="001837D7" w:rsidR="007A793C" w:rsidRPr="00471455" w:rsidRDefault="007A793C" w:rsidP="007A793C">
      <w:pPr>
        <w:rPr>
          <w:color w:val="000000"/>
          <w:szCs w:val="24"/>
        </w:rPr>
      </w:pPr>
      <w:r w:rsidRPr="00471455">
        <w:rPr>
          <w:color w:val="000000"/>
          <w:szCs w:val="24"/>
        </w:rPr>
        <w:lastRenderedPageBreak/>
        <w:t>Škatuľa s</w:t>
      </w:r>
      <w:r w:rsidR="00471455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 injekčnou liekovkou obsahujúcou 20 ml</w:t>
      </w:r>
    </w:p>
    <w:p w14:paraId="692B0524" w14:textId="21147DE4" w:rsidR="007A793C" w:rsidRPr="00471455" w:rsidRDefault="007A793C" w:rsidP="007A793C">
      <w:pPr>
        <w:rPr>
          <w:color w:val="000000"/>
          <w:szCs w:val="24"/>
        </w:rPr>
      </w:pPr>
      <w:r w:rsidRPr="00471455">
        <w:rPr>
          <w:color w:val="000000"/>
          <w:szCs w:val="24"/>
        </w:rPr>
        <w:t>Škatuľa s</w:t>
      </w:r>
      <w:r w:rsidR="00471455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 injekčnou liekovkou obsahujúcou 50 ml</w:t>
      </w:r>
    </w:p>
    <w:p w14:paraId="32712905" w14:textId="77777777" w:rsidR="007A793C" w:rsidRPr="00471455" w:rsidRDefault="007A793C" w:rsidP="007A793C">
      <w:pPr>
        <w:rPr>
          <w:color w:val="000000"/>
          <w:szCs w:val="24"/>
        </w:rPr>
      </w:pPr>
    </w:p>
    <w:p w14:paraId="3A3F70B8" w14:textId="0D8571FD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o 6 škatuľami, z ktorých každá obsahuje 1 injekčnú liekovku s 10 ml</w:t>
      </w:r>
    </w:p>
    <w:p w14:paraId="2ED41CC2" w14:textId="77777777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o 6 škatuľami, z ktorých každá obsahuje 1 injekčnú liekovku s 20 ml</w:t>
      </w:r>
    </w:p>
    <w:p w14:paraId="1A60171F" w14:textId="77777777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o 6 škatuľami, z ktorých každá obsahuje 1 injekčnú liekovku s 50 ml</w:t>
      </w:r>
    </w:p>
    <w:p w14:paraId="7363AF2A" w14:textId="77777777" w:rsidR="007A793C" w:rsidRPr="00471455" w:rsidRDefault="007A793C" w:rsidP="007A793C">
      <w:pPr>
        <w:rPr>
          <w:color w:val="000000"/>
          <w:szCs w:val="24"/>
        </w:rPr>
      </w:pPr>
    </w:p>
    <w:p w14:paraId="5243D338" w14:textId="39EE019B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</w:t>
      </w:r>
      <w:r w:rsidR="0049293B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0 škatuľami, z ktorých každá obsahuje 1 injekčnú liekovku s 10 ml</w:t>
      </w:r>
    </w:p>
    <w:p w14:paraId="0F0AFA04" w14:textId="7AC06C80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</w:t>
      </w:r>
      <w:r w:rsidR="0049293B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0 škatuľami, z ktorých každá obsahuje 1 injekčnú liekovku s 20 ml</w:t>
      </w:r>
    </w:p>
    <w:p w14:paraId="332629CB" w14:textId="430F587F" w:rsidR="007A793C" w:rsidRPr="00471455" w:rsidRDefault="007A793C" w:rsidP="007A793C">
      <w:pPr>
        <w:rPr>
          <w:color w:val="000000"/>
          <w:szCs w:val="24"/>
        </w:rPr>
      </w:pPr>
      <w:proofErr w:type="spellStart"/>
      <w:r w:rsidRPr="00471455">
        <w:rPr>
          <w:color w:val="000000"/>
          <w:szCs w:val="24"/>
        </w:rPr>
        <w:t>Mulitbalenie</w:t>
      </w:r>
      <w:proofErr w:type="spellEnd"/>
      <w:r w:rsidRPr="00471455">
        <w:rPr>
          <w:color w:val="000000"/>
          <w:szCs w:val="24"/>
        </w:rPr>
        <w:t xml:space="preserve"> s</w:t>
      </w:r>
      <w:r w:rsidR="0049293B">
        <w:rPr>
          <w:color w:val="000000"/>
          <w:szCs w:val="24"/>
        </w:rPr>
        <w:t> </w:t>
      </w:r>
      <w:r w:rsidRPr="00471455">
        <w:rPr>
          <w:color w:val="000000"/>
          <w:szCs w:val="24"/>
        </w:rPr>
        <w:t>10 škatuľami, z ktorých každá obsahuje 1 injekčnú liekovku s 50 ml</w:t>
      </w:r>
    </w:p>
    <w:p w14:paraId="5A1E2F61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</w:p>
    <w:p w14:paraId="61C6074D" w14:textId="77777777" w:rsidR="00773753" w:rsidRPr="00471455" w:rsidRDefault="00773753" w:rsidP="00773753">
      <w:pPr>
        <w:tabs>
          <w:tab w:val="clear" w:pos="567"/>
        </w:tabs>
        <w:spacing w:line="240" w:lineRule="auto"/>
      </w:pPr>
      <w:r w:rsidRPr="00471455">
        <w:t>Na trh nemusia byť uvedené všetky veľkosti balenia.</w:t>
      </w:r>
    </w:p>
    <w:p w14:paraId="3354E264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68F1036F" w:rsidR="00C114FF" w:rsidRPr="00471455" w:rsidRDefault="00134982" w:rsidP="00B13B6D">
      <w:pPr>
        <w:pStyle w:val="Style1"/>
      </w:pPr>
      <w:r w:rsidRPr="00471455">
        <w:t>5.5</w:t>
      </w:r>
      <w:r w:rsidRPr="00471455">
        <w:tab/>
        <w:t>Osobitné bezpečnostné opatrenia na zneškodňovanie nepoužitých veterinárnych liekov, prípadne odpadových materiálov vytvoren</w:t>
      </w:r>
      <w:r w:rsidR="00FB32A0">
        <w:t>ých pri používaní týchto liekov</w:t>
      </w:r>
    </w:p>
    <w:p w14:paraId="03172070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D856BD7" w14:textId="5997E832" w:rsidR="00773753" w:rsidRPr="00471455" w:rsidRDefault="00773753" w:rsidP="00773753">
      <w:pPr>
        <w:rPr>
          <w:szCs w:val="22"/>
        </w:rPr>
      </w:pPr>
      <w:r w:rsidRPr="00471455">
        <w:t>Lieky sa nesmú likvidovať prostredníctvom odpadovej vody ani odpadu v domácnostiach.</w:t>
      </w:r>
    </w:p>
    <w:p w14:paraId="4286FAFC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3874FB80" w14:textId="71C31E0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r w:rsidRPr="00471455">
        <w:t>Pri likvidácii nepoužitého veterinárneho lieku alebo jeho odpadového materiálu sa riaďte systémom spätného odberu v</w:t>
      </w:r>
      <w:r w:rsidR="00F85D5D" w:rsidRPr="00471455">
        <w:t> </w:t>
      </w:r>
      <w:r w:rsidRPr="00471455">
        <w:t>súlade s</w:t>
      </w:r>
      <w:r w:rsidR="00F85D5D" w:rsidRPr="00471455">
        <w:t> </w:t>
      </w:r>
      <w:r w:rsidRPr="00471455">
        <w:t>miestnymi požiadavkami a</w:t>
      </w:r>
      <w:r w:rsidR="00F85D5D" w:rsidRPr="00471455">
        <w:t> </w:t>
      </w:r>
      <w:r w:rsidRPr="00471455">
        <w:t>národnými zbernými systémami platnými pre daný veterinárny liek.</w:t>
      </w:r>
    </w:p>
    <w:p w14:paraId="6C7D400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182B12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471455" w:rsidRDefault="00134982" w:rsidP="00B13B6D">
      <w:pPr>
        <w:pStyle w:val="Style1"/>
      </w:pPr>
      <w:r w:rsidRPr="00471455">
        <w:t>6.</w:t>
      </w:r>
      <w:r w:rsidRPr="00471455">
        <w:tab/>
        <w:t xml:space="preserve">NÁZOV DRŽITEĽA ROZHODNUTIA O REGISTRÁCII </w:t>
      </w:r>
    </w:p>
    <w:p w14:paraId="0DD9A328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573CB7" w14:textId="0CBCDD13" w:rsidR="007A793C" w:rsidRDefault="007A793C" w:rsidP="00A9226B">
      <w:pPr>
        <w:tabs>
          <w:tab w:val="clear" w:pos="567"/>
        </w:tabs>
        <w:spacing w:line="240" w:lineRule="auto"/>
        <w:rPr>
          <w:szCs w:val="22"/>
        </w:rPr>
      </w:pPr>
      <w:bookmarkStart w:id="15" w:name="_Hlk175128998"/>
      <w:proofErr w:type="spellStart"/>
      <w:r w:rsidRPr="00471455">
        <w:t>Le</w:t>
      </w:r>
      <w:proofErr w:type="spellEnd"/>
      <w:r w:rsidRPr="00471455">
        <w:t xml:space="preserve"> </w:t>
      </w:r>
      <w:proofErr w:type="spellStart"/>
      <w:r w:rsidRPr="00471455">
        <w:t>Vet</w:t>
      </w:r>
      <w:proofErr w:type="spellEnd"/>
      <w:r w:rsidRPr="00471455">
        <w:t xml:space="preserve">. </w:t>
      </w:r>
      <w:proofErr w:type="spellStart"/>
      <w:r w:rsidRPr="00471455">
        <w:t>Beheer</w:t>
      </w:r>
      <w:proofErr w:type="spellEnd"/>
      <w:r w:rsidRPr="00471455">
        <w:t xml:space="preserve"> B.V.</w:t>
      </w:r>
    </w:p>
    <w:bookmarkEnd w:id="15"/>
    <w:p w14:paraId="5837F28C" w14:textId="77777777" w:rsidR="00266CCF" w:rsidRPr="00471455" w:rsidRDefault="00266CCF" w:rsidP="007A793C">
      <w:pPr>
        <w:tabs>
          <w:tab w:val="clear" w:pos="567"/>
          <w:tab w:val="left" w:pos="708"/>
        </w:tabs>
        <w:spacing w:line="240" w:lineRule="auto"/>
      </w:pPr>
    </w:p>
    <w:p w14:paraId="133DD57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D81F74" w14:textId="77777777" w:rsidR="001D3AC3" w:rsidRPr="00471455" w:rsidRDefault="001D3AC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471455" w:rsidRDefault="00134982" w:rsidP="00B13B6D">
      <w:pPr>
        <w:pStyle w:val="Style1"/>
      </w:pPr>
      <w:r w:rsidRPr="00471455">
        <w:t>7.</w:t>
      </w:r>
      <w:r w:rsidRPr="00471455">
        <w:tab/>
        <w:t>REGISTRAČNÉ ČÍSLO(A)</w:t>
      </w:r>
    </w:p>
    <w:p w14:paraId="68546B47" w14:textId="77777777" w:rsidR="00D67567" w:rsidRPr="00471455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0F31F4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96/059/DC/18-S</w:t>
      </w:r>
    </w:p>
    <w:p w14:paraId="09A483C0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33B2BF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471455" w:rsidRDefault="00134982" w:rsidP="00B13B6D">
      <w:pPr>
        <w:pStyle w:val="Style1"/>
      </w:pPr>
      <w:r w:rsidRPr="00471455">
        <w:t>8.</w:t>
      </w:r>
      <w:r w:rsidRPr="00471455">
        <w:tab/>
        <w:t>DÁTUM PRVEJ REGISTRÁCIE</w:t>
      </w:r>
    </w:p>
    <w:p w14:paraId="62B6CCFE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CD6DAFA" w14:textId="39C2F92E" w:rsidR="007A793C" w:rsidRPr="00471455" w:rsidRDefault="00F529E4" w:rsidP="007A793C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26/10</w:t>
      </w:r>
      <w:r w:rsidR="007A793C" w:rsidRPr="00471455">
        <w:rPr>
          <w:szCs w:val="22"/>
        </w:rPr>
        <w:t>/2018</w:t>
      </w:r>
    </w:p>
    <w:p w14:paraId="3A004392" w14:textId="599BA50D" w:rsidR="00D65777" w:rsidRPr="00471455" w:rsidRDefault="00D65777" w:rsidP="00A9226B">
      <w:pPr>
        <w:tabs>
          <w:tab w:val="clear" w:pos="567"/>
        </w:tabs>
        <w:spacing w:line="240" w:lineRule="auto"/>
      </w:pPr>
    </w:p>
    <w:p w14:paraId="16FABFBC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32AFCA46" w:rsidR="00C114FF" w:rsidRPr="00471455" w:rsidRDefault="00134982" w:rsidP="00B13B6D">
      <w:pPr>
        <w:pStyle w:val="Style1"/>
      </w:pPr>
      <w:r w:rsidRPr="00471455">
        <w:t>9.</w:t>
      </w:r>
      <w:r w:rsidRPr="00471455">
        <w:tab/>
        <w:t>DÁTUM POSLEDNEJ REVÍZIE SÚHRNU CHARAKTERISTICKÝCH VLASTNOSTÍ LIEKU</w:t>
      </w:r>
    </w:p>
    <w:p w14:paraId="2DF85E8E" w14:textId="77777777" w:rsidR="00C114FF" w:rsidRPr="00471455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113AFCF" w14:textId="0647BEA1" w:rsidR="007A793C" w:rsidRPr="00471455" w:rsidRDefault="001E77E1" w:rsidP="007A793C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52B14FA7" w14:textId="77777777" w:rsidR="0078538F" w:rsidRPr="00471455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49A4D0" w14:textId="77777777" w:rsidR="00B113B9" w:rsidRPr="00471455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471455" w:rsidRDefault="00134982" w:rsidP="00B13B6D">
      <w:pPr>
        <w:pStyle w:val="Style1"/>
      </w:pPr>
      <w:r w:rsidRPr="00471455">
        <w:t>10.</w:t>
      </w:r>
      <w:r w:rsidRPr="00471455">
        <w:tab/>
        <w:t>KLASIFIKÁCIA VETERINÁRNEHO LIEKU</w:t>
      </w:r>
    </w:p>
    <w:p w14:paraId="6A07E4C3" w14:textId="77777777" w:rsidR="0078538F" w:rsidRPr="00471455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65AD13" w14:textId="6FEE569A" w:rsidR="00361A4E" w:rsidRPr="00471455" w:rsidRDefault="00361A4E" w:rsidP="00361A4E">
      <w:pPr>
        <w:numPr>
          <w:ilvl w:val="12"/>
          <w:numId w:val="0"/>
        </w:numPr>
        <w:rPr>
          <w:szCs w:val="22"/>
        </w:rPr>
      </w:pPr>
      <w:r w:rsidRPr="00471455">
        <w:t>Výdaj lieku je viazaný na veterinárny predpis.</w:t>
      </w:r>
    </w:p>
    <w:p w14:paraId="6C3C6147" w14:textId="77777777" w:rsidR="00361A4E" w:rsidRPr="00471455" w:rsidRDefault="00361A4E" w:rsidP="00361A4E">
      <w:pPr>
        <w:ind w:right="-318"/>
        <w:rPr>
          <w:szCs w:val="22"/>
        </w:rPr>
      </w:pPr>
    </w:p>
    <w:p w14:paraId="1B6223CA" w14:textId="388ED57C" w:rsidR="00C114FF" w:rsidRPr="00471455" w:rsidRDefault="00361A4E" w:rsidP="00361A4E">
      <w:pPr>
        <w:tabs>
          <w:tab w:val="clear" w:pos="567"/>
        </w:tabs>
        <w:spacing w:line="240" w:lineRule="auto"/>
        <w:rPr>
          <w:szCs w:val="22"/>
        </w:rPr>
      </w:pPr>
      <w:bookmarkStart w:id="16" w:name="_Hlk73467306"/>
      <w:r w:rsidRPr="00471455">
        <w:t>Podrobné informácie o</w:t>
      </w:r>
      <w:r w:rsidR="00F85D5D" w:rsidRPr="00471455">
        <w:t> </w:t>
      </w:r>
      <w:r w:rsidRPr="00471455">
        <w:t>veterinárnom lieku sú dostupné v</w:t>
      </w:r>
      <w:r w:rsidR="00F85D5D" w:rsidRPr="00471455">
        <w:t> </w:t>
      </w:r>
      <w:r w:rsidRPr="00471455">
        <w:t xml:space="preserve">databáze liekov Únie </w:t>
      </w:r>
      <w:bookmarkEnd w:id="16"/>
      <w:r w:rsidRPr="00471455">
        <w:rPr>
          <w:szCs w:val="22"/>
        </w:rPr>
        <w:t>(</w:t>
      </w:r>
      <w:hyperlink r:id="rId8" w:history="1">
        <w:r w:rsidRPr="00471455">
          <w:rPr>
            <w:rStyle w:val="Hypertextovprepojenie"/>
          </w:rPr>
          <w:t>https://medicines.health.europa.eu/veterinary</w:t>
        </w:r>
      </w:hyperlink>
      <w:r w:rsidRPr="00471455">
        <w:rPr>
          <w:szCs w:val="22"/>
        </w:rPr>
        <w:t>).</w:t>
      </w:r>
    </w:p>
    <w:p w14:paraId="4E4FA4C3" w14:textId="56BEEE51" w:rsidR="00C114FF" w:rsidRPr="00471455" w:rsidRDefault="001D3AC3" w:rsidP="00A9226B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1"/>
      </w:tblGrid>
      <w:tr w:rsidR="0077574C" w:rsidRPr="00471455" w14:paraId="395E137E" w14:textId="5BB570E7" w:rsidTr="002D3932">
        <w:trPr>
          <w:trHeight w:val="977"/>
        </w:trPr>
        <w:tc>
          <w:tcPr>
            <w:tcW w:w="9061" w:type="dxa"/>
            <w:tcBorders>
              <w:bottom w:val="single" w:sz="4" w:space="0" w:color="auto"/>
            </w:tcBorders>
          </w:tcPr>
          <w:p w14:paraId="57B4B545" w14:textId="2DBFCA39" w:rsidR="00C114FF" w:rsidRPr="00471455" w:rsidRDefault="00FB32A0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lastRenderedPageBreak/>
              <w:t>ÚDAJ</w:t>
            </w:r>
            <w:r w:rsidR="00134982" w:rsidRPr="00471455">
              <w:rPr>
                <w:b/>
                <w:szCs w:val="22"/>
              </w:rPr>
              <w:t>E, KTORÉ MAJÚ BYŤ UVEDENÉ NA VONKAJŠOM OBALE</w:t>
            </w:r>
          </w:p>
          <w:p w14:paraId="60804DF7" w14:textId="1CDD27AA" w:rsidR="00C114FF" w:rsidRPr="00471455" w:rsidRDefault="00C114FF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214909EA" w14:textId="52D3D86A" w:rsidR="00B42949" w:rsidRPr="00471455" w:rsidRDefault="002D3932" w:rsidP="00B42949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471455">
              <w:rPr>
                <w:b/>
                <w:bCs/>
                <w:szCs w:val="22"/>
              </w:rPr>
              <w:t>Škatuľa</w:t>
            </w:r>
          </w:p>
          <w:p w14:paraId="4A9B0D67" w14:textId="24223BC4" w:rsidR="001D3AC3" w:rsidRPr="00471455" w:rsidRDefault="001D3AC3" w:rsidP="00B4294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</w:tc>
      </w:tr>
    </w:tbl>
    <w:p w14:paraId="691E91E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471455" w:rsidRDefault="00134982" w:rsidP="001E1F22">
      <w:pPr>
        <w:pStyle w:val="Style2"/>
      </w:pPr>
      <w:r w:rsidRPr="00471455">
        <w:t>1.</w:t>
      </w:r>
      <w:r w:rsidRPr="00471455">
        <w:tab/>
        <w:t>NÁZOV VETERINÁRNEHO LIEKU</w:t>
      </w:r>
    </w:p>
    <w:p w14:paraId="51BCE586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795D7" w14:textId="505B9F33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Tralieve</w:t>
      </w:r>
      <w:proofErr w:type="spellEnd"/>
      <w:r w:rsidRPr="00471455">
        <w:rPr>
          <w:szCs w:val="22"/>
          <w:lang w:val="sk-SK"/>
        </w:rPr>
        <w:t xml:space="preserve"> 50 mg/ml injekčný roztok</w:t>
      </w:r>
    </w:p>
    <w:p w14:paraId="2EE46636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1F2539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471455" w:rsidRDefault="00134982" w:rsidP="001E1F22">
      <w:pPr>
        <w:pStyle w:val="Style2"/>
      </w:pPr>
      <w:r w:rsidRPr="00471455">
        <w:t>2.</w:t>
      </w:r>
      <w:r w:rsidRPr="00471455">
        <w:tab/>
      </w:r>
      <w:r w:rsidR="009A5BB7" w:rsidRPr="00471455">
        <w:t xml:space="preserve">OBSAH </w:t>
      </w:r>
      <w:r w:rsidRPr="00471455">
        <w:t>ÚČINN</w:t>
      </w:r>
      <w:r w:rsidR="009A5BB7" w:rsidRPr="00471455">
        <w:t>ÝCH</w:t>
      </w:r>
      <w:r w:rsidRPr="00471455">
        <w:t xml:space="preserve"> LÁT</w:t>
      </w:r>
      <w:r w:rsidR="009A5BB7" w:rsidRPr="00471455">
        <w:t>O</w:t>
      </w:r>
      <w:r w:rsidRPr="00471455">
        <w:t>K</w:t>
      </w:r>
    </w:p>
    <w:p w14:paraId="7E7A556E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83122C" w14:textId="77777777" w:rsidR="00F85D5D" w:rsidRPr="00471455" w:rsidRDefault="00F85D5D" w:rsidP="00F85D5D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Každý ml obsahuje:</w:t>
      </w:r>
    </w:p>
    <w:p w14:paraId="298FC228" w14:textId="77777777" w:rsidR="00F85D5D" w:rsidRPr="00471455" w:rsidRDefault="00F85D5D" w:rsidP="00F85D5D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71455">
        <w:rPr>
          <w:iCs/>
          <w:szCs w:val="22"/>
        </w:rPr>
        <w:t>Tramadol</w:t>
      </w:r>
      <w:proofErr w:type="spellEnd"/>
      <w:r w:rsidRPr="00471455">
        <w:rPr>
          <w:iCs/>
          <w:szCs w:val="22"/>
        </w:rPr>
        <w:tab/>
      </w:r>
      <w:r w:rsidRPr="00471455">
        <w:rPr>
          <w:iCs/>
          <w:szCs w:val="22"/>
        </w:rPr>
        <w:tab/>
        <w:t>43,9 mg</w:t>
      </w:r>
    </w:p>
    <w:p w14:paraId="0B184FFA" w14:textId="7461E277" w:rsidR="00F85D5D" w:rsidRPr="00471455" w:rsidRDefault="00F85D5D" w:rsidP="00F85D5D">
      <w:pPr>
        <w:tabs>
          <w:tab w:val="clear" w:pos="567"/>
        </w:tabs>
        <w:spacing w:line="240" w:lineRule="auto"/>
        <w:rPr>
          <w:iCs/>
          <w:szCs w:val="22"/>
        </w:rPr>
      </w:pPr>
      <w:r w:rsidRPr="00471455">
        <w:rPr>
          <w:iCs/>
          <w:szCs w:val="22"/>
        </w:rPr>
        <w:t xml:space="preserve">(čo zodpovedá 50 mg </w:t>
      </w:r>
      <w:proofErr w:type="spellStart"/>
      <w:r w:rsidRPr="00471455">
        <w:rPr>
          <w:iCs/>
          <w:szCs w:val="22"/>
        </w:rPr>
        <w:t>tramadol</w:t>
      </w:r>
      <w:proofErr w:type="spellEnd"/>
      <w:r w:rsidR="0030449A">
        <w:rPr>
          <w:iCs/>
          <w:szCs w:val="22"/>
        </w:rPr>
        <w:t xml:space="preserve"> </w:t>
      </w:r>
      <w:proofErr w:type="spellStart"/>
      <w:r w:rsidRPr="00471455">
        <w:rPr>
          <w:iCs/>
          <w:szCs w:val="22"/>
        </w:rPr>
        <w:t>hydrochloridu</w:t>
      </w:r>
      <w:proofErr w:type="spellEnd"/>
      <w:r w:rsidRPr="00471455">
        <w:rPr>
          <w:iCs/>
          <w:szCs w:val="22"/>
        </w:rPr>
        <w:t>)</w:t>
      </w:r>
    </w:p>
    <w:p w14:paraId="54FC6592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2C5FC0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471455" w:rsidRDefault="00134982" w:rsidP="001E1F22">
      <w:pPr>
        <w:pStyle w:val="Style2"/>
      </w:pPr>
      <w:r w:rsidRPr="00471455">
        <w:t>3.</w:t>
      </w:r>
      <w:r w:rsidRPr="00471455">
        <w:tab/>
        <w:t>VEĽKOSŤ BALENIA</w:t>
      </w:r>
    </w:p>
    <w:p w14:paraId="50466A03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CF247D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1 x 10 ml</w:t>
      </w:r>
    </w:p>
    <w:p w14:paraId="06B7A50F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1 x 20 ml</w:t>
      </w:r>
    </w:p>
    <w:p w14:paraId="4E43D52A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1 x 50 ml</w:t>
      </w:r>
    </w:p>
    <w:p w14:paraId="1B558640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6 x 10 ml</w:t>
      </w:r>
    </w:p>
    <w:p w14:paraId="3B0BFE7F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6 x 20 ml</w:t>
      </w:r>
    </w:p>
    <w:p w14:paraId="562F1F48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6 x 50 ml</w:t>
      </w:r>
    </w:p>
    <w:p w14:paraId="68D0027E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10 x 10 ml</w:t>
      </w:r>
    </w:p>
    <w:p w14:paraId="0EFC86D9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10 x 20 ml</w:t>
      </w:r>
    </w:p>
    <w:p w14:paraId="08CDFBF7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71455">
        <w:rPr>
          <w:szCs w:val="22"/>
          <w:highlight w:val="lightGray"/>
        </w:rPr>
        <w:t>10 x 50 ml</w:t>
      </w:r>
    </w:p>
    <w:p w14:paraId="08F695FE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5DE15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471455" w:rsidRDefault="00134982" w:rsidP="001E1F22">
      <w:pPr>
        <w:pStyle w:val="Style2"/>
      </w:pPr>
      <w:r w:rsidRPr="00471455">
        <w:t>4.</w:t>
      </w:r>
      <w:r w:rsidRPr="00471455">
        <w:tab/>
        <w:t>CIEĽOVÉ DRUHY</w:t>
      </w:r>
    </w:p>
    <w:p w14:paraId="5A7D7CD8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8B3E04" w14:textId="40554B4F" w:rsidR="00B42949" w:rsidRPr="00471455" w:rsidRDefault="00B42949" w:rsidP="00B42949">
      <w:pPr>
        <w:pStyle w:val="Geenafstand1"/>
        <w:rPr>
          <w:rFonts w:ascii="Times New Roman" w:hAnsi="Times New Roman"/>
          <w:sz w:val="22"/>
          <w:szCs w:val="22"/>
          <w:lang w:val="sk-SK"/>
        </w:rPr>
      </w:pPr>
      <w:r w:rsidRPr="00471455">
        <w:rPr>
          <w:rFonts w:ascii="Times New Roman" w:hAnsi="Times New Roman"/>
          <w:sz w:val="22"/>
          <w:szCs w:val="22"/>
          <w:lang w:val="sk-SK" w:eastAsia="ja-JP"/>
        </w:rPr>
        <w:t>Psy</w:t>
      </w:r>
      <w:r w:rsidR="00F85D5D" w:rsidRPr="00471455">
        <w:rPr>
          <w:rFonts w:ascii="Times New Roman" w:hAnsi="Times New Roman"/>
          <w:sz w:val="22"/>
          <w:szCs w:val="22"/>
          <w:lang w:val="sk-SK" w:eastAsia="ja-JP"/>
        </w:rPr>
        <w:t>.</w:t>
      </w:r>
    </w:p>
    <w:p w14:paraId="2CD6FC11" w14:textId="77777777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noProof/>
          <w:szCs w:val="22"/>
          <w:lang w:val="sk-SK" w:eastAsia="sk-SK"/>
        </w:rPr>
        <w:drawing>
          <wp:inline distT="0" distB="0" distL="0" distR="0" wp14:anchorId="4E90F623" wp14:editId="2A3F6E04">
            <wp:extent cx="609600" cy="438150"/>
            <wp:effectExtent l="0" t="0" r="0" b="0"/>
            <wp:docPr id="1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51993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471455" w:rsidRDefault="00134982" w:rsidP="001E1F22">
      <w:pPr>
        <w:pStyle w:val="Style2"/>
      </w:pPr>
      <w:r w:rsidRPr="00471455">
        <w:t>5.</w:t>
      </w:r>
      <w:r w:rsidRPr="00471455">
        <w:tab/>
        <w:t>INDIKÁCIE</w:t>
      </w:r>
    </w:p>
    <w:p w14:paraId="16339A54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471455" w:rsidRDefault="00134982" w:rsidP="001E1F22">
      <w:pPr>
        <w:pStyle w:val="Style2"/>
      </w:pPr>
      <w:r w:rsidRPr="00471455">
        <w:t>6.</w:t>
      </w:r>
      <w:r w:rsidRPr="00471455">
        <w:tab/>
        <w:t>CESTY POD</w:t>
      </w:r>
      <w:r w:rsidR="00E17C7C" w:rsidRPr="00471455">
        <w:t>A</w:t>
      </w:r>
      <w:r w:rsidRPr="00471455">
        <w:t>NIA</w:t>
      </w:r>
    </w:p>
    <w:p w14:paraId="33A58A5F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7AD187" w14:textId="34F5C43B" w:rsidR="00B42949" w:rsidRPr="00471455" w:rsidRDefault="00F85D5D" w:rsidP="00B42949">
      <w:pPr>
        <w:tabs>
          <w:tab w:val="clear" w:pos="567"/>
        </w:tabs>
        <w:spacing w:line="240" w:lineRule="auto"/>
        <w:rPr>
          <w:rFonts w:eastAsia="Cambria"/>
          <w:szCs w:val="22"/>
        </w:rPr>
      </w:pPr>
      <w:r w:rsidRPr="00471455">
        <w:rPr>
          <w:rFonts w:eastAsia="Cambria"/>
          <w:szCs w:val="22"/>
        </w:rPr>
        <w:t>Intravenózne alebo</w:t>
      </w:r>
      <w:r w:rsidR="00B42949" w:rsidRPr="00471455">
        <w:rPr>
          <w:rFonts w:eastAsia="Cambria"/>
          <w:szCs w:val="22"/>
        </w:rPr>
        <w:t xml:space="preserve"> </w:t>
      </w:r>
      <w:proofErr w:type="spellStart"/>
      <w:r w:rsidR="00B42949" w:rsidRPr="00471455">
        <w:rPr>
          <w:rFonts w:eastAsia="Cambria"/>
          <w:szCs w:val="22"/>
        </w:rPr>
        <w:t>intramuskulárne</w:t>
      </w:r>
      <w:proofErr w:type="spellEnd"/>
      <w:r w:rsidR="00B42949" w:rsidRPr="00471455">
        <w:rPr>
          <w:rFonts w:eastAsia="Cambria"/>
          <w:szCs w:val="22"/>
        </w:rPr>
        <w:t xml:space="preserve"> použitie.</w:t>
      </w:r>
    </w:p>
    <w:p w14:paraId="48E0CBD8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471455" w:rsidRDefault="00134982" w:rsidP="001E1F22">
      <w:pPr>
        <w:pStyle w:val="Style2"/>
      </w:pPr>
      <w:r w:rsidRPr="00471455">
        <w:t>7.</w:t>
      </w:r>
      <w:r w:rsidRPr="00471455">
        <w:tab/>
        <w:t>OCHRANNÉ LEHOTY</w:t>
      </w:r>
    </w:p>
    <w:p w14:paraId="30DC29E0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C1688B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471455" w:rsidRDefault="00134982" w:rsidP="001E1F22">
      <w:pPr>
        <w:pStyle w:val="Style2"/>
      </w:pPr>
      <w:r w:rsidRPr="00471455">
        <w:t>8.</w:t>
      </w:r>
      <w:r w:rsidRPr="00471455">
        <w:tab/>
        <w:t>DÁTUM EXSPIRÁCIE</w:t>
      </w:r>
    </w:p>
    <w:p w14:paraId="78C7079C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9EBC27" w14:textId="6D091EAD" w:rsidR="00B42949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71455">
        <w:rPr>
          <w:szCs w:val="22"/>
        </w:rPr>
        <w:t>E</w:t>
      </w:r>
      <w:r w:rsidR="00F85D5D" w:rsidRPr="00471455">
        <w:rPr>
          <w:szCs w:val="22"/>
        </w:rPr>
        <w:t>xp</w:t>
      </w:r>
      <w:proofErr w:type="spellEnd"/>
      <w:r w:rsidR="00F85D5D" w:rsidRPr="00471455">
        <w:rPr>
          <w:szCs w:val="22"/>
        </w:rPr>
        <w:t>.</w:t>
      </w:r>
      <w:r w:rsidRPr="00471455">
        <w:rPr>
          <w:szCs w:val="22"/>
        </w:rPr>
        <w:t xml:space="preserve"> {mesiac/rok}</w:t>
      </w:r>
    </w:p>
    <w:p w14:paraId="57A5AEC3" w14:textId="77777777" w:rsidR="0049293B" w:rsidRPr="00471455" w:rsidRDefault="0049293B" w:rsidP="00B42949">
      <w:pPr>
        <w:tabs>
          <w:tab w:val="clear" w:pos="567"/>
        </w:tabs>
        <w:spacing w:line="240" w:lineRule="auto"/>
        <w:rPr>
          <w:szCs w:val="22"/>
        </w:rPr>
      </w:pPr>
    </w:p>
    <w:p w14:paraId="1FA50CFF" w14:textId="6A9D3293" w:rsidR="00B42949" w:rsidRPr="00471455" w:rsidRDefault="00B42949" w:rsidP="00B42949">
      <w:pPr>
        <w:numPr>
          <w:ilvl w:val="12"/>
          <w:numId w:val="0"/>
        </w:numPr>
        <w:spacing w:line="240" w:lineRule="auto"/>
        <w:rPr>
          <w:szCs w:val="22"/>
        </w:rPr>
      </w:pPr>
      <w:r w:rsidRPr="00471455">
        <w:rPr>
          <w:szCs w:val="22"/>
        </w:rPr>
        <w:t xml:space="preserve">Čas použiteľnosti po prvom otvorení </w:t>
      </w:r>
      <w:r w:rsidR="00F85D5D" w:rsidRPr="00471455">
        <w:rPr>
          <w:szCs w:val="22"/>
        </w:rPr>
        <w:t xml:space="preserve">vnútorného </w:t>
      </w:r>
      <w:r w:rsidRPr="00471455">
        <w:rPr>
          <w:szCs w:val="22"/>
        </w:rPr>
        <w:t>obalu: 8 týždňov.</w:t>
      </w:r>
    </w:p>
    <w:p w14:paraId="19F04A9C" w14:textId="11EACBA3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o prvom prepichnutí zátky použiť do...</w:t>
      </w:r>
    </w:p>
    <w:p w14:paraId="1C75FFC7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86EF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471455" w:rsidRDefault="00134982" w:rsidP="001E1F22">
      <w:pPr>
        <w:pStyle w:val="Style2"/>
      </w:pPr>
      <w:r w:rsidRPr="00471455">
        <w:t>9.</w:t>
      </w:r>
      <w:r w:rsidRPr="00471455">
        <w:tab/>
        <w:t>OSOBITNÉ PODMIENKY NA UCHOVÁVANIE</w:t>
      </w:r>
    </w:p>
    <w:p w14:paraId="5D167FBB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9728E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471455" w:rsidRDefault="00134982" w:rsidP="001E1F22">
      <w:pPr>
        <w:pStyle w:val="Style2"/>
      </w:pPr>
      <w:r w:rsidRPr="00471455">
        <w:t>10.</w:t>
      </w:r>
      <w:r w:rsidRPr="00471455">
        <w:tab/>
        <w:t>OZNAČENIE „PRED POUŽITÍM SI PREČÍTAJTE PÍSOMNÚ INFORMÁCIU PRE POUŽÍVATEĽOV“</w:t>
      </w:r>
    </w:p>
    <w:p w14:paraId="1953A804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6709B2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r w:rsidRPr="00471455">
        <w:t>Pred použitím si prečítajte písomnú informáciu pre používateľov.</w:t>
      </w:r>
    </w:p>
    <w:p w14:paraId="50EBB181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7D057268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55030A19" w14:textId="77777777" w:rsidR="00773753" w:rsidRPr="00471455" w:rsidRDefault="00773753" w:rsidP="00773753">
      <w:pPr>
        <w:pStyle w:val="Style2"/>
      </w:pPr>
      <w:r w:rsidRPr="00471455">
        <w:t>11.</w:t>
      </w:r>
      <w:r w:rsidRPr="00471455">
        <w:tab/>
        <w:t>OZNAČENIE „LEN PRE ZVIERATÁ“</w:t>
      </w:r>
    </w:p>
    <w:p w14:paraId="70A746E8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5C582CB6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r w:rsidRPr="00471455">
        <w:t>Len pre zvieratá.</w:t>
      </w:r>
    </w:p>
    <w:p w14:paraId="3DB83AD4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5FB5A264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5623CC30" w14:textId="77777777" w:rsidR="00773753" w:rsidRPr="00471455" w:rsidRDefault="00773753" w:rsidP="00773753">
      <w:pPr>
        <w:pStyle w:val="Style2"/>
      </w:pPr>
      <w:r w:rsidRPr="00471455">
        <w:t>12.</w:t>
      </w:r>
      <w:r w:rsidRPr="00471455">
        <w:tab/>
        <w:t>OZNAČENIE „UCHOVÁVAŤ MIMO DOHĽADU A DOSAHU DETÍ“</w:t>
      </w:r>
    </w:p>
    <w:p w14:paraId="365D42ED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</w:p>
    <w:p w14:paraId="32DD50BF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r w:rsidRPr="00471455">
        <w:t>Uchovávať mimo dohľadu a dosahu detí.</w:t>
      </w:r>
    </w:p>
    <w:p w14:paraId="611A9283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8AC14D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1FF6E53A" w:rsidR="00C114FF" w:rsidRPr="00471455" w:rsidRDefault="00134982" w:rsidP="001E1F22">
      <w:pPr>
        <w:pStyle w:val="Style2"/>
      </w:pPr>
      <w:r w:rsidRPr="00471455">
        <w:t>13.</w:t>
      </w:r>
      <w:r w:rsidRPr="00471455">
        <w:tab/>
        <w:t>NÁZOV DRŽITEĽA ROZHODNUTIA O REGISTRÁCII</w:t>
      </w:r>
    </w:p>
    <w:p w14:paraId="6382BAEB" w14:textId="77777777" w:rsidR="00C114FF" w:rsidRPr="00471455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DCAB420" w14:textId="7F8CA9F6" w:rsidR="00565E3E" w:rsidRDefault="00565E3E" w:rsidP="00B42949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71455">
        <w:t>Le</w:t>
      </w:r>
      <w:proofErr w:type="spellEnd"/>
      <w:r w:rsidRPr="00471455">
        <w:t xml:space="preserve"> </w:t>
      </w:r>
      <w:proofErr w:type="spellStart"/>
      <w:r w:rsidRPr="00471455">
        <w:t>Vet</w:t>
      </w:r>
      <w:proofErr w:type="spellEnd"/>
      <w:r w:rsidRPr="00471455">
        <w:t xml:space="preserve">. </w:t>
      </w:r>
      <w:proofErr w:type="spellStart"/>
      <w:r w:rsidRPr="00471455">
        <w:t>Beheer</w:t>
      </w:r>
      <w:proofErr w:type="spellEnd"/>
      <w:r w:rsidRPr="00471455">
        <w:t xml:space="preserve"> B.V.</w:t>
      </w:r>
    </w:p>
    <w:p w14:paraId="4851B477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</w:p>
    <w:p w14:paraId="4055F8A3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471455" w:rsidRDefault="00134982" w:rsidP="001E1F22">
      <w:pPr>
        <w:pStyle w:val="Style2"/>
      </w:pPr>
      <w:r w:rsidRPr="00471455">
        <w:t>14.</w:t>
      </w:r>
      <w:r w:rsidRPr="00471455">
        <w:tab/>
        <w:t>REGISTRAČNÉ ČÍSLO (ČÍSLA)</w:t>
      </w:r>
    </w:p>
    <w:p w14:paraId="042E0B36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BE69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96/059/DC/18-S</w:t>
      </w:r>
    </w:p>
    <w:p w14:paraId="7A51E8C6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5CF484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471455" w:rsidRDefault="00134982" w:rsidP="001E1F22">
      <w:pPr>
        <w:pStyle w:val="Style2"/>
      </w:pPr>
      <w:r w:rsidRPr="00471455">
        <w:t>15.</w:t>
      </w:r>
      <w:r w:rsidRPr="00471455">
        <w:tab/>
      </w:r>
      <w:r w:rsidR="00673F4C" w:rsidRPr="00471455">
        <w:t>ČÍSLO VÝROBNEJ ŠARŽE</w:t>
      </w:r>
    </w:p>
    <w:p w14:paraId="57676ED5" w14:textId="77777777" w:rsidR="001B26EB" w:rsidRPr="00471455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1B355E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71455">
        <w:t>Lot</w:t>
      </w:r>
      <w:proofErr w:type="spellEnd"/>
      <w:r w:rsidRPr="00471455">
        <w:t xml:space="preserve"> {číslo}</w:t>
      </w:r>
    </w:p>
    <w:p w14:paraId="2F04D961" w14:textId="77777777" w:rsidR="00A9226B" w:rsidRPr="00471455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471455" w:rsidRDefault="00134982" w:rsidP="00A9226B">
      <w:pPr>
        <w:tabs>
          <w:tab w:val="clear" w:pos="567"/>
        </w:tabs>
        <w:spacing w:line="240" w:lineRule="auto"/>
        <w:rPr>
          <w:szCs w:val="22"/>
        </w:rPr>
      </w:pPr>
      <w:r w:rsidRPr="00471455">
        <w:br w:type="page"/>
      </w:r>
    </w:p>
    <w:p w14:paraId="451C7FDB" w14:textId="0E25C690" w:rsidR="00C114FF" w:rsidRPr="00471455" w:rsidRDefault="00134982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471455">
        <w:rPr>
          <w:b/>
          <w:szCs w:val="22"/>
        </w:rPr>
        <w:lastRenderedPageBreak/>
        <w:t>MINIMÁLNE ÚDAJE, KTORÉ MAJÚ BYŤ UVEDENÉ NA</w:t>
      </w:r>
      <w:r w:rsidR="0049293B">
        <w:rPr>
          <w:b/>
          <w:szCs w:val="22"/>
        </w:rPr>
        <w:t xml:space="preserve"> </w:t>
      </w:r>
      <w:r w:rsidRPr="00471455">
        <w:rPr>
          <w:b/>
          <w:szCs w:val="22"/>
        </w:rPr>
        <w:t>MALOM VNÚTORNOM OBALE</w:t>
      </w:r>
    </w:p>
    <w:p w14:paraId="7161DF67" w14:textId="77777777" w:rsidR="00C114FF" w:rsidRPr="00471455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2BE773B4" w14:textId="5A3F48D2" w:rsidR="00773753" w:rsidRPr="00471455" w:rsidRDefault="00895FFE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t xml:space="preserve">Sklenené </w:t>
      </w:r>
      <w:r>
        <w:rPr>
          <w:b/>
          <w:bCs/>
          <w:szCs w:val="22"/>
        </w:rPr>
        <w:t>i</w:t>
      </w:r>
      <w:r w:rsidR="00B42949" w:rsidRPr="00471455">
        <w:rPr>
          <w:b/>
          <w:bCs/>
          <w:szCs w:val="22"/>
        </w:rPr>
        <w:t>njekčné liekovky obsahujúce 10, 20 alebo 50 ml</w:t>
      </w:r>
    </w:p>
    <w:p w14:paraId="558ACE3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471455" w:rsidRDefault="00134982" w:rsidP="001E1F22">
      <w:pPr>
        <w:pStyle w:val="Style2"/>
      </w:pPr>
      <w:r w:rsidRPr="00471455">
        <w:t>1.</w:t>
      </w:r>
      <w:r w:rsidRPr="00471455">
        <w:tab/>
        <w:t>NÁZOV VETERINÁRNEHO LIEKU</w:t>
      </w:r>
    </w:p>
    <w:p w14:paraId="69DE3C9F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88D7DD" w14:textId="48D97735" w:rsidR="00B42949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Tralieve</w:t>
      </w:r>
      <w:proofErr w:type="spellEnd"/>
    </w:p>
    <w:p w14:paraId="5885039D" w14:textId="77777777" w:rsidR="00C84EC6" w:rsidRPr="00471455" w:rsidRDefault="00C84EC6" w:rsidP="00B42949">
      <w:pPr>
        <w:pStyle w:val="BODY"/>
        <w:spacing w:after="0"/>
        <w:contextualSpacing w:val="0"/>
        <w:rPr>
          <w:szCs w:val="22"/>
          <w:lang w:val="sk-SK"/>
        </w:rPr>
      </w:pPr>
    </w:p>
    <w:p w14:paraId="4287E06F" w14:textId="77777777" w:rsidR="00B42949" w:rsidRPr="00471455" w:rsidRDefault="00B42949" w:rsidP="00B42949">
      <w:pPr>
        <w:pStyle w:val="BODY"/>
        <w:spacing w:after="0"/>
        <w:contextualSpacing w:val="0"/>
        <w:rPr>
          <w:noProof/>
          <w:szCs w:val="22"/>
          <w:lang w:val="sk-SK" w:eastAsia="nl-NL"/>
        </w:rPr>
      </w:pPr>
      <w:r w:rsidRPr="00471455">
        <w:rPr>
          <w:noProof/>
          <w:szCs w:val="22"/>
          <w:lang w:val="sk-SK" w:eastAsia="sk-SK"/>
        </w:rPr>
        <w:drawing>
          <wp:inline distT="0" distB="0" distL="0" distR="0" wp14:anchorId="71B9D9D6" wp14:editId="01E6ECF1">
            <wp:extent cx="609600" cy="438150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A2726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2BA7F3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471455" w:rsidRDefault="00134982" w:rsidP="001E1F22">
      <w:pPr>
        <w:pStyle w:val="Style2"/>
      </w:pPr>
      <w:r w:rsidRPr="00471455">
        <w:t>2.</w:t>
      </w:r>
      <w:r w:rsidRPr="00471455">
        <w:tab/>
        <w:t>KVANTITATÍVNE ÚDAJE O ÚČINNÝCH LÁTKACH</w:t>
      </w:r>
    </w:p>
    <w:p w14:paraId="1544A953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8849AC" w14:textId="6A39DCD9" w:rsidR="00B42949" w:rsidRPr="00471455" w:rsidRDefault="00F85D5D" w:rsidP="00AA757B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Tramadol</w:t>
      </w:r>
      <w:proofErr w:type="spellEnd"/>
      <w:r w:rsidR="0030449A">
        <w:rPr>
          <w:szCs w:val="22"/>
          <w:lang w:val="sk-SK"/>
        </w:rPr>
        <w:t xml:space="preserve"> </w:t>
      </w:r>
      <w:proofErr w:type="spellStart"/>
      <w:r w:rsidRPr="00471455">
        <w:rPr>
          <w:szCs w:val="22"/>
          <w:lang w:val="sk-SK"/>
        </w:rPr>
        <w:t>hydrochlorid</w:t>
      </w:r>
      <w:proofErr w:type="spellEnd"/>
      <w:r w:rsidRPr="00471455">
        <w:rPr>
          <w:szCs w:val="22"/>
          <w:lang w:val="sk-SK"/>
        </w:rPr>
        <w:t xml:space="preserve"> </w:t>
      </w:r>
      <w:r w:rsidR="00B42949" w:rsidRPr="00471455">
        <w:rPr>
          <w:szCs w:val="22"/>
          <w:lang w:val="sk-SK"/>
        </w:rPr>
        <w:t>50 mg/ml</w:t>
      </w:r>
    </w:p>
    <w:p w14:paraId="4C1BFFA6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209705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471455" w:rsidRDefault="00134982" w:rsidP="001E1F22">
      <w:pPr>
        <w:pStyle w:val="Style2"/>
      </w:pPr>
      <w:r w:rsidRPr="00471455">
        <w:t>3.</w:t>
      </w:r>
      <w:r w:rsidRPr="00471455">
        <w:tab/>
        <w:t>ČÍSLO ŠARŽE</w:t>
      </w:r>
    </w:p>
    <w:p w14:paraId="742D1B4A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CE8BA5" w14:textId="77777777" w:rsidR="00773753" w:rsidRPr="00471455" w:rsidRDefault="00773753" w:rsidP="0077375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71455">
        <w:t>Lot</w:t>
      </w:r>
      <w:proofErr w:type="spellEnd"/>
      <w:r w:rsidRPr="00471455">
        <w:t xml:space="preserve"> {číslo}</w:t>
      </w:r>
    </w:p>
    <w:p w14:paraId="7E6F9CC9" w14:textId="77777777" w:rsidR="00B60C92" w:rsidRPr="00471455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AF1214" w14:textId="77777777" w:rsidR="00773753" w:rsidRPr="00471455" w:rsidRDefault="0077375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471455" w:rsidRDefault="00134982" w:rsidP="001E1F22">
      <w:pPr>
        <w:pStyle w:val="Style2"/>
      </w:pPr>
      <w:r w:rsidRPr="00471455">
        <w:t>4.</w:t>
      </w:r>
      <w:r w:rsidRPr="00471455">
        <w:tab/>
        <w:t>DÁTUM EXSPIRÁCIE</w:t>
      </w:r>
    </w:p>
    <w:p w14:paraId="4BBFFF1C" w14:textId="77777777" w:rsidR="0058621D" w:rsidRPr="00471455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5B564D" w14:textId="0EA4AC0D" w:rsidR="00B42949" w:rsidRDefault="00B42949" w:rsidP="00B42949">
      <w:pPr>
        <w:tabs>
          <w:tab w:val="left" w:pos="540"/>
        </w:tabs>
        <w:spacing w:line="240" w:lineRule="auto"/>
        <w:rPr>
          <w:szCs w:val="22"/>
        </w:rPr>
      </w:pPr>
      <w:proofErr w:type="spellStart"/>
      <w:r w:rsidRPr="00471455">
        <w:rPr>
          <w:szCs w:val="22"/>
        </w:rPr>
        <w:t>E</w:t>
      </w:r>
      <w:r w:rsidR="00F85D5D" w:rsidRPr="00471455">
        <w:rPr>
          <w:szCs w:val="22"/>
        </w:rPr>
        <w:t>xp</w:t>
      </w:r>
      <w:proofErr w:type="spellEnd"/>
      <w:r w:rsidR="00F85D5D" w:rsidRPr="00471455">
        <w:rPr>
          <w:szCs w:val="22"/>
        </w:rPr>
        <w:t>.</w:t>
      </w:r>
      <w:r w:rsidRPr="00471455">
        <w:rPr>
          <w:szCs w:val="22"/>
        </w:rPr>
        <w:t xml:space="preserve"> {mesiac/rok}</w:t>
      </w:r>
    </w:p>
    <w:p w14:paraId="010FD84A" w14:textId="77777777" w:rsidR="00471455" w:rsidRPr="00471455" w:rsidRDefault="00471455" w:rsidP="00B42949">
      <w:pPr>
        <w:tabs>
          <w:tab w:val="left" w:pos="540"/>
        </w:tabs>
        <w:spacing w:line="240" w:lineRule="auto"/>
        <w:rPr>
          <w:i/>
          <w:iCs/>
          <w:szCs w:val="22"/>
        </w:rPr>
      </w:pPr>
    </w:p>
    <w:p w14:paraId="650AAE79" w14:textId="3E6035BB" w:rsidR="00B42949" w:rsidRPr="00471455" w:rsidRDefault="00B42949" w:rsidP="00B42949">
      <w:pPr>
        <w:tabs>
          <w:tab w:val="left" w:pos="540"/>
        </w:tabs>
        <w:spacing w:line="240" w:lineRule="auto"/>
        <w:rPr>
          <w:i/>
          <w:iCs/>
          <w:szCs w:val="22"/>
        </w:rPr>
      </w:pPr>
      <w:r w:rsidRPr="00471455">
        <w:rPr>
          <w:szCs w:val="22"/>
        </w:rPr>
        <w:t xml:space="preserve">Čas použiteľnosti po prvom otvorení </w:t>
      </w:r>
      <w:r w:rsidR="00F85D5D" w:rsidRPr="00471455">
        <w:rPr>
          <w:szCs w:val="22"/>
        </w:rPr>
        <w:t xml:space="preserve">vnútorného </w:t>
      </w:r>
      <w:r w:rsidRPr="00471455">
        <w:rPr>
          <w:szCs w:val="22"/>
        </w:rPr>
        <w:t>obalu: 8 týždňov.</w:t>
      </w:r>
    </w:p>
    <w:p w14:paraId="65D44460" w14:textId="04237B41" w:rsidR="00B42949" w:rsidRPr="00471455" w:rsidRDefault="00B42949" w:rsidP="00B42949">
      <w:pPr>
        <w:tabs>
          <w:tab w:val="left" w:pos="540"/>
        </w:tabs>
        <w:spacing w:line="240" w:lineRule="auto"/>
        <w:rPr>
          <w:szCs w:val="22"/>
        </w:rPr>
      </w:pPr>
      <w:r w:rsidRPr="00471455">
        <w:rPr>
          <w:szCs w:val="22"/>
        </w:rPr>
        <w:t>Po prvom prepichnutí zátky použiť do</w:t>
      </w:r>
      <w:r w:rsidR="005330E7" w:rsidRPr="00471455">
        <w:rPr>
          <w:szCs w:val="22"/>
        </w:rPr>
        <w:t>...</w:t>
      </w:r>
    </w:p>
    <w:p w14:paraId="0329D3E2" w14:textId="77777777" w:rsidR="00C114FF" w:rsidRPr="00471455" w:rsidRDefault="00134982" w:rsidP="00E74050">
      <w:pPr>
        <w:tabs>
          <w:tab w:val="clear" w:pos="567"/>
        </w:tabs>
        <w:spacing w:line="240" w:lineRule="auto"/>
        <w:rPr>
          <w:szCs w:val="22"/>
        </w:rPr>
      </w:pPr>
      <w:r w:rsidRPr="00471455">
        <w:br w:type="page"/>
      </w:r>
    </w:p>
    <w:p w14:paraId="028403E6" w14:textId="4E48BE2D" w:rsidR="00C114FF" w:rsidRPr="00471455" w:rsidRDefault="00134982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471455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471455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1.</w:t>
      </w:r>
      <w:r w:rsidRPr="00471455">
        <w:tab/>
        <w:t>Názov veterinárneho lieku</w:t>
      </w:r>
    </w:p>
    <w:p w14:paraId="2340A74F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D9A720" w14:textId="7B467F71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Tralieve</w:t>
      </w:r>
      <w:proofErr w:type="spellEnd"/>
      <w:r w:rsidRPr="00471455">
        <w:rPr>
          <w:szCs w:val="22"/>
          <w:lang w:val="sk-SK"/>
        </w:rPr>
        <w:t xml:space="preserve"> 50 mg/ml injekčný roztok pre psy</w:t>
      </w:r>
      <w:r w:rsidRPr="00471455">
        <w:rPr>
          <w:szCs w:val="22"/>
          <w:lang w:val="sk-SK"/>
        </w:rPr>
        <w:br/>
      </w:r>
    </w:p>
    <w:p w14:paraId="38ED1277" w14:textId="77777777" w:rsidR="00361A4E" w:rsidRPr="00471455" w:rsidRDefault="00361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2.</w:t>
      </w:r>
      <w:r w:rsidRPr="00471455">
        <w:tab/>
        <w:t>Zloženie</w:t>
      </w:r>
    </w:p>
    <w:p w14:paraId="296395C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D6D1078" w14:textId="5A94091C" w:rsidR="00B42949" w:rsidRDefault="00FC003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Každý </w:t>
      </w:r>
      <w:r w:rsidR="00B42949" w:rsidRPr="00471455">
        <w:rPr>
          <w:szCs w:val="22"/>
        </w:rPr>
        <w:t>ml obsahuje:</w:t>
      </w:r>
    </w:p>
    <w:p w14:paraId="2DC7A6E4" w14:textId="77777777" w:rsidR="0049293B" w:rsidRPr="00471455" w:rsidRDefault="0049293B" w:rsidP="00B42949">
      <w:pPr>
        <w:tabs>
          <w:tab w:val="clear" w:pos="567"/>
        </w:tabs>
        <w:spacing w:line="240" w:lineRule="auto"/>
        <w:rPr>
          <w:szCs w:val="22"/>
        </w:rPr>
      </w:pPr>
    </w:p>
    <w:p w14:paraId="5C1DC0B5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b/>
          <w:bCs/>
          <w:szCs w:val="22"/>
        </w:rPr>
        <w:t>Účinná látka:</w:t>
      </w:r>
    </w:p>
    <w:p w14:paraId="352F58D7" w14:textId="547BBD76" w:rsidR="00F85D5D" w:rsidRPr="00471455" w:rsidRDefault="00F85D5D" w:rsidP="00F85D5D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71455">
        <w:rPr>
          <w:iCs/>
          <w:szCs w:val="22"/>
        </w:rPr>
        <w:t>Tramadol</w:t>
      </w:r>
      <w:proofErr w:type="spellEnd"/>
      <w:r w:rsidRPr="00471455">
        <w:rPr>
          <w:iCs/>
          <w:szCs w:val="22"/>
        </w:rPr>
        <w:tab/>
      </w:r>
      <w:r w:rsidRPr="00471455">
        <w:rPr>
          <w:iCs/>
          <w:szCs w:val="22"/>
        </w:rPr>
        <w:tab/>
      </w:r>
      <w:r w:rsidR="0049293B">
        <w:rPr>
          <w:iCs/>
          <w:szCs w:val="22"/>
        </w:rPr>
        <w:tab/>
      </w:r>
      <w:r w:rsidR="0049293B">
        <w:rPr>
          <w:iCs/>
          <w:szCs w:val="22"/>
        </w:rPr>
        <w:tab/>
      </w:r>
      <w:r w:rsidRPr="00471455">
        <w:rPr>
          <w:iCs/>
          <w:szCs w:val="22"/>
        </w:rPr>
        <w:t>43,9 mg</w:t>
      </w:r>
    </w:p>
    <w:p w14:paraId="7470037F" w14:textId="48DA6725" w:rsidR="00F85D5D" w:rsidRPr="00471455" w:rsidRDefault="00F85D5D" w:rsidP="00F85D5D">
      <w:pPr>
        <w:tabs>
          <w:tab w:val="clear" w:pos="567"/>
        </w:tabs>
        <w:spacing w:line="240" w:lineRule="auto"/>
        <w:rPr>
          <w:iCs/>
          <w:szCs w:val="22"/>
        </w:rPr>
      </w:pPr>
      <w:r w:rsidRPr="00471455">
        <w:rPr>
          <w:iCs/>
          <w:szCs w:val="22"/>
        </w:rPr>
        <w:t xml:space="preserve">(čo zodpovedá 50 mg </w:t>
      </w:r>
      <w:proofErr w:type="spellStart"/>
      <w:r w:rsidRPr="00471455">
        <w:rPr>
          <w:iCs/>
          <w:szCs w:val="22"/>
        </w:rPr>
        <w:t>tramadol</w:t>
      </w:r>
      <w:proofErr w:type="spellEnd"/>
      <w:r w:rsidR="0030449A">
        <w:rPr>
          <w:iCs/>
          <w:szCs w:val="22"/>
        </w:rPr>
        <w:t xml:space="preserve"> </w:t>
      </w:r>
      <w:proofErr w:type="spellStart"/>
      <w:r w:rsidRPr="00471455">
        <w:rPr>
          <w:iCs/>
          <w:szCs w:val="22"/>
        </w:rPr>
        <w:t>hydrochloridu</w:t>
      </w:r>
      <w:proofErr w:type="spellEnd"/>
      <w:r w:rsidRPr="00471455">
        <w:rPr>
          <w:iCs/>
          <w:szCs w:val="22"/>
        </w:rPr>
        <w:t>)</w:t>
      </w:r>
    </w:p>
    <w:p w14:paraId="7945A29D" w14:textId="77777777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</w:p>
    <w:p w14:paraId="1E09002E" w14:textId="77777777" w:rsidR="0049293B" w:rsidRDefault="00B42949" w:rsidP="00B42949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471455">
        <w:rPr>
          <w:b/>
          <w:bCs/>
          <w:szCs w:val="22"/>
        </w:rPr>
        <w:t>Pomocné látky:</w:t>
      </w:r>
    </w:p>
    <w:p w14:paraId="7F7C51A6" w14:textId="3CCF9006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71455">
        <w:rPr>
          <w:szCs w:val="22"/>
        </w:rPr>
        <w:t>Benzylalkohol</w:t>
      </w:r>
      <w:proofErr w:type="spellEnd"/>
      <w:r w:rsidRPr="00471455">
        <w:rPr>
          <w:szCs w:val="22"/>
        </w:rPr>
        <w:t xml:space="preserve"> (E1519)</w:t>
      </w:r>
      <w:r w:rsidRPr="00471455">
        <w:rPr>
          <w:szCs w:val="22"/>
        </w:rPr>
        <w:tab/>
      </w:r>
      <w:r w:rsidRPr="00471455">
        <w:rPr>
          <w:szCs w:val="22"/>
        </w:rPr>
        <w:tab/>
        <w:t>10 mg</w:t>
      </w:r>
    </w:p>
    <w:p w14:paraId="5F554DCE" w14:textId="77777777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</w:p>
    <w:p w14:paraId="6696C574" w14:textId="77777777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Číry a bezfarebný roztok.</w:t>
      </w:r>
    </w:p>
    <w:p w14:paraId="2B26077F" w14:textId="77777777" w:rsidR="00361A4E" w:rsidRPr="00471455" w:rsidRDefault="00361A4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C75060C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3.</w:t>
      </w:r>
      <w:r w:rsidR="00715B4F" w:rsidRPr="00471455">
        <w:tab/>
      </w:r>
      <w:r w:rsidRPr="00471455">
        <w:t>Cieľové druhy</w:t>
      </w:r>
    </w:p>
    <w:p w14:paraId="2451AF2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3DCA78" w14:textId="77777777" w:rsidR="00B42949" w:rsidRPr="00471455" w:rsidRDefault="00B42949" w:rsidP="00B42949">
      <w:pPr>
        <w:pStyle w:val="Geenafstand1"/>
        <w:rPr>
          <w:rFonts w:ascii="Times New Roman" w:hAnsi="Times New Roman"/>
          <w:sz w:val="22"/>
          <w:szCs w:val="22"/>
          <w:lang w:val="sk-SK" w:eastAsia="ja-JP"/>
        </w:rPr>
      </w:pPr>
      <w:r w:rsidRPr="00471455">
        <w:rPr>
          <w:rFonts w:ascii="Times New Roman" w:hAnsi="Times New Roman"/>
          <w:sz w:val="22"/>
          <w:szCs w:val="22"/>
          <w:lang w:val="sk-SK" w:eastAsia="ja-JP"/>
        </w:rPr>
        <w:t>Psy.</w:t>
      </w:r>
    </w:p>
    <w:p w14:paraId="5A06349A" w14:textId="77777777" w:rsidR="00361A4E" w:rsidRPr="00471455" w:rsidRDefault="00361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4.</w:t>
      </w:r>
      <w:r w:rsidRPr="00471455">
        <w:tab/>
        <w:t>Indikácie na použitie</w:t>
      </w:r>
    </w:p>
    <w:p w14:paraId="6E1BBB58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77E1C3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Na zníženie miernej pooperačnej bolesti.</w:t>
      </w:r>
    </w:p>
    <w:p w14:paraId="38EF0D6A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63E0CB" w14:textId="77777777" w:rsidR="00361A4E" w:rsidRPr="00471455" w:rsidRDefault="00361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5.</w:t>
      </w:r>
      <w:r w:rsidRPr="00471455">
        <w:tab/>
        <w:t>Kontraindikácie</w:t>
      </w:r>
    </w:p>
    <w:p w14:paraId="1A413A14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A3DC9A" w14:textId="64EB8BF6" w:rsidR="00F85D5D" w:rsidRPr="00471455" w:rsidRDefault="00F85D5D" w:rsidP="00F85D5D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color w:val="000000"/>
          <w:szCs w:val="22"/>
        </w:rPr>
        <w:t xml:space="preserve">Nepoužívať </w:t>
      </w:r>
      <w:r w:rsidR="0002110C">
        <w:rPr>
          <w:color w:val="000000"/>
          <w:szCs w:val="22"/>
        </w:rPr>
        <w:t>pri</w:t>
      </w:r>
      <w:r w:rsidRPr="00471455">
        <w:rPr>
          <w:color w:val="000000"/>
          <w:szCs w:val="22"/>
        </w:rPr>
        <w:t> zvierat</w:t>
      </w:r>
      <w:r w:rsidR="0002110C">
        <w:rPr>
          <w:color w:val="000000"/>
          <w:szCs w:val="22"/>
        </w:rPr>
        <w:t>ách</w:t>
      </w:r>
      <w:r w:rsidRPr="00471455">
        <w:rPr>
          <w:color w:val="000000"/>
          <w:szCs w:val="22"/>
        </w:rPr>
        <w:t xml:space="preserve"> s epilepsiou.</w:t>
      </w:r>
    </w:p>
    <w:p w14:paraId="0CE2E27E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Nepoužívať v prípadoch precitlivenosti na účinnú látku alebo na niektorú z pomocných látok.</w:t>
      </w:r>
    </w:p>
    <w:p w14:paraId="7717A38F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color w:val="000000"/>
          <w:szCs w:val="22"/>
        </w:rPr>
        <w:t>Nepodávať spolu s </w:t>
      </w:r>
      <w:proofErr w:type="spellStart"/>
      <w:r w:rsidRPr="00471455">
        <w:rPr>
          <w:color w:val="000000"/>
          <w:szCs w:val="22"/>
        </w:rPr>
        <w:t>tricyklickými</w:t>
      </w:r>
      <w:proofErr w:type="spellEnd"/>
      <w:r w:rsidRPr="00471455">
        <w:rPr>
          <w:color w:val="000000"/>
          <w:szCs w:val="22"/>
        </w:rPr>
        <w:t xml:space="preserve"> </w:t>
      </w:r>
      <w:proofErr w:type="spellStart"/>
      <w:r w:rsidRPr="00471455">
        <w:rPr>
          <w:color w:val="000000"/>
          <w:szCs w:val="22"/>
        </w:rPr>
        <w:t>antidepresívami</w:t>
      </w:r>
      <w:proofErr w:type="spellEnd"/>
      <w:r w:rsidRPr="00471455">
        <w:rPr>
          <w:color w:val="000000"/>
          <w:szCs w:val="22"/>
        </w:rPr>
        <w:t xml:space="preserve">, inhibítormi </w:t>
      </w:r>
      <w:proofErr w:type="spellStart"/>
      <w:r w:rsidRPr="00471455">
        <w:rPr>
          <w:color w:val="000000"/>
          <w:szCs w:val="22"/>
        </w:rPr>
        <w:t>monoaminooxidázy</w:t>
      </w:r>
      <w:proofErr w:type="spellEnd"/>
      <w:r w:rsidRPr="00471455">
        <w:rPr>
          <w:color w:val="000000"/>
          <w:szCs w:val="22"/>
        </w:rPr>
        <w:t xml:space="preserve"> a inhibítormi spätného vychytávania </w:t>
      </w:r>
      <w:proofErr w:type="spellStart"/>
      <w:r w:rsidRPr="00471455">
        <w:rPr>
          <w:color w:val="000000"/>
          <w:szCs w:val="22"/>
        </w:rPr>
        <w:t>sérotonínu</w:t>
      </w:r>
      <w:proofErr w:type="spellEnd"/>
      <w:r w:rsidRPr="00471455">
        <w:rPr>
          <w:color w:val="000000"/>
          <w:szCs w:val="22"/>
        </w:rPr>
        <w:t>.</w:t>
      </w:r>
    </w:p>
    <w:p w14:paraId="535DCB2F" w14:textId="77777777" w:rsidR="00EB457B" w:rsidRPr="00471455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0725D7AA" w14:textId="77777777" w:rsidR="00361A4E" w:rsidRPr="00471455" w:rsidRDefault="00361A4E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6.</w:t>
      </w:r>
      <w:r w:rsidRPr="00471455">
        <w:tab/>
        <w:t>Osobitné upozornenia</w:t>
      </w:r>
    </w:p>
    <w:p w14:paraId="101DDEA7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7F4500F1" w:rsidR="00F354C5" w:rsidRPr="00471455" w:rsidRDefault="00134982" w:rsidP="00F354C5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Osobitné upozornenia</w:t>
      </w:r>
      <w:r w:rsidRPr="00471455">
        <w:rPr>
          <w:u w:val="single"/>
        </w:rPr>
        <w:t>:</w:t>
      </w:r>
    </w:p>
    <w:p w14:paraId="36CEA805" w14:textId="77777777" w:rsidR="0030449A" w:rsidRDefault="0030449A" w:rsidP="0030449A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71455">
        <w:rPr>
          <w:color w:val="000000"/>
          <w:szCs w:val="22"/>
        </w:rPr>
        <w:t xml:space="preserve">Analgetické účinky </w:t>
      </w:r>
      <w:proofErr w:type="spellStart"/>
      <w:r w:rsidRPr="00471455">
        <w:rPr>
          <w:color w:val="000000"/>
          <w:szCs w:val="22"/>
        </w:rPr>
        <w:t>tramadol</w:t>
      </w:r>
      <w:proofErr w:type="spellEnd"/>
      <w:r>
        <w:rPr>
          <w:color w:val="000000"/>
          <w:szCs w:val="22"/>
        </w:rPr>
        <w:t xml:space="preserve"> </w:t>
      </w:r>
      <w:proofErr w:type="spellStart"/>
      <w:r w:rsidRPr="00471455">
        <w:rPr>
          <w:color w:val="000000"/>
          <w:szCs w:val="22"/>
        </w:rPr>
        <w:t>hydrochloridu</w:t>
      </w:r>
      <w:proofErr w:type="spellEnd"/>
      <w:r w:rsidRPr="00471455">
        <w:rPr>
          <w:color w:val="000000"/>
          <w:szCs w:val="22"/>
        </w:rPr>
        <w:t xml:space="preserve"> môžu byť variabilné. </w:t>
      </w:r>
      <w:r w:rsidRPr="00274294">
        <w:rPr>
          <w:color w:val="000000"/>
          <w:szCs w:val="22"/>
        </w:rPr>
        <w:t>Predpokladá sa, že je</w:t>
      </w:r>
      <w:r w:rsidRPr="00471455">
        <w:rPr>
          <w:color w:val="000000"/>
          <w:szCs w:val="22"/>
        </w:rPr>
        <w:t xml:space="preserve"> to spôsobené individuálnymi rozdielmi v metabolizme </w:t>
      </w:r>
      <w:r>
        <w:rPr>
          <w:color w:val="000000"/>
          <w:szCs w:val="22"/>
        </w:rPr>
        <w:t xml:space="preserve">veterinárneho </w:t>
      </w:r>
      <w:r w:rsidRPr="00471455">
        <w:rPr>
          <w:color w:val="000000"/>
          <w:szCs w:val="22"/>
        </w:rPr>
        <w:t xml:space="preserve">lieku na primárny aktívny </w:t>
      </w:r>
      <w:proofErr w:type="spellStart"/>
      <w:r w:rsidRPr="00471455">
        <w:rPr>
          <w:color w:val="000000"/>
          <w:szCs w:val="22"/>
        </w:rPr>
        <w:t>metabolit</w:t>
      </w:r>
      <w:proofErr w:type="spellEnd"/>
      <w:r w:rsidRPr="00471455">
        <w:rPr>
          <w:color w:val="000000"/>
          <w:szCs w:val="22"/>
        </w:rPr>
        <w:t xml:space="preserve"> </w:t>
      </w:r>
      <w:proofErr w:type="spellStart"/>
      <w:r w:rsidRPr="00471455">
        <w:rPr>
          <w:color w:val="000000"/>
          <w:szCs w:val="22"/>
        </w:rPr>
        <w:t>O-desmetyltramadol</w:t>
      </w:r>
      <w:proofErr w:type="spellEnd"/>
      <w:r w:rsidRPr="00471455">
        <w:rPr>
          <w:color w:val="000000"/>
          <w:szCs w:val="22"/>
        </w:rPr>
        <w:t xml:space="preserve">. </w:t>
      </w:r>
      <w:r>
        <w:rPr>
          <w:color w:val="000000"/>
          <w:szCs w:val="22"/>
        </w:rPr>
        <w:t>Pri</w:t>
      </w:r>
      <w:r w:rsidRPr="00471455">
        <w:rPr>
          <w:color w:val="000000"/>
          <w:szCs w:val="22"/>
        </w:rPr>
        <w:t> niektorých pso</w:t>
      </w:r>
      <w:r>
        <w:rPr>
          <w:color w:val="000000"/>
          <w:szCs w:val="22"/>
        </w:rPr>
        <w:t>ch</w:t>
      </w:r>
      <w:r w:rsidRPr="00471455">
        <w:rPr>
          <w:color w:val="000000"/>
          <w:szCs w:val="22"/>
        </w:rPr>
        <w:t xml:space="preserve"> (</w:t>
      </w:r>
      <w:r>
        <w:rPr>
          <w:color w:val="000000"/>
          <w:szCs w:val="22"/>
        </w:rPr>
        <w:t>nereagujúcich</w:t>
      </w:r>
      <w:r w:rsidRPr="00471455">
        <w:rPr>
          <w:color w:val="000000"/>
          <w:szCs w:val="22"/>
        </w:rPr>
        <w:t xml:space="preserve">) to môže viesť k neúspešnému poskytnutiu </w:t>
      </w:r>
      <w:proofErr w:type="spellStart"/>
      <w:r w:rsidRPr="00471455">
        <w:rPr>
          <w:color w:val="000000"/>
          <w:szCs w:val="22"/>
        </w:rPr>
        <w:t>analgézie</w:t>
      </w:r>
      <w:proofErr w:type="spellEnd"/>
      <w:r w:rsidRPr="00471455">
        <w:rPr>
          <w:color w:val="000000"/>
          <w:szCs w:val="22"/>
        </w:rPr>
        <w:t xml:space="preserve"> týmto veterinárnym liekom. Psy sa preto majú pravidelne sledovať</w:t>
      </w:r>
      <w:r>
        <w:rPr>
          <w:color w:val="000000"/>
          <w:szCs w:val="22"/>
        </w:rPr>
        <w:t xml:space="preserve">, </w:t>
      </w:r>
      <w:r w:rsidRPr="00E02596">
        <w:rPr>
          <w:color w:val="000000"/>
          <w:szCs w:val="22"/>
        </w:rPr>
        <w:t>aby sa zabezpečila dostatočná účinnosť.</w:t>
      </w:r>
      <w:r w:rsidRPr="00471455">
        <w:rPr>
          <w:color w:val="000000"/>
          <w:szCs w:val="22"/>
        </w:rPr>
        <w:t xml:space="preserve"> </w:t>
      </w:r>
    </w:p>
    <w:p w14:paraId="69974930" w14:textId="23B165E5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</w:p>
    <w:p w14:paraId="77842C15" w14:textId="77777777" w:rsidR="00F354C5" w:rsidRPr="00471455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06304610" w:rsidR="00F354C5" w:rsidRPr="00471455" w:rsidRDefault="00134982" w:rsidP="00F354C5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 xml:space="preserve">Osobitné opatrenia na používanie </w:t>
      </w:r>
      <w:r w:rsidR="0002110C">
        <w:rPr>
          <w:szCs w:val="22"/>
          <w:u w:val="single"/>
        </w:rPr>
        <w:t>pri </w:t>
      </w:r>
      <w:r w:rsidRPr="00471455">
        <w:rPr>
          <w:szCs w:val="22"/>
          <w:u w:val="single"/>
        </w:rPr>
        <w:t>cieľových druho</w:t>
      </w:r>
      <w:r w:rsidR="0002110C">
        <w:rPr>
          <w:szCs w:val="22"/>
          <w:u w:val="single"/>
        </w:rPr>
        <w:t>ch</w:t>
      </w:r>
      <w:r w:rsidRPr="00471455">
        <w:rPr>
          <w:u w:val="single"/>
        </w:rPr>
        <w:t>:</w:t>
      </w:r>
    </w:p>
    <w:p w14:paraId="1601AE84" w14:textId="676A7C20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 xml:space="preserve">Používať opatrne </w:t>
      </w:r>
      <w:r w:rsidR="0002110C">
        <w:rPr>
          <w:szCs w:val="22"/>
        </w:rPr>
        <w:t>pri</w:t>
      </w:r>
      <w:r w:rsidR="0002110C" w:rsidRPr="00471455">
        <w:rPr>
          <w:szCs w:val="22"/>
        </w:rPr>
        <w:t> </w:t>
      </w:r>
      <w:r w:rsidRPr="00471455">
        <w:rPr>
          <w:szCs w:val="22"/>
        </w:rPr>
        <w:t>pso</w:t>
      </w:r>
      <w:r w:rsidR="0002110C">
        <w:rPr>
          <w:szCs w:val="22"/>
        </w:rPr>
        <w:t>ch</w:t>
      </w:r>
      <w:r w:rsidRPr="00471455">
        <w:rPr>
          <w:szCs w:val="22"/>
        </w:rPr>
        <w:t xml:space="preserve"> s poškodením funkcie obličiek alebo pečene. </w:t>
      </w:r>
      <w:r w:rsidR="0002110C">
        <w:rPr>
          <w:szCs w:val="22"/>
        </w:rPr>
        <w:t>Pri</w:t>
      </w:r>
      <w:r w:rsidR="0002110C" w:rsidRPr="00471455">
        <w:rPr>
          <w:szCs w:val="22"/>
        </w:rPr>
        <w:t> </w:t>
      </w:r>
      <w:proofErr w:type="spellStart"/>
      <w:r w:rsidRPr="00471455">
        <w:rPr>
          <w:szCs w:val="22"/>
        </w:rPr>
        <w:t>ps</w:t>
      </w:r>
      <w:r w:rsidR="0002110C">
        <w:rPr>
          <w:szCs w:val="22"/>
        </w:rPr>
        <w:t>ch</w:t>
      </w:r>
      <w:r w:rsidRPr="00471455">
        <w:rPr>
          <w:szCs w:val="22"/>
        </w:rPr>
        <w:t>v</w:t>
      </w:r>
      <w:proofErr w:type="spellEnd"/>
      <w:r w:rsidRPr="00471455">
        <w:rPr>
          <w:szCs w:val="22"/>
        </w:rPr>
        <w:t xml:space="preserve"> s poškodením funkcie pečene môže byť metabolizmus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na </w:t>
      </w:r>
      <w:r w:rsidR="0030449A" w:rsidRPr="00471455">
        <w:rPr>
          <w:szCs w:val="22"/>
        </w:rPr>
        <w:t>aktívn</w:t>
      </w:r>
      <w:r w:rsidR="0030449A">
        <w:rPr>
          <w:szCs w:val="22"/>
        </w:rPr>
        <w:t>e</w:t>
      </w:r>
      <w:r w:rsidR="0030449A"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metabolit</w:t>
      </w:r>
      <w:r w:rsidR="0030449A">
        <w:rPr>
          <w:szCs w:val="22"/>
        </w:rPr>
        <w:t>y</w:t>
      </w:r>
      <w:proofErr w:type="spellEnd"/>
      <w:r w:rsidRPr="00471455">
        <w:rPr>
          <w:szCs w:val="22"/>
        </w:rPr>
        <w:t xml:space="preserve"> znížený, čo môže znížiť účinnosť </w:t>
      </w:r>
      <w:r w:rsidR="00F85D5D" w:rsidRPr="00471455">
        <w:rPr>
          <w:szCs w:val="22"/>
        </w:rPr>
        <w:t xml:space="preserve">veterinárneho </w:t>
      </w:r>
      <w:r w:rsidRPr="00471455">
        <w:rPr>
          <w:szCs w:val="22"/>
        </w:rPr>
        <w:t xml:space="preserve">lieku. Jeden z aktívnych </w:t>
      </w:r>
      <w:proofErr w:type="spellStart"/>
      <w:r w:rsidRPr="00471455">
        <w:rPr>
          <w:szCs w:val="22"/>
        </w:rPr>
        <w:t>metabolitov</w:t>
      </w:r>
      <w:proofErr w:type="spellEnd"/>
      <w:r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tramadolu</w:t>
      </w:r>
      <w:proofErr w:type="spellEnd"/>
      <w:r w:rsidRPr="00471455">
        <w:rPr>
          <w:szCs w:val="22"/>
        </w:rPr>
        <w:t xml:space="preserve"> sa vylučuje obličkami a preto môže byť potrebné upraviť režim dávkovania </w:t>
      </w:r>
      <w:r w:rsidR="0002110C">
        <w:rPr>
          <w:szCs w:val="22"/>
        </w:rPr>
        <w:t>pri</w:t>
      </w:r>
      <w:r w:rsidR="0002110C" w:rsidRPr="00471455">
        <w:rPr>
          <w:szCs w:val="22"/>
        </w:rPr>
        <w:t> </w:t>
      </w:r>
      <w:r w:rsidRPr="00471455">
        <w:rPr>
          <w:szCs w:val="22"/>
        </w:rPr>
        <w:t>pso</w:t>
      </w:r>
      <w:r w:rsidR="0002110C">
        <w:rPr>
          <w:szCs w:val="22"/>
        </w:rPr>
        <w:t>ch</w:t>
      </w:r>
      <w:r w:rsidRPr="00471455">
        <w:rPr>
          <w:szCs w:val="22"/>
        </w:rPr>
        <w:t xml:space="preserve"> s poškodením funkcie obličiek. Počas používania tohto </w:t>
      </w:r>
      <w:r w:rsidR="00F85D5D" w:rsidRPr="00471455">
        <w:rPr>
          <w:szCs w:val="22"/>
        </w:rPr>
        <w:t xml:space="preserve">veterinárneho </w:t>
      </w:r>
      <w:r w:rsidRPr="00471455">
        <w:rPr>
          <w:szCs w:val="22"/>
        </w:rPr>
        <w:t>lieku sa majú sledovať funkcie obličiek a pečene. Pozri tiež časť Liekové interakcie.</w:t>
      </w:r>
    </w:p>
    <w:p w14:paraId="114702AF" w14:textId="77777777" w:rsidR="00F354C5" w:rsidRPr="00471455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C3EA613" w14:textId="5FC20690" w:rsidR="00F354C5" w:rsidRPr="00471455" w:rsidRDefault="00134982" w:rsidP="00FB32A0">
      <w:pPr>
        <w:keepNext/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Osobitné opatrenia, ktoré má urobiť osoba podávajúca liek zvieratám</w:t>
      </w:r>
      <w:r w:rsidRPr="00471455">
        <w:rPr>
          <w:u w:val="single"/>
        </w:rPr>
        <w:t>:</w:t>
      </w:r>
    </w:p>
    <w:p w14:paraId="4240EFD0" w14:textId="7B28CDC9" w:rsidR="00B42949" w:rsidRPr="00471455" w:rsidRDefault="00F85D5D" w:rsidP="00B42949">
      <w:pPr>
        <w:tabs>
          <w:tab w:val="clear" w:pos="567"/>
        </w:tabs>
        <w:spacing w:line="240" w:lineRule="auto"/>
        <w:rPr>
          <w:bCs/>
          <w:szCs w:val="22"/>
        </w:rPr>
      </w:pPr>
      <w:r w:rsidRPr="00471455">
        <w:rPr>
          <w:color w:val="000000"/>
          <w:szCs w:val="22"/>
          <w:lang w:eastAsia="nl-NL"/>
        </w:rPr>
        <w:t>Osoby</w:t>
      </w:r>
      <w:r w:rsidR="00B42949" w:rsidRPr="00471455">
        <w:rPr>
          <w:color w:val="000000"/>
          <w:szCs w:val="22"/>
          <w:lang w:eastAsia="nl-NL"/>
        </w:rPr>
        <w:t xml:space="preserve"> so známou precitlivenosťou na </w:t>
      </w:r>
      <w:proofErr w:type="spellStart"/>
      <w:r w:rsidR="00B42949" w:rsidRPr="00471455">
        <w:rPr>
          <w:color w:val="000000"/>
          <w:szCs w:val="22"/>
          <w:lang w:eastAsia="nl-NL"/>
        </w:rPr>
        <w:t>tramadol</w:t>
      </w:r>
      <w:proofErr w:type="spellEnd"/>
      <w:r w:rsidR="00B42949" w:rsidRPr="00471455">
        <w:rPr>
          <w:color w:val="000000"/>
          <w:szCs w:val="22"/>
          <w:lang w:eastAsia="nl-NL"/>
        </w:rPr>
        <w:t xml:space="preserve"> alebo na niektorú z pomocných látok by sa mali vyhnúť kontaktu s veterinárnym liekom.</w:t>
      </w:r>
      <w:r w:rsidR="00B42949" w:rsidRPr="00471455">
        <w:rPr>
          <w:szCs w:val="22"/>
          <w:lang w:eastAsia="nl-NL"/>
        </w:rPr>
        <w:t xml:space="preserve"> </w:t>
      </w:r>
    </w:p>
    <w:p w14:paraId="503CE31E" w14:textId="22AFCA1B" w:rsidR="00B42949" w:rsidRPr="00471455" w:rsidRDefault="00F85D5D" w:rsidP="00B4294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  <w:lang w:eastAsia="nl-NL"/>
        </w:rPr>
      </w:pPr>
      <w:r w:rsidRPr="00471455">
        <w:rPr>
          <w:color w:val="000000"/>
          <w:szCs w:val="22"/>
          <w:lang w:eastAsia="nl-NL"/>
        </w:rPr>
        <w:t>Veterinárny l</w:t>
      </w:r>
      <w:r w:rsidR="00B42949" w:rsidRPr="00471455">
        <w:rPr>
          <w:color w:val="000000"/>
          <w:szCs w:val="22"/>
          <w:lang w:eastAsia="nl-NL"/>
        </w:rPr>
        <w:t xml:space="preserve">iek môže spôsobiť podráždenie kože a očí. </w:t>
      </w:r>
      <w:r w:rsidR="00D021FD" w:rsidRPr="00471455">
        <w:rPr>
          <w:color w:val="000000"/>
          <w:szCs w:val="24"/>
        </w:rPr>
        <w:t>Vyh</w:t>
      </w:r>
      <w:r w:rsidR="00D021FD">
        <w:rPr>
          <w:color w:val="000000"/>
          <w:szCs w:val="24"/>
        </w:rPr>
        <w:t xml:space="preserve">nite </w:t>
      </w:r>
      <w:r w:rsidR="00B42949" w:rsidRPr="00471455">
        <w:rPr>
          <w:color w:val="000000"/>
          <w:szCs w:val="22"/>
          <w:lang w:eastAsia="nl-NL"/>
        </w:rPr>
        <w:t xml:space="preserve">sa kontaktu s kožou a s očami. Po použití si </w:t>
      </w:r>
      <w:r w:rsidR="00D021FD" w:rsidRPr="00471455">
        <w:rPr>
          <w:color w:val="000000"/>
          <w:szCs w:val="24"/>
        </w:rPr>
        <w:t>umy</w:t>
      </w:r>
      <w:r w:rsidR="00D021FD">
        <w:rPr>
          <w:color w:val="000000"/>
          <w:szCs w:val="24"/>
        </w:rPr>
        <w:t>te</w:t>
      </w:r>
      <w:r w:rsidR="00D021FD" w:rsidRPr="00471455">
        <w:rPr>
          <w:color w:val="000000"/>
          <w:szCs w:val="24"/>
        </w:rPr>
        <w:t xml:space="preserve"> </w:t>
      </w:r>
      <w:r w:rsidR="00B42949" w:rsidRPr="00471455">
        <w:rPr>
          <w:color w:val="000000"/>
          <w:szCs w:val="22"/>
          <w:lang w:eastAsia="nl-NL"/>
        </w:rPr>
        <w:t xml:space="preserve">ruky. V prípade náhodného kontaktu s očami </w:t>
      </w:r>
      <w:r w:rsidR="00D021FD">
        <w:rPr>
          <w:color w:val="000000"/>
          <w:szCs w:val="24"/>
        </w:rPr>
        <w:t xml:space="preserve">ich </w:t>
      </w:r>
      <w:r w:rsidR="00D021FD" w:rsidRPr="00471455">
        <w:rPr>
          <w:color w:val="000000"/>
          <w:szCs w:val="24"/>
        </w:rPr>
        <w:t>vypláchn</w:t>
      </w:r>
      <w:r w:rsidR="00D021FD">
        <w:rPr>
          <w:color w:val="000000"/>
          <w:szCs w:val="24"/>
        </w:rPr>
        <w:t>ite</w:t>
      </w:r>
      <w:r w:rsidR="00D021FD" w:rsidRPr="00471455">
        <w:rPr>
          <w:color w:val="000000"/>
          <w:szCs w:val="24"/>
        </w:rPr>
        <w:t xml:space="preserve"> </w:t>
      </w:r>
      <w:r w:rsidR="00B42949" w:rsidRPr="00471455">
        <w:rPr>
          <w:color w:val="000000"/>
          <w:szCs w:val="22"/>
          <w:lang w:eastAsia="nl-NL"/>
        </w:rPr>
        <w:t>čistou vodou.</w:t>
      </w:r>
    </w:p>
    <w:p w14:paraId="4AE1C699" w14:textId="2AC991E5" w:rsidR="00B42949" w:rsidRPr="00471455" w:rsidRDefault="00B42949" w:rsidP="00B4294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  <w:lang w:eastAsia="nl-NL"/>
        </w:rPr>
      </w:pPr>
      <w:r w:rsidRPr="00471455">
        <w:rPr>
          <w:color w:val="000000"/>
          <w:szCs w:val="22"/>
          <w:lang w:eastAsia="nl-NL"/>
        </w:rPr>
        <w:t xml:space="preserve">Nie je k dispozícii dostatočný dôkaz o bezpečnosti </w:t>
      </w:r>
      <w:proofErr w:type="spellStart"/>
      <w:r w:rsidRPr="00471455">
        <w:rPr>
          <w:color w:val="000000"/>
          <w:szCs w:val="22"/>
          <w:lang w:eastAsia="nl-NL"/>
        </w:rPr>
        <w:t>tramadolu</w:t>
      </w:r>
      <w:proofErr w:type="spellEnd"/>
      <w:r w:rsidRPr="00471455">
        <w:rPr>
          <w:color w:val="000000"/>
          <w:szCs w:val="22"/>
          <w:lang w:eastAsia="nl-NL"/>
        </w:rPr>
        <w:t xml:space="preserve"> počas tehotenstva u ľudí. Tehotné ženy a ženy v plodnom veku majú byť preto veľmi opatrné pri manipulácii s týmto </w:t>
      </w:r>
      <w:r w:rsidR="00F85D5D" w:rsidRPr="00471455">
        <w:rPr>
          <w:szCs w:val="22"/>
        </w:rPr>
        <w:t xml:space="preserve">veterinárnym </w:t>
      </w:r>
      <w:r w:rsidRPr="00471455">
        <w:rPr>
          <w:color w:val="000000"/>
          <w:szCs w:val="22"/>
          <w:lang w:eastAsia="nl-NL"/>
        </w:rPr>
        <w:t>liekom a v prípade expozície ihneď vyhľadať lekársku pomoc.</w:t>
      </w:r>
    </w:p>
    <w:p w14:paraId="528CA71C" w14:textId="6E9AF789" w:rsidR="00B42949" w:rsidRPr="00471455" w:rsidRDefault="00B42949" w:rsidP="00B4294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  <w:lang w:eastAsia="nl-NL"/>
        </w:rPr>
      </w:pPr>
      <w:proofErr w:type="spellStart"/>
      <w:r w:rsidRPr="00471455">
        <w:rPr>
          <w:color w:val="000000"/>
          <w:szCs w:val="22"/>
          <w:lang w:eastAsia="nl-NL"/>
        </w:rPr>
        <w:t>Tramadol</w:t>
      </w:r>
      <w:proofErr w:type="spellEnd"/>
      <w:r w:rsidRPr="00471455">
        <w:rPr>
          <w:color w:val="000000"/>
          <w:szCs w:val="22"/>
          <w:lang w:eastAsia="nl-NL"/>
        </w:rPr>
        <w:t xml:space="preserve"> môže po náhodnom </w:t>
      </w:r>
      <w:proofErr w:type="spellStart"/>
      <w:r w:rsidRPr="00471455">
        <w:rPr>
          <w:color w:val="000000"/>
          <w:szCs w:val="22"/>
          <w:lang w:eastAsia="nl-NL"/>
        </w:rPr>
        <w:t>samoinjikovaní</w:t>
      </w:r>
      <w:proofErr w:type="spellEnd"/>
      <w:r w:rsidRPr="00471455">
        <w:rPr>
          <w:color w:val="000000"/>
          <w:szCs w:val="22"/>
          <w:lang w:eastAsia="nl-NL"/>
        </w:rPr>
        <w:t xml:space="preserve"> spôsobiť nevoľnosť a závrat. Ak sa u vás po náhodnom kontakte vyvinú príznaky, </w:t>
      </w:r>
      <w:r w:rsidR="00F85D5D" w:rsidRPr="00471455">
        <w:rPr>
          <w:color w:val="000000"/>
          <w:szCs w:val="22"/>
          <w:lang w:eastAsia="nl-NL"/>
        </w:rPr>
        <w:t xml:space="preserve">ihneď </w:t>
      </w:r>
      <w:r w:rsidRPr="00471455">
        <w:rPr>
          <w:color w:val="000000"/>
          <w:szCs w:val="22"/>
          <w:lang w:eastAsia="nl-NL"/>
        </w:rPr>
        <w:t>vyhľada</w:t>
      </w:r>
      <w:r w:rsidR="00F85D5D" w:rsidRPr="00471455">
        <w:rPr>
          <w:color w:val="000000"/>
          <w:szCs w:val="22"/>
          <w:lang w:eastAsia="nl-NL"/>
        </w:rPr>
        <w:t>jte</w:t>
      </w:r>
      <w:r w:rsidRPr="00471455">
        <w:rPr>
          <w:color w:val="000000"/>
          <w:szCs w:val="22"/>
          <w:lang w:eastAsia="nl-NL"/>
        </w:rPr>
        <w:t xml:space="preserve"> lekársku pomoc a uká</w:t>
      </w:r>
      <w:r w:rsidR="00F85D5D" w:rsidRPr="00471455">
        <w:rPr>
          <w:color w:val="000000"/>
          <w:szCs w:val="22"/>
          <w:lang w:eastAsia="nl-NL"/>
        </w:rPr>
        <w:t>žte</w:t>
      </w:r>
      <w:r w:rsidRPr="00471455">
        <w:rPr>
          <w:color w:val="000000"/>
          <w:szCs w:val="22"/>
          <w:lang w:eastAsia="nl-NL"/>
        </w:rPr>
        <w:t xml:space="preserve"> </w:t>
      </w:r>
      <w:r w:rsidR="00F85D5D" w:rsidRPr="00471455">
        <w:rPr>
          <w:color w:val="000000"/>
          <w:szCs w:val="22"/>
          <w:lang w:eastAsia="nl-NL"/>
        </w:rPr>
        <w:t xml:space="preserve">lekárovi </w:t>
      </w:r>
      <w:r w:rsidRPr="00471455">
        <w:rPr>
          <w:color w:val="000000"/>
          <w:szCs w:val="22"/>
          <w:lang w:eastAsia="nl-NL"/>
        </w:rPr>
        <w:t xml:space="preserve">písomnú informáciu pre používateľov alebo obal. Avšak NERIAĎIŤ MOTOROVÉ VOZIDLÁ, pretože môže </w:t>
      </w:r>
      <w:r w:rsidRPr="00471455">
        <w:rPr>
          <w:color w:val="000000"/>
          <w:szCs w:val="24"/>
        </w:rPr>
        <w:t>dôjsť k</w:t>
      </w:r>
      <w:r w:rsidRPr="00471455">
        <w:rPr>
          <w:color w:val="000000"/>
          <w:szCs w:val="22"/>
          <w:lang w:eastAsia="nl-NL"/>
        </w:rPr>
        <w:t xml:space="preserve"> </w:t>
      </w:r>
      <w:proofErr w:type="spellStart"/>
      <w:r w:rsidRPr="00471455">
        <w:rPr>
          <w:color w:val="000000"/>
          <w:szCs w:val="22"/>
          <w:lang w:eastAsia="nl-NL"/>
        </w:rPr>
        <w:t>sedácii</w:t>
      </w:r>
      <w:proofErr w:type="spellEnd"/>
      <w:r w:rsidRPr="00471455">
        <w:rPr>
          <w:color w:val="000000"/>
          <w:szCs w:val="22"/>
          <w:lang w:eastAsia="nl-NL"/>
        </w:rPr>
        <w:t>.</w:t>
      </w:r>
    </w:p>
    <w:p w14:paraId="3A761114" w14:textId="77777777" w:rsidR="002F6DAA" w:rsidRPr="00471455" w:rsidRDefault="002F6DAA" w:rsidP="005B1FD0">
      <w:pPr>
        <w:rPr>
          <w:szCs w:val="22"/>
          <w:u w:val="single"/>
        </w:rPr>
      </w:pPr>
    </w:p>
    <w:p w14:paraId="11FFFE07" w14:textId="34538EF7" w:rsidR="005B1FD0" w:rsidRPr="00471455" w:rsidRDefault="00134982" w:rsidP="005B1FD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Gravidita</w:t>
      </w:r>
      <w:r w:rsidRPr="00471455">
        <w:rPr>
          <w:u w:val="single"/>
        </w:rPr>
        <w:t>:</w:t>
      </w:r>
    </w:p>
    <w:p w14:paraId="2C44965E" w14:textId="2626D74D" w:rsidR="007B1E61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 xml:space="preserve">Laboratórne štúdie </w:t>
      </w:r>
      <w:r w:rsidR="0002110C">
        <w:rPr>
          <w:szCs w:val="22"/>
          <w:lang w:val="sk-SK"/>
        </w:rPr>
        <w:t>pri</w:t>
      </w:r>
      <w:r w:rsidRPr="00471455">
        <w:rPr>
          <w:szCs w:val="22"/>
          <w:lang w:val="sk-SK"/>
        </w:rPr>
        <w:t> myš</w:t>
      </w:r>
      <w:r w:rsidR="0002110C">
        <w:rPr>
          <w:szCs w:val="22"/>
          <w:lang w:val="sk-SK"/>
        </w:rPr>
        <w:t>iach</w:t>
      </w:r>
      <w:r w:rsidRPr="00471455">
        <w:rPr>
          <w:szCs w:val="22"/>
          <w:lang w:val="sk-SK"/>
        </w:rPr>
        <w:t xml:space="preserve"> a/alebo potkan</w:t>
      </w:r>
      <w:r w:rsidR="00FD6B2B">
        <w:rPr>
          <w:szCs w:val="22"/>
          <w:lang w:val="sk-SK"/>
        </w:rPr>
        <w:t>o</w:t>
      </w:r>
      <w:r w:rsidR="0002110C">
        <w:rPr>
          <w:szCs w:val="22"/>
          <w:lang w:val="sk-SK"/>
        </w:rPr>
        <w:t>ch</w:t>
      </w:r>
      <w:r w:rsidRPr="00471455">
        <w:rPr>
          <w:szCs w:val="22"/>
          <w:lang w:val="sk-SK"/>
        </w:rPr>
        <w:t xml:space="preserve"> a králiko</w:t>
      </w:r>
      <w:r w:rsidR="0002110C">
        <w:rPr>
          <w:szCs w:val="22"/>
          <w:lang w:val="sk-SK"/>
        </w:rPr>
        <w:t>ch</w:t>
      </w:r>
      <w:r w:rsidRPr="00471455">
        <w:rPr>
          <w:szCs w:val="22"/>
          <w:lang w:val="sk-SK"/>
        </w:rPr>
        <w:t xml:space="preserve"> ne</w:t>
      </w:r>
      <w:r w:rsidR="00F85D5D" w:rsidRPr="00471455">
        <w:rPr>
          <w:szCs w:val="22"/>
          <w:lang w:val="sk-SK"/>
        </w:rPr>
        <w:t>dokázali</w:t>
      </w:r>
      <w:r w:rsidRPr="00471455">
        <w:rPr>
          <w:szCs w:val="22"/>
          <w:lang w:val="sk-SK"/>
        </w:rPr>
        <w:t xml:space="preserve"> žiadne </w:t>
      </w:r>
      <w:proofErr w:type="spellStart"/>
      <w:r w:rsidRPr="00471455">
        <w:rPr>
          <w:szCs w:val="22"/>
          <w:lang w:val="sk-SK"/>
        </w:rPr>
        <w:t>teratogénn</w:t>
      </w:r>
      <w:r w:rsidR="00F85D5D" w:rsidRPr="00471455">
        <w:rPr>
          <w:szCs w:val="22"/>
          <w:lang w:val="sk-SK"/>
        </w:rPr>
        <w:t>e</w:t>
      </w:r>
      <w:proofErr w:type="spellEnd"/>
      <w:r w:rsidRPr="00471455">
        <w:rPr>
          <w:szCs w:val="22"/>
          <w:lang w:val="sk-SK"/>
        </w:rPr>
        <w:t xml:space="preserve"> (znetvorenia nenarodených </w:t>
      </w:r>
      <w:proofErr w:type="spellStart"/>
      <w:r w:rsidRPr="00471455">
        <w:rPr>
          <w:szCs w:val="22"/>
          <w:lang w:val="sk-SK"/>
        </w:rPr>
        <w:t>ml</w:t>
      </w:r>
      <w:bookmarkStart w:id="17" w:name="_Hlk170810016"/>
      <w:r w:rsidRPr="00471455">
        <w:rPr>
          <w:szCs w:val="22"/>
          <w:lang w:val="sk-SK"/>
        </w:rPr>
        <w:t>á</w:t>
      </w:r>
      <w:bookmarkEnd w:id="17"/>
      <w:r w:rsidRPr="00471455">
        <w:rPr>
          <w:szCs w:val="22"/>
          <w:lang w:val="sk-SK"/>
        </w:rPr>
        <w:t>da</w:t>
      </w:r>
      <w:r w:rsidRPr="00471455">
        <w:rPr>
          <w:color w:val="000000"/>
          <w:szCs w:val="22"/>
          <w:lang w:val="sk-SK" w:eastAsia="nl-NL"/>
        </w:rPr>
        <w:t>ť</w:t>
      </w:r>
      <w:proofErr w:type="spellEnd"/>
      <w:r w:rsidRPr="00471455">
        <w:rPr>
          <w:szCs w:val="22"/>
          <w:lang w:val="sk-SK"/>
        </w:rPr>
        <w:t xml:space="preserve">), </w:t>
      </w:r>
      <w:proofErr w:type="spellStart"/>
      <w:r w:rsidRPr="00471455">
        <w:rPr>
          <w:szCs w:val="22"/>
          <w:lang w:val="sk-SK"/>
        </w:rPr>
        <w:t>fetotoxick</w:t>
      </w:r>
      <w:bookmarkStart w:id="18" w:name="_Hlk170810072"/>
      <w:r w:rsidR="00F85D5D" w:rsidRPr="00471455">
        <w:rPr>
          <w:szCs w:val="22"/>
          <w:lang w:val="sk-SK"/>
        </w:rPr>
        <w:t>é</w:t>
      </w:r>
      <w:bookmarkEnd w:id="18"/>
      <w:proofErr w:type="spellEnd"/>
      <w:r w:rsidRPr="00471455">
        <w:rPr>
          <w:szCs w:val="22"/>
          <w:lang w:val="sk-SK"/>
        </w:rPr>
        <w:t xml:space="preserve"> (toxických na nenarodené </w:t>
      </w:r>
      <w:proofErr w:type="spellStart"/>
      <w:r w:rsidRPr="00471455">
        <w:rPr>
          <w:szCs w:val="22"/>
          <w:lang w:val="sk-SK"/>
        </w:rPr>
        <w:t>mláda</w:t>
      </w:r>
      <w:r w:rsidRPr="00471455">
        <w:rPr>
          <w:color w:val="000000"/>
          <w:szCs w:val="22"/>
          <w:lang w:val="sk-SK" w:eastAsia="nl-NL"/>
        </w:rPr>
        <w:t>ť</w:t>
      </w:r>
      <w:r w:rsidRPr="00471455">
        <w:rPr>
          <w:szCs w:val="22"/>
          <w:lang w:val="sk-SK"/>
        </w:rPr>
        <w:t>á</w:t>
      </w:r>
      <w:proofErr w:type="spellEnd"/>
      <w:r w:rsidRPr="00471455">
        <w:rPr>
          <w:szCs w:val="22"/>
          <w:lang w:val="sk-SK"/>
        </w:rPr>
        <w:t xml:space="preserve">), </w:t>
      </w:r>
      <w:proofErr w:type="spellStart"/>
      <w:r w:rsidRPr="00471455">
        <w:rPr>
          <w:szCs w:val="22"/>
          <w:lang w:val="sk-SK"/>
        </w:rPr>
        <w:t>maternotoxick</w:t>
      </w:r>
      <w:r w:rsidR="00F85D5D" w:rsidRPr="00471455">
        <w:rPr>
          <w:szCs w:val="22"/>
          <w:lang w:val="sk-SK"/>
        </w:rPr>
        <w:t>é</w:t>
      </w:r>
      <w:proofErr w:type="spellEnd"/>
      <w:r w:rsidRPr="00471455">
        <w:rPr>
          <w:szCs w:val="22"/>
          <w:lang w:val="sk-SK"/>
        </w:rPr>
        <w:t xml:space="preserve"> (toxických pre </w:t>
      </w:r>
      <w:r w:rsidR="00D021FD">
        <w:rPr>
          <w:szCs w:val="22"/>
          <w:lang w:val="sk-SK"/>
        </w:rPr>
        <w:t>suku</w:t>
      </w:r>
      <w:r w:rsidRPr="00471455">
        <w:rPr>
          <w:szCs w:val="22"/>
          <w:lang w:val="sk-SK"/>
        </w:rPr>
        <w:t>) účink</w:t>
      </w:r>
      <w:r w:rsidR="00F85D5D" w:rsidRPr="00471455">
        <w:rPr>
          <w:szCs w:val="22"/>
          <w:lang w:val="sk-SK"/>
        </w:rPr>
        <w:t>y</w:t>
      </w:r>
      <w:r w:rsidRPr="00471455">
        <w:rPr>
          <w:szCs w:val="22"/>
          <w:lang w:val="sk-SK"/>
        </w:rPr>
        <w:t>.</w:t>
      </w:r>
    </w:p>
    <w:p w14:paraId="200DB5CA" w14:textId="49827162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Použiť len po zhodnotení prínosu/rizika zodpovedným veterinárnym lekárom.</w:t>
      </w:r>
    </w:p>
    <w:p w14:paraId="24C11F1F" w14:textId="77777777" w:rsidR="005B1FD0" w:rsidRPr="00471455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1FD3B42B" w14:textId="7EC7068F" w:rsidR="005B1FD0" w:rsidRPr="00471455" w:rsidRDefault="00134982" w:rsidP="005B1FD0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>Laktácia</w:t>
      </w:r>
      <w:r w:rsidRPr="00471455">
        <w:rPr>
          <w:u w:val="single"/>
        </w:rPr>
        <w:t>:</w:t>
      </w:r>
    </w:p>
    <w:p w14:paraId="3F485603" w14:textId="2B4C9CEA" w:rsidR="007B1E61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 xml:space="preserve">Laboratórne štúdie </w:t>
      </w:r>
      <w:r w:rsidR="0002110C">
        <w:rPr>
          <w:szCs w:val="22"/>
          <w:lang w:val="sk-SK"/>
        </w:rPr>
        <w:t>pri</w:t>
      </w:r>
      <w:r w:rsidRPr="00471455">
        <w:rPr>
          <w:szCs w:val="22"/>
          <w:lang w:val="sk-SK"/>
        </w:rPr>
        <w:t> myš</w:t>
      </w:r>
      <w:r w:rsidR="0002110C">
        <w:rPr>
          <w:szCs w:val="22"/>
          <w:lang w:val="sk-SK"/>
        </w:rPr>
        <w:t>iach</w:t>
      </w:r>
      <w:r w:rsidRPr="00471455">
        <w:rPr>
          <w:szCs w:val="22"/>
          <w:lang w:val="sk-SK"/>
        </w:rPr>
        <w:t xml:space="preserve"> a/alebo potkano</w:t>
      </w:r>
      <w:r w:rsidR="0002110C">
        <w:rPr>
          <w:szCs w:val="22"/>
          <w:lang w:val="sk-SK"/>
        </w:rPr>
        <w:t>ch</w:t>
      </w:r>
      <w:r w:rsidRPr="00471455">
        <w:rPr>
          <w:szCs w:val="22"/>
          <w:lang w:val="sk-SK"/>
        </w:rPr>
        <w:t xml:space="preserve"> a králiko</w:t>
      </w:r>
      <w:r w:rsidR="0002110C">
        <w:rPr>
          <w:szCs w:val="22"/>
          <w:lang w:val="sk-SK"/>
        </w:rPr>
        <w:t>ch</w:t>
      </w:r>
      <w:r w:rsidRPr="00471455">
        <w:rPr>
          <w:szCs w:val="22"/>
          <w:lang w:val="sk-SK"/>
        </w:rPr>
        <w:t xml:space="preserve"> ne</w:t>
      </w:r>
      <w:r w:rsidR="00F85D5D" w:rsidRPr="00471455">
        <w:rPr>
          <w:szCs w:val="22"/>
          <w:lang w:val="sk-SK"/>
        </w:rPr>
        <w:t>dokázali</w:t>
      </w:r>
      <w:r w:rsidRPr="00471455">
        <w:rPr>
          <w:szCs w:val="22"/>
          <w:lang w:val="sk-SK"/>
        </w:rPr>
        <w:t xml:space="preserve"> žiadne nežiaduc</w:t>
      </w:r>
      <w:r w:rsidR="00F85D5D" w:rsidRPr="00471455">
        <w:rPr>
          <w:szCs w:val="22"/>
          <w:lang w:val="sk-SK"/>
        </w:rPr>
        <w:t>e</w:t>
      </w:r>
      <w:r w:rsidRPr="00471455">
        <w:rPr>
          <w:szCs w:val="22"/>
          <w:lang w:val="sk-SK"/>
        </w:rPr>
        <w:t xml:space="preserve"> účink</w:t>
      </w:r>
      <w:r w:rsidR="00F85D5D" w:rsidRPr="00471455">
        <w:rPr>
          <w:szCs w:val="22"/>
          <w:lang w:val="sk-SK"/>
        </w:rPr>
        <w:t>y</w:t>
      </w:r>
      <w:r w:rsidRPr="00471455">
        <w:rPr>
          <w:szCs w:val="22"/>
          <w:lang w:val="sk-SK"/>
        </w:rPr>
        <w:t xml:space="preserve"> na vývoj </w:t>
      </w:r>
      <w:r w:rsidR="00D021FD">
        <w:rPr>
          <w:szCs w:val="22"/>
          <w:lang w:val="sk-SK"/>
        </w:rPr>
        <w:t>mláďat</w:t>
      </w:r>
      <w:r w:rsidR="00D021FD" w:rsidRPr="00471455">
        <w:rPr>
          <w:szCs w:val="22"/>
          <w:lang w:val="sk-SK"/>
        </w:rPr>
        <w:t xml:space="preserve"> </w:t>
      </w:r>
      <w:r w:rsidRPr="00471455">
        <w:rPr>
          <w:szCs w:val="22"/>
          <w:lang w:val="sk-SK"/>
        </w:rPr>
        <w:t>pri narodení alebo po nar</w:t>
      </w:r>
      <w:r w:rsidR="00F85D5D" w:rsidRPr="00471455">
        <w:rPr>
          <w:szCs w:val="22"/>
          <w:lang w:val="sk-SK"/>
        </w:rPr>
        <w:t>o</w:t>
      </w:r>
      <w:r w:rsidRPr="00471455">
        <w:rPr>
          <w:szCs w:val="22"/>
          <w:lang w:val="sk-SK"/>
        </w:rPr>
        <w:t>dení.</w:t>
      </w:r>
    </w:p>
    <w:p w14:paraId="01EC3753" w14:textId="1917C0B3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Použiť len po zhodnotení prínosu/rizika zodpovedným veterinárnym lekárom.</w:t>
      </w:r>
    </w:p>
    <w:p w14:paraId="17B3892D" w14:textId="77777777" w:rsidR="005B1FD0" w:rsidRPr="00471455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77A4800D" w14:textId="770178AB" w:rsidR="005B1FD0" w:rsidRPr="00471455" w:rsidRDefault="00134982" w:rsidP="005B1FD0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>Plodnosť</w:t>
      </w:r>
      <w:r w:rsidRPr="00471455">
        <w:rPr>
          <w:u w:val="single"/>
        </w:rPr>
        <w:t>:</w:t>
      </w:r>
    </w:p>
    <w:p w14:paraId="73CC9811" w14:textId="0839D050" w:rsidR="007B1E61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 xml:space="preserve">V laboratórnych štúdiách </w:t>
      </w:r>
      <w:r w:rsidR="00D021FD">
        <w:rPr>
          <w:szCs w:val="22"/>
          <w:lang w:val="sk-SK"/>
        </w:rPr>
        <w:t>pri </w:t>
      </w:r>
      <w:r w:rsidRPr="00471455">
        <w:rPr>
          <w:szCs w:val="22"/>
          <w:lang w:val="sk-SK"/>
        </w:rPr>
        <w:t xml:space="preserve">myšiach a/alebo potkanoch a králikoch nemalo používanie </w:t>
      </w:r>
      <w:proofErr w:type="spellStart"/>
      <w:r w:rsidRPr="00471455">
        <w:rPr>
          <w:szCs w:val="22"/>
          <w:lang w:val="sk-SK"/>
        </w:rPr>
        <w:t>tramadolu</w:t>
      </w:r>
      <w:proofErr w:type="spellEnd"/>
      <w:r w:rsidRPr="00471455">
        <w:rPr>
          <w:szCs w:val="22"/>
          <w:lang w:val="sk-SK"/>
        </w:rPr>
        <w:t xml:space="preserve"> v terapeutických dávkach nežiaduce účinky na reprodukčný výkon a </w:t>
      </w:r>
      <w:proofErr w:type="spellStart"/>
      <w:r w:rsidRPr="00471455">
        <w:rPr>
          <w:szCs w:val="22"/>
          <w:lang w:val="sk-SK"/>
        </w:rPr>
        <w:t>fertilitu</w:t>
      </w:r>
      <w:proofErr w:type="spellEnd"/>
      <w:r w:rsidRPr="00471455">
        <w:rPr>
          <w:szCs w:val="22"/>
          <w:lang w:val="sk-SK"/>
        </w:rPr>
        <w:t xml:space="preserve"> samcov a samíc.</w:t>
      </w:r>
    </w:p>
    <w:p w14:paraId="4D21E44F" w14:textId="05F71AD2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Použiť len po zhodnotení prínosu/rizika zodpovedným veterinárnym lekárom.</w:t>
      </w:r>
    </w:p>
    <w:p w14:paraId="7CD17BD7" w14:textId="77777777" w:rsidR="005B1FD0" w:rsidRPr="00471455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1CDA1FC5" w:rsidR="005B1FD0" w:rsidRPr="00471455" w:rsidRDefault="00856FAC" w:rsidP="005B1FD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u w:val="single"/>
        </w:rPr>
        <w:t>Interakcie s inými liekmi a ďalšie formy interakcií</w:t>
      </w:r>
      <w:r w:rsidR="00134982" w:rsidRPr="00471455">
        <w:rPr>
          <w:u w:val="single"/>
        </w:rPr>
        <w:t>:</w:t>
      </w:r>
    </w:p>
    <w:p w14:paraId="1CEB9FA2" w14:textId="2CF943C3" w:rsidR="00B42949" w:rsidRPr="00471455" w:rsidRDefault="00B42949" w:rsidP="00B42949">
      <w:pPr>
        <w:rPr>
          <w:color w:val="000000"/>
          <w:szCs w:val="22"/>
        </w:rPr>
      </w:pPr>
      <w:r w:rsidRPr="00471455">
        <w:rPr>
          <w:szCs w:val="22"/>
        </w:rPr>
        <w:t>Súbežné podávanie</w:t>
      </w:r>
      <w:r w:rsidR="00AB2B2F" w:rsidRPr="00471455">
        <w:rPr>
          <w:szCs w:val="22"/>
        </w:rPr>
        <w:t xml:space="preserve"> veterinárneho</w:t>
      </w:r>
      <w:r w:rsidRPr="00471455">
        <w:rPr>
          <w:szCs w:val="22"/>
        </w:rPr>
        <w:t xml:space="preserve"> lieku s</w:t>
      </w:r>
      <w:r w:rsidR="004452F6">
        <w:rPr>
          <w:szCs w:val="22"/>
        </w:rPr>
        <w:t> </w:t>
      </w:r>
      <w:r w:rsidRPr="00471455">
        <w:rPr>
          <w:szCs w:val="22"/>
        </w:rPr>
        <w:t>liekmi utlmujúcimi centrálny nervový systém môže zosilniť tlmiaci účinok na CNS a dýchanie.</w:t>
      </w:r>
    </w:p>
    <w:p w14:paraId="1657C62C" w14:textId="37DF240B" w:rsidR="00B42949" w:rsidRPr="00471455" w:rsidRDefault="00B42949" w:rsidP="00B42949">
      <w:pPr>
        <w:rPr>
          <w:color w:val="000000"/>
          <w:szCs w:val="22"/>
        </w:rPr>
      </w:pPr>
      <w:r w:rsidRPr="00471455">
        <w:rPr>
          <w:color w:val="000000"/>
          <w:szCs w:val="22"/>
        </w:rPr>
        <w:t xml:space="preserve">Keď sa </w:t>
      </w:r>
      <w:r w:rsidR="00AB2B2F" w:rsidRPr="00471455">
        <w:rPr>
          <w:szCs w:val="22"/>
        </w:rPr>
        <w:t xml:space="preserve">veterinárny </w:t>
      </w:r>
      <w:r w:rsidRPr="00471455">
        <w:rPr>
          <w:color w:val="000000"/>
          <w:szCs w:val="22"/>
        </w:rPr>
        <w:t>liek podáva spolu s</w:t>
      </w:r>
      <w:r w:rsidR="00AB2B2F" w:rsidRPr="00471455">
        <w:rPr>
          <w:color w:val="000000"/>
          <w:szCs w:val="22"/>
        </w:rPr>
        <w:t> </w:t>
      </w:r>
      <w:r w:rsidR="00AB2B2F" w:rsidRPr="00471455">
        <w:rPr>
          <w:szCs w:val="22"/>
        </w:rPr>
        <w:t xml:space="preserve">veterinárnymi </w:t>
      </w:r>
      <w:r w:rsidRPr="00471455">
        <w:rPr>
          <w:color w:val="000000"/>
          <w:szCs w:val="22"/>
        </w:rPr>
        <w:t xml:space="preserve">liekmi so sedatívnym účinkom, môže byť predĺžená doba </w:t>
      </w:r>
      <w:proofErr w:type="spellStart"/>
      <w:r w:rsidRPr="00471455">
        <w:rPr>
          <w:color w:val="000000"/>
          <w:szCs w:val="22"/>
        </w:rPr>
        <w:t>sedácie</w:t>
      </w:r>
      <w:proofErr w:type="spellEnd"/>
      <w:r w:rsidRPr="00471455">
        <w:rPr>
          <w:color w:val="000000"/>
          <w:szCs w:val="22"/>
        </w:rPr>
        <w:t>.</w:t>
      </w:r>
    </w:p>
    <w:p w14:paraId="405A41ED" w14:textId="77777777" w:rsidR="00B42949" w:rsidRPr="00471455" w:rsidRDefault="00B42949" w:rsidP="00B42949">
      <w:pPr>
        <w:rPr>
          <w:color w:val="000000"/>
          <w:szCs w:val="22"/>
        </w:rPr>
      </w:pPr>
      <w:proofErr w:type="spellStart"/>
      <w:r w:rsidRPr="00471455">
        <w:rPr>
          <w:color w:val="000000"/>
          <w:szCs w:val="22"/>
        </w:rPr>
        <w:t>Tramadol</w:t>
      </w:r>
      <w:proofErr w:type="spellEnd"/>
      <w:r w:rsidRPr="00471455">
        <w:rPr>
          <w:color w:val="000000"/>
          <w:szCs w:val="22"/>
        </w:rPr>
        <w:t xml:space="preserve"> môže spôsobiť kŕče a zvýšiť účinok liekov, ktoré znižujú hranicu vzniku epileptického záchvatu. </w:t>
      </w:r>
    </w:p>
    <w:p w14:paraId="61A006EC" w14:textId="2906C704" w:rsidR="00B42949" w:rsidRPr="00471455" w:rsidRDefault="00B42949" w:rsidP="00B42949">
      <w:pPr>
        <w:pStyle w:val="BODY"/>
        <w:spacing w:after="0"/>
        <w:contextualSpacing w:val="0"/>
        <w:rPr>
          <w:color w:val="000000"/>
          <w:szCs w:val="22"/>
          <w:lang w:val="sk-SK"/>
        </w:rPr>
      </w:pPr>
      <w:r w:rsidRPr="00471455">
        <w:rPr>
          <w:color w:val="000000"/>
          <w:szCs w:val="22"/>
          <w:lang w:val="sk-SK"/>
        </w:rPr>
        <w:t xml:space="preserve">Lieky, ktoré </w:t>
      </w:r>
      <w:proofErr w:type="spellStart"/>
      <w:r w:rsidRPr="00471455">
        <w:rPr>
          <w:color w:val="000000"/>
          <w:szCs w:val="22"/>
          <w:lang w:val="sk-SK"/>
        </w:rPr>
        <w:t>inhibujú</w:t>
      </w:r>
      <w:proofErr w:type="spellEnd"/>
      <w:r w:rsidRPr="00471455">
        <w:rPr>
          <w:color w:val="000000"/>
          <w:szCs w:val="22"/>
          <w:lang w:val="sk-SK"/>
        </w:rPr>
        <w:t xml:space="preserve"> (napr. </w:t>
      </w:r>
      <w:proofErr w:type="spellStart"/>
      <w:r w:rsidRPr="00471455">
        <w:rPr>
          <w:color w:val="000000"/>
          <w:szCs w:val="22"/>
          <w:lang w:val="sk-SK"/>
        </w:rPr>
        <w:t>cimetidín</w:t>
      </w:r>
      <w:proofErr w:type="spellEnd"/>
      <w:r w:rsidRPr="00471455">
        <w:rPr>
          <w:color w:val="000000"/>
          <w:szCs w:val="22"/>
          <w:lang w:val="sk-SK"/>
        </w:rPr>
        <w:t xml:space="preserve"> a </w:t>
      </w:r>
      <w:proofErr w:type="spellStart"/>
      <w:r w:rsidRPr="00471455">
        <w:rPr>
          <w:color w:val="000000"/>
          <w:szCs w:val="22"/>
          <w:lang w:val="sk-SK"/>
        </w:rPr>
        <w:t>erytromycín</w:t>
      </w:r>
      <w:proofErr w:type="spellEnd"/>
      <w:r w:rsidRPr="00471455">
        <w:rPr>
          <w:color w:val="000000"/>
          <w:szCs w:val="22"/>
          <w:lang w:val="sk-SK"/>
        </w:rPr>
        <w:t xml:space="preserve">) alebo indukujú (napr. </w:t>
      </w:r>
      <w:proofErr w:type="spellStart"/>
      <w:r w:rsidRPr="00471455">
        <w:rPr>
          <w:color w:val="000000"/>
          <w:szCs w:val="22"/>
          <w:lang w:val="sk-SK"/>
        </w:rPr>
        <w:t>karbamazepín</w:t>
      </w:r>
      <w:proofErr w:type="spellEnd"/>
      <w:r w:rsidRPr="00471455">
        <w:rPr>
          <w:color w:val="000000"/>
          <w:szCs w:val="22"/>
          <w:lang w:val="sk-SK"/>
        </w:rPr>
        <w:t xml:space="preserve">) metabolizmus sprostredkovaný CYP450, môžu mať </w:t>
      </w:r>
      <w:r w:rsidR="00D021FD">
        <w:rPr>
          <w:color w:val="000000"/>
          <w:szCs w:val="22"/>
          <w:lang w:val="sk-SK"/>
        </w:rPr>
        <w:t>vplyv</w:t>
      </w:r>
      <w:r w:rsidR="00D021FD" w:rsidRPr="00471455">
        <w:rPr>
          <w:color w:val="000000"/>
          <w:szCs w:val="22"/>
          <w:lang w:val="sk-SK"/>
        </w:rPr>
        <w:t xml:space="preserve"> </w:t>
      </w:r>
      <w:r w:rsidRPr="00471455">
        <w:rPr>
          <w:color w:val="000000"/>
          <w:szCs w:val="22"/>
          <w:lang w:val="sk-SK"/>
        </w:rPr>
        <w:t xml:space="preserve">na analgetický účinok </w:t>
      </w:r>
      <w:proofErr w:type="spellStart"/>
      <w:r w:rsidRPr="00471455">
        <w:rPr>
          <w:color w:val="000000"/>
          <w:szCs w:val="22"/>
          <w:lang w:val="sk-SK"/>
        </w:rPr>
        <w:t>tramadolu</w:t>
      </w:r>
      <w:proofErr w:type="spellEnd"/>
      <w:r w:rsidRPr="00471455">
        <w:rPr>
          <w:color w:val="000000"/>
          <w:szCs w:val="22"/>
          <w:lang w:val="sk-SK"/>
        </w:rPr>
        <w:t xml:space="preserve">. Klinický význam týchto interakcií sa neskúmal </w:t>
      </w:r>
      <w:r w:rsidR="0002110C">
        <w:rPr>
          <w:color w:val="000000"/>
          <w:szCs w:val="22"/>
          <w:lang w:val="sk-SK"/>
        </w:rPr>
        <w:t>pri</w:t>
      </w:r>
      <w:r w:rsidR="0002110C" w:rsidRPr="00471455">
        <w:rPr>
          <w:color w:val="000000"/>
          <w:szCs w:val="22"/>
          <w:lang w:val="sk-SK"/>
        </w:rPr>
        <w:t> </w:t>
      </w:r>
      <w:r w:rsidRPr="00471455">
        <w:rPr>
          <w:color w:val="000000"/>
          <w:szCs w:val="22"/>
          <w:lang w:val="sk-SK"/>
        </w:rPr>
        <w:t>pso</w:t>
      </w:r>
      <w:r w:rsidR="0002110C">
        <w:rPr>
          <w:color w:val="000000"/>
          <w:szCs w:val="22"/>
          <w:lang w:val="sk-SK"/>
        </w:rPr>
        <w:t>ch</w:t>
      </w:r>
      <w:r w:rsidRPr="00471455">
        <w:rPr>
          <w:color w:val="000000"/>
          <w:szCs w:val="22"/>
          <w:lang w:val="sk-SK"/>
        </w:rPr>
        <w:t>.</w:t>
      </w:r>
    </w:p>
    <w:p w14:paraId="5336862B" w14:textId="040DB23C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 w:eastAsia="nl-NL"/>
        </w:rPr>
      </w:pPr>
      <w:r w:rsidRPr="00471455">
        <w:rPr>
          <w:color w:val="000000"/>
          <w:szCs w:val="22"/>
          <w:lang w:val="sk-SK"/>
        </w:rPr>
        <w:t>Pozri tiež časť</w:t>
      </w:r>
      <w:r w:rsidR="00AB2B2F" w:rsidRPr="00471455">
        <w:rPr>
          <w:color w:val="000000"/>
          <w:szCs w:val="22"/>
          <w:lang w:val="sk-SK"/>
        </w:rPr>
        <w:t xml:space="preserve"> Kontraindikácie</w:t>
      </w:r>
      <w:r w:rsidRPr="00471455">
        <w:rPr>
          <w:color w:val="000000"/>
          <w:szCs w:val="22"/>
          <w:lang w:val="sk-SK"/>
        </w:rPr>
        <w:t>.</w:t>
      </w:r>
    </w:p>
    <w:p w14:paraId="1AB4BAC3" w14:textId="77777777" w:rsidR="005B1FD0" w:rsidRPr="00471455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059AC091" w:rsidR="005B1FD0" w:rsidRPr="00471455" w:rsidRDefault="00134982" w:rsidP="005B1FD0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71455">
        <w:rPr>
          <w:szCs w:val="22"/>
          <w:u w:val="single"/>
        </w:rPr>
        <w:t>Predávkovanie</w:t>
      </w:r>
      <w:r w:rsidRPr="00471455">
        <w:rPr>
          <w:u w:val="single"/>
        </w:rPr>
        <w:t>:</w:t>
      </w:r>
    </w:p>
    <w:p w14:paraId="633F6C73" w14:textId="40C8BC5D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noProof/>
          <w:szCs w:val="22"/>
        </w:rPr>
        <w:t>V prípade intoxikácie tramadolom je pravdepodobný výskyt príznakov podobných príznakom</w:t>
      </w:r>
      <w:r w:rsidR="007A14C2">
        <w:rPr>
          <w:noProof/>
          <w:szCs w:val="22"/>
        </w:rPr>
        <w:t xml:space="preserve">, </w:t>
      </w:r>
      <w:r w:rsidRPr="00471455">
        <w:rPr>
          <w:noProof/>
          <w:szCs w:val="22"/>
        </w:rPr>
        <w:t xml:space="preserve"> </w:t>
      </w:r>
      <w:r w:rsidR="007A14C2" w:rsidRPr="00FF4A85">
        <w:rPr>
          <w:noProof/>
        </w:rPr>
        <w:t>ktoré sa pozorujú pri iných centrálne pôsobiacich analgetikách (opioidoch).</w:t>
      </w:r>
      <w:r w:rsidRPr="00471455">
        <w:rPr>
          <w:noProof/>
          <w:szCs w:val="22"/>
        </w:rPr>
        <w:t xml:space="preserve">To zahŕňa hlavne zúženie zreníc, vracanie, kardiovaskulárny kolaps, poruchy vedomia až kómu, kŕče a útlm dýchania až </w:t>
      </w:r>
      <w:r w:rsidR="007A14C2">
        <w:rPr>
          <w:noProof/>
          <w:szCs w:val="22"/>
        </w:rPr>
        <w:t>zástavu</w:t>
      </w:r>
      <w:r w:rsidRPr="00471455">
        <w:rPr>
          <w:noProof/>
          <w:szCs w:val="22"/>
        </w:rPr>
        <w:t xml:space="preserve"> dýchania.</w:t>
      </w:r>
    </w:p>
    <w:p w14:paraId="13306241" w14:textId="6FEF1A6B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 xml:space="preserve">Všeobecné núdzové opatrenia: Udržiavať priechodnosť dýchacích ciest, podporovať srdcové a dýchacie funkcie v závislosti od príznakov. Protijed proti útlmu dýchania je </w:t>
      </w:r>
      <w:proofErr w:type="spellStart"/>
      <w:r w:rsidRPr="00471455">
        <w:rPr>
          <w:szCs w:val="22"/>
          <w:lang w:val="sk-SK"/>
        </w:rPr>
        <w:t>naloxón</w:t>
      </w:r>
      <w:proofErr w:type="spellEnd"/>
      <w:r w:rsidRPr="00471455">
        <w:rPr>
          <w:szCs w:val="22"/>
          <w:lang w:val="sk-SK"/>
        </w:rPr>
        <w:t xml:space="preserve">. Avšak rozhodnutie použiť </w:t>
      </w:r>
      <w:proofErr w:type="spellStart"/>
      <w:r w:rsidRPr="00471455">
        <w:rPr>
          <w:szCs w:val="22"/>
          <w:lang w:val="sk-SK"/>
        </w:rPr>
        <w:t>naloxón</w:t>
      </w:r>
      <w:proofErr w:type="spellEnd"/>
      <w:r w:rsidRPr="00471455">
        <w:rPr>
          <w:szCs w:val="22"/>
          <w:lang w:val="sk-SK"/>
        </w:rPr>
        <w:t xml:space="preserve"> v prípade predávkovania sa má urobiť po zhodnotení prínosu/rizika pre individuálne zviera, keďže môže len čiasto</w:t>
      </w:r>
      <w:r w:rsidRPr="00471455">
        <w:rPr>
          <w:noProof/>
          <w:szCs w:val="22"/>
          <w:lang w:val="sk-SK"/>
        </w:rPr>
        <w:t>č</w:t>
      </w:r>
      <w:r w:rsidRPr="00471455">
        <w:rPr>
          <w:szCs w:val="22"/>
          <w:lang w:val="sk-SK"/>
        </w:rPr>
        <w:t xml:space="preserve">ne zvrátiť niektoré </w:t>
      </w:r>
      <w:r w:rsidRPr="00471455">
        <w:rPr>
          <w:color w:val="000000"/>
          <w:szCs w:val="22"/>
          <w:lang w:val="sk-SK"/>
        </w:rPr>
        <w:t>ď</w:t>
      </w:r>
      <w:r w:rsidRPr="00471455">
        <w:rPr>
          <w:szCs w:val="22"/>
          <w:lang w:val="sk-SK"/>
        </w:rPr>
        <w:t xml:space="preserve">alšie účinky </w:t>
      </w:r>
      <w:proofErr w:type="spellStart"/>
      <w:r w:rsidRPr="00471455">
        <w:rPr>
          <w:szCs w:val="22"/>
          <w:lang w:val="sk-SK"/>
        </w:rPr>
        <w:t>tramadolu</w:t>
      </w:r>
      <w:proofErr w:type="spellEnd"/>
      <w:r w:rsidRPr="00471455">
        <w:rPr>
          <w:szCs w:val="22"/>
          <w:lang w:val="sk-SK"/>
        </w:rPr>
        <w:t xml:space="preserve"> a môže zvýšiť riziko epileptických záchvatov, aj keď údaje o tomto sú protichodné. V prípade epileptického záchvatu podať </w:t>
      </w:r>
      <w:proofErr w:type="spellStart"/>
      <w:r w:rsidRPr="00471455">
        <w:rPr>
          <w:szCs w:val="22"/>
          <w:lang w:val="sk-SK"/>
        </w:rPr>
        <w:t>diazepam</w:t>
      </w:r>
      <w:proofErr w:type="spellEnd"/>
      <w:r w:rsidRPr="00471455">
        <w:rPr>
          <w:szCs w:val="22"/>
          <w:lang w:val="sk-SK"/>
        </w:rPr>
        <w:t>.</w:t>
      </w:r>
    </w:p>
    <w:p w14:paraId="6253A464" w14:textId="77777777" w:rsidR="005B1FD0" w:rsidRPr="00471455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47EEE2E9" w14:textId="55D13C19" w:rsidR="005B1FD0" w:rsidRPr="00471455" w:rsidRDefault="00134982" w:rsidP="005B1FD0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  <w:u w:val="single"/>
        </w:rPr>
        <w:t>Závažné inkompatibility</w:t>
      </w:r>
      <w:r w:rsidRPr="00471455">
        <w:rPr>
          <w:u w:val="single"/>
        </w:rPr>
        <w:t>:</w:t>
      </w:r>
    </w:p>
    <w:p w14:paraId="6DF3E8B1" w14:textId="74B1B4B3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Z dôvodu chýbania štúdií kompatibilit</w:t>
      </w:r>
      <w:r w:rsidR="00AB2B2F" w:rsidRPr="00471455">
        <w:rPr>
          <w:szCs w:val="22"/>
        </w:rPr>
        <w:t>y</w:t>
      </w:r>
      <w:r w:rsidRPr="00471455">
        <w:rPr>
          <w:szCs w:val="22"/>
        </w:rPr>
        <w:t xml:space="preserve"> sa tento veterinárny liek nesmie miešať s inými veterinárnymi liekmi.</w:t>
      </w:r>
    </w:p>
    <w:p w14:paraId="47ADC18E" w14:textId="77777777" w:rsidR="00DF7AC7" w:rsidRPr="00471455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7.</w:t>
      </w:r>
      <w:r w:rsidRPr="00471455">
        <w:tab/>
        <w:t xml:space="preserve">Nežiaduce </w:t>
      </w:r>
      <w:r w:rsidR="00A3081C" w:rsidRPr="00471455">
        <w:t>účinky</w:t>
      </w:r>
    </w:p>
    <w:p w14:paraId="722441D8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0EF0B76" w14:textId="77777777" w:rsidR="00AB2B2F" w:rsidRPr="00471455" w:rsidRDefault="00AB2B2F" w:rsidP="00AB2B2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Psy:</w:t>
      </w:r>
    </w:p>
    <w:p w14:paraId="1D97B198" w14:textId="77777777" w:rsidR="00AB2B2F" w:rsidRPr="00471455" w:rsidRDefault="00AB2B2F" w:rsidP="0049662D">
      <w:pPr>
        <w:keepNext/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B2B2F" w:rsidRPr="00471455" w14:paraId="0992D425" w14:textId="77777777" w:rsidTr="009D2393">
        <w:tc>
          <w:tcPr>
            <w:tcW w:w="1957" w:type="pct"/>
          </w:tcPr>
          <w:p w14:paraId="5F84D448" w14:textId="77777777" w:rsidR="00AB2B2F" w:rsidRPr="00471455" w:rsidRDefault="00AB2B2F" w:rsidP="009D2393">
            <w:pPr>
              <w:spacing w:before="60" w:after="60"/>
              <w:rPr>
                <w:szCs w:val="22"/>
              </w:rPr>
            </w:pPr>
            <w:r w:rsidRPr="00471455">
              <w:t>Zriedkavé</w:t>
            </w:r>
          </w:p>
          <w:p w14:paraId="05D0B39D" w14:textId="03768CC4" w:rsidR="00AB2B2F" w:rsidRPr="00471455" w:rsidRDefault="00AB2B2F" w:rsidP="009D2393">
            <w:pPr>
              <w:spacing w:before="60" w:after="60"/>
              <w:rPr>
                <w:szCs w:val="22"/>
              </w:rPr>
            </w:pPr>
            <w:r w:rsidRPr="00471455">
              <w:t>(</w:t>
            </w:r>
            <w:r w:rsidR="007A14C2" w:rsidRPr="001E1F22">
              <w:t>1</w:t>
            </w:r>
            <w:r w:rsidR="007A14C2">
              <w:t xml:space="preserve"> až </w:t>
            </w:r>
            <w:r w:rsidR="007A14C2" w:rsidRPr="001E1F22">
              <w:t>10</w:t>
            </w:r>
            <w:r w:rsidR="007A14C2">
              <w:t xml:space="preserve"> zvierat/</w:t>
            </w:r>
            <w:r w:rsidR="007A14C2" w:rsidRPr="001E1F22">
              <w:t>10 000 liečených zvierat</w:t>
            </w:r>
            <w:r w:rsidRPr="00471455">
              <w:t>):</w:t>
            </w:r>
          </w:p>
        </w:tc>
        <w:tc>
          <w:tcPr>
            <w:tcW w:w="3043" w:type="pct"/>
          </w:tcPr>
          <w:p w14:paraId="32873F44" w14:textId="77777777" w:rsidR="00AB2B2F" w:rsidRPr="00471455" w:rsidRDefault="00AB2B2F" w:rsidP="009D2393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iCs/>
                <w:szCs w:val="22"/>
              </w:rPr>
              <w:t>reakcia z precitlivenosti*</w:t>
            </w:r>
          </w:p>
        </w:tc>
      </w:tr>
      <w:tr w:rsidR="00AB2B2F" w:rsidRPr="00471455" w14:paraId="46BDF817" w14:textId="77777777" w:rsidTr="009D2393">
        <w:tc>
          <w:tcPr>
            <w:tcW w:w="1957" w:type="pct"/>
          </w:tcPr>
          <w:p w14:paraId="60E14B02" w14:textId="77777777" w:rsidR="00AB2B2F" w:rsidRPr="00471455" w:rsidRDefault="00AB2B2F" w:rsidP="009D2393">
            <w:pPr>
              <w:spacing w:before="60" w:after="60"/>
              <w:rPr>
                <w:szCs w:val="22"/>
              </w:rPr>
            </w:pPr>
            <w:r w:rsidRPr="00471455">
              <w:t>Veľmi zriedkavé</w:t>
            </w:r>
          </w:p>
          <w:p w14:paraId="3E077514" w14:textId="7602E7EF" w:rsidR="00AB2B2F" w:rsidRPr="00471455" w:rsidRDefault="00AB2B2F" w:rsidP="009D2393">
            <w:pPr>
              <w:spacing w:before="60" w:after="60"/>
              <w:rPr>
                <w:szCs w:val="22"/>
              </w:rPr>
            </w:pPr>
            <w:r w:rsidRPr="00471455">
              <w:t>(</w:t>
            </w:r>
            <w:r w:rsidR="007A14C2">
              <w:t xml:space="preserve">&lt; </w:t>
            </w:r>
            <w:r w:rsidR="007A14C2" w:rsidRPr="001E1F22">
              <w:t>1</w:t>
            </w:r>
            <w:r w:rsidR="007A14C2">
              <w:t xml:space="preserve"> zviera/</w:t>
            </w:r>
            <w:r w:rsidR="007A14C2" w:rsidRPr="001E1F22">
              <w:t>10 000 liečených zvierat, vrátane ojedinelých hlásení</w:t>
            </w:r>
            <w:r w:rsidRPr="00471455">
              <w:t>):</w:t>
            </w:r>
          </w:p>
        </w:tc>
        <w:tc>
          <w:tcPr>
            <w:tcW w:w="3043" w:type="pct"/>
          </w:tcPr>
          <w:p w14:paraId="3F234294" w14:textId="77777777" w:rsidR="00AB2B2F" w:rsidRPr="00471455" w:rsidRDefault="00AB2B2F" w:rsidP="009D2393">
            <w:pPr>
              <w:spacing w:before="60" w:after="60"/>
              <w:rPr>
                <w:iCs/>
                <w:szCs w:val="22"/>
              </w:rPr>
            </w:pPr>
            <w:r w:rsidRPr="00471455">
              <w:rPr>
                <w:iCs/>
                <w:szCs w:val="22"/>
              </w:rPr>
              <w:t>vracanie, nevoľnosť</w:t>
            </w:r>
          </w:p>
        </w:tc>
      </w:tr>
    </w:tbl>
    <w:p w14:paraId="00E35969" w14:textId="60ED6E2D" w:rsidR="00AB2B2F" w:rsidRPr="00471455" w:rsidRDefault="00AB2B2F" w:rsidP="00AB2B2F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*Liečba sa má prerušiť.</w:t>
      </w:r>
    </w:p>
    <w:p w14:paraId="5956C3EF" w14:textId="77777777" w:rsidR="001C60FE" w:rsidRPr="00471455" w:rsidRDefault="001C60FE" w:rsidP="00361A4E"/>
    <w:p w14:paraId="09A4F0C2" w14:textId="6888A685" w:rsidR="00361A4E" w:rsidRPr="00471455" w:rsidRDefault="00361A4E" w:rsidP="00361A4E">
      <w:r w:rsidRPr="00471455">
        <w:t xml:space="preserve">Hlásenie nežiaducich účinkov je dôležité. Umožňuje priebežné monitorovanie bezpečnosti veterinárneho lieku. Ak zistíte akékoľvek nežiaduce účinky, aj tie, ktoré ešte nie sú uvedené v tejto písomnej informácii pre používateľov, alebo si myslíte, že </w:t>
      </w:r>
      <w:r w:rsidR="007A14C2">
        <w:t xml:space="preserve">veterinárny </w:t>
      </w:r>
      <w:r w:rsidRPr="00471455">
        <w:t xml:space="preserve">liek je neúčinný, kontaktujte v prvom rade veterinárneho lekára. Nežiaduce účinky môžete oznámiť aj držiteľovi rozhodnutia o registrácii alebo </w:t>
      </w:r>
      <w:r w:rsidR="007A14C2">
        <w:t xml:space="preserve">jeho </w:t>
      </w:r>
      <w:r w:rsidRPr="00471455">
        <w:t>miestnemu zástupcovi prostredníctvom kontaktných údajov na konci tejto písomnej informácie alebo prostredníctvom národného systému hlásenia:</w:t>
      </w:r>
    </w:p>
    <w:p w14:paraId="0B7B7519" w14:textId="77777777" w:rsidR="007A14C2" w:rsidRPr="00CA130F" w:rsidRDefault="007A14C2" w:rsidP="007A14C2">
      <w:pPr>
        <w:jc w:val="both"/>
        <w:rPr>
          <w:szCs w:val="22"/>
        </w:rPr>
      </w:pPr>
      <w:bookmarkStart w:id="19" w:name="_Hlk173245113"/>
      <w:r>
        <w:rPr>
          <w:szCs w:val="22"/>
        </w:rPr>
        <w:t xml:space="preserve">Tel.: </w:t>
      </w:r>
      <w:r w:rsidRPr="00CA130F">
        <w:rPr>
          <w:szCs w:val="22"/>
        </w:rPr>
        <w:t>+421</w:t>
      </w:r>
      <w:r>
        <w:rPr>
          <w:szCs w:val="22"/>
        </w:rPr>
        <w:t> </w:t>
      </w:r>
      <w:r w:rsidRPr="00CA130F">
        <w:rPr>
          <w:szCs w:val="22"/>
        </w:rPr>
        <w:t>37</w:t>
      </w:r>
      <w:r>
        <w:rPr>
          <w:szCs w:val="22"/>
        </w:rPr>
        <w:t>6 933 541</w:t>
      </w:r>
    </w:p>
    <w:p w14:paraId="1A47FE33" w14:textId="77777777" w:rsidR="007A14C2" w:rsidRPr="00CA130F" w:rsidRDefault="007A14C2" w:rsidP="007A14C2">
      <w:pPr>
        <w:jc w:val="both"/>
        <w:rPr>
          <w:szCs w:val="22"/>
        </w:rPr>
      </w:pPr>
      <w:r w:rsidRPr="00CA130F">
        <w:rPr>
          <w:szCs w:val="22"/>
        </w:rPr>
        <w:t>E-mail</w:t>
      </w:r>
      <w:r>
        <w:rPr>
          <w:szCs w:val="22"/>
        </w:rPr>
        <w:t xml:space="preserve">: </w:t>
      </w:r>
      <w:hyperlink r:id="rId10" w:history="1">
        <w:r w:rsidRPr="00152C12">
          <w:rPr>
            <w:rStyle w:val="Hypertextovprepojenie"/>
            <w:szCs w:val="22"/>
          </w:rPr>
          <w:t>neziaduce_ucinky@uskvbl.sk</w:t>
        </w:r>
      </w:hyperlink>
      <w:r>
        <w:rPr>
          <w:szCs w:val="22"/>
        </w:rPr>
        <w:t xml:space="preserve"> </w:t>
      </w:r>
    </w:p>
    <w:bookmarkEnd w:id="19"/>
    <w:p w14:paraId="44E317A0" w14:textId="77777777" w:rsidR="007A14C2" w:rsidRPr="001E1F22" w:rsidRDefault="007A14C2" w:rsidP="007A14C2">
      <w:pPr>
        <w:rPr>
          <w:szCs w:val="22"/>
        </w:rPr>
      </w:pPr>
    </w:p>
    <w:p w14:paraId="506DCF60" w14:textId="77777777" w:rsidR="00361A4E" w:rsidRPr="00471455" w:rsidRDefault="00361A4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4B2716AA" w:rsidR="00C114FF" w:rsidRPr="00471455" w:rsidRDefault="00134982" w:rsidP="00B13B6D">
      <w:pPr>
        <w:pStyle w:val="Style1"/>
      </w:pPr>
      <w:r w:rsidRPr="00471455">
        <w:rPr>
          <w:highlight w:val="lightGray"/>
        </w:rPr>
        <w:t>8.</w:t>
      </w:r>
      <w:r w:rsidRPr="00471455">
        <w:tab/>
        <w:t>Dávkovanie pre každý druh, cesty a</w:t>
      </w:r>
      <w:r w:rsidR="00AB2B2F" w:rsidRPr="00471455">
        <w:t> </w:t>
      </w:r>
      <w:r w:rsidRPr="00471455">
        <w:t>spôsob podania lieku</w:t>
      </w:r>
    </w:p>
    <w:p w14:paraId="1FB925EE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85CE45" w14:textId="2461B424" w:rsidR="00AB2B2F" w:rsidRPr="00471455" w:rsidRDefault="00AB2B2F" w:rsidP="00B42949">
      <w:pPr>
        <w:tabs>
          <w:tab w:val="clear" w:pos="567"/>
        </w:tabs>
        <w:spacing w:line="240" w:lineRule="auto"/>
        <w:rPr>
          <w:kern w:val="28"/>
          <w:szCs w:val="22"/>
        </w:rPr>
      </w:pPr>
      <w:proofErr w:type="spellStart"/>
      <w:r w:rsidRPr="00471455">
        <w:rPr>
          <w:kern w:val="28"/>
          <w:szCs w:val="22"/>
        </w:rPr>
        <w:t>I</w:t>
      </w:r>
      <w:r w:rsidR="00B42949" w:rsidRPr="00471455">
        <w:rPr>
          <w:kern w:val="28"/>
          <w:szCs w:val="22"/>
        </w:rPr>
        <w:t>ntramuskulárn</w:t>
      </w:r>
      <w:r w:rsidRPr="00471455">
        <w:rPr>
          <w:kern w:val="28"/>
          <w:szCs w:val="22"/>
        </w:rPr>
        <w:t>e</w:t>
      </w:r>
      <w:proofErr w:type="spellEnd"/>
      <w:r w:rsidR="00B42949" w:rsidRPr="00471455">
        <w:rPr>
          <w:kern w:val="28"/>
          <w:szCs w:val="22"/>
        </w:rPr>
        <w:t xml:space="preserve"> (do svalu) alebo intravenózn</w:t>
      </w:r>
      <w:r w:rsidRPr="00471455">
        <w:rPr>
          <w:kern w:val="28"/>
          <w:szCs w:val="22"/>
        </w:rPr>
        <w:t>e</w:t>
      </w:r>
      <w:r w:rsidR="00B42949" w:rsidRPr="00471455">
        <w:rPr>
          <w:kern w:val="28"/>
          <w:szCs w:val="22"/>
        </w:rPr>
        <w:t xml:space="preserve"> (do žily) po</w:t>
      </w:r>
      <w:r w:rsidRPr="00471455">
        <w:rPr>
          <w:kern w:val="28"/>
          <w:szCs w:val="22"/>
        </w:rPr>
        <w:t>užitie.</w:t>
      </w:r>
    </w:p>
    <w:p w14:paraId="2CAD96CC" w14:textId="0AD6E3EF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kern w:val="28"/>
          <w:szCs w:val="22"/>
        </w:rPr>
      </w:pPr>
      <w:r w:rsidRPr="00471455">
        <w:rPr>
          <w:kern w:val="28"/>
          <w:szCs w:val="22"/>
        </w:rPr>
        <w:t>2 </w:t>
      </w:r>
      <w:r w:rsidR="00AB2B2F" w:rsidRPr="00471455">
        <w:rPr>
          <w:kern w:val="28"/>
          <w:szCs w:val="22"/>
        </w:rPr>
        <w:noBreakHyphen/>
      </w:r>
      <w:r w:rsidRPr="00471455">
        <w:rPr>
          <w:kern w:val="28"/>
          <w:szCs w:val="22"/>
        </w:rPr>
        <w:t xml:space="preserve"> 4 mg </w:t>
      </w:r>
      <w:proofErr w:type="spellStart"/>
      <w:r w:rsidRPr="00471455">
        <w:rPr>
          <w:kern w:val="28"/>
          <w:szCs w:val="22"/>
        </w:rPr>
        <w:t>tramadolhydrochloridu</w:t>
      </w:r>
      <w:proofErr w:type="spellEnd"/>
      <w:r w:rsidRPr="00471455">
        <w:rPr>
          <w:kern w:val="28"/>
          <w:szCs w:val="22"/>
        </w:rPr>
        <w:t xml:space="preserve"> na kg </w:t>
      </w:r>
      <w:bookmarkStart w:id="20" w:name="_Hlk170809110"/>
      <w:r w:rsidRPr="00471455">
        <w:rPr>
          <w:kern w:val="28"/>
          <w:szCs w:val="22"/>
        </w:rPr>
        <w:t>živej</w:t>
      </w:r>
      <w:bookmarkEnd w:id="20"/>
      <w:r w:rsidRPr="00471455">
        <w:rPr>
          <w:kern w:val="28"/>
          <w:szCs w:val="22"/>
        </w:rPr>
        <w:t xml:space="preserve"> hmotnosti, čo zodpovedá 0,04 </w:t>
      </w:r>
      <w:r w:rsidR="00AB2B2F" w:rsidRPr="00471455">
        <w:rPr>
          <w:kern w:val="28"/>
          <w:szCs w:val="22"/>
        </w:rPr>
        <w:noBreakHyphen/>
      </w:r>
      <w:r w:rsidRPr="00471455">
        <w:rPr>
          <w:kern w:val="28"/>
          <w:szCs w:val="22"/>
        </w:rPr>
        <w:t> 0,08 ml</w:t>
      </w:r>
      <w:r w:rsidR="00471455">
        <w:rPr>
          <w:kern w:val="28"/>
          <w:szCs w:val="22"/>
        </w:rPr>
        <w:t xml:space="preserve"> veterinárneho</w:t>
      </w:r>
      <w:r w:rsidRPr="00471455">
        <w:rPr>
          <w:kern w:val="28"/>
          <w:szCs w:val="22"/>
        </w:rPr>
        <w:t xml:space="preserve"> lieku na kg živej hmotnosti.</w:t>
      </w:r>
    </w:p>
    <w:p w14:paraId="1A7EC862" w14:textId="5ECF7A13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kern w:val="28"/>
          <w:szCs w:val="22"/>
        </w:rPr>
      </w:pPr>
      <w:r w:rsidRPr="00471455">
        <w:rPr>
          <w:kern w:val="28"/>
          <w:szCs w:val="22"/>
        </w:rPr>
        <w:t>Opakované dávky sa môžu podávať každých 6 až 8 hodín (3 </w:t>
      </w:r>
      <w:r w:rsidR="00AB2B2F" w:rsidRPr="00471455">
        <w:rPr>
          <w:kern w:val="28"/>
          <w:szCs w:val="22"/>
        </w:rPr>
        <w:noBreakHyphen/>
      </w:r>
      <w:r w:rsidRPr="00471455">
        <w:rPr>
          <w:kern w:val="28"/>
          <w:szCs w:val="22"/>
        </w:rPr>
        <w:t> 4 krát denne). Odporúčaná maximálna denná dávka je 16 mg/kg.</w:t>
      </w:r>
    </w:p>
    <w:p w14:paraId="78166A01" w14:textId="77777777" w:rsidR="007A14C2" w:rsidRDefault="007A14C2" w:rsidP="00B42949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D340C2">
        <w:rPr>
          <w:color w:val="000000"/>
          <w:szCs w:val="22"/>
        </w:rPr>
        <w:t>Intravenózne podávanie musí byť veľmi pomalé.</w:t>
      </w:r>
    </w:p>
    <w:p w14:paraId="264654A7" w14:textId="4A02E1D8" w:rsidR="00B42949" w:rsidRPr="00471455" w:rsidRDefault="007A14C2" w:rsidP="00B42949">
      <w:pPr>
        <w:tabs>
          <w:tab w:val="clear" w:pos="567"/>
        </w:tabs>
        <w:spacing w:line="240" w:lineRule="auto"/>
        <w:rPr>
          <w:bCs/>
          <w:kern w:val="28"/>
          <w:szCs w:val="22"/>
        </w:rPr>
      </w:pPr>
      <w:r w:rsidRPr="00471455">
        <w:rPr>
          <w:color w:val="000000"/>
          <w:szCs w:val="22"/>
        </w:rPr>
        <w:t xml:space="preserve">Keďže individuálna odpoveď na </w:t>
      </w:r>
      <w:proofErr w:type="spellStart"/>
      <w:r w:rsidRPr="00471455">
        <w:rPr>
          <w:color w:val="000000"/>
          <w:szCs w:val="22"/>
        </w:rPr>
        <w:t>tramadol</w:t>
      </w:r>
      <w:proofErr w:type="spellEnd"/>
      <w:r w:rsidRPr="00471455">
        <w:rPr>
          <w:color w:val="000000"/>
          <w:szCs w:val="22"/>
        </w:rPr>
        <w:t xml:space="preserve"> je </w:t>
      </w:r>
      <w:r>
        <w:rPr>
          <w:color w:val="000000"/>
          <w:szCs w:val="22"/>
        </w:rPr>
        <w:t>variabilná</w:t>
      </w:r>
      <w:r w:rsidRPr="00471455">
        <w:rPr>
          <w:color w:val="000000"/>
          <w:szCs w:val="22"/>
        </w:rPr>
        <w:t xml:space="preserve"> a čiastočne závisí </w:t>
      </w:r>
      <w:r>
        <w:rPr>
          <w:color w:val="000000"/>
          <w:szCs w:val="22"/>
        </w:rPr>
        <w:t>od</w:t>
      </w:r>
      <w:r w:rsidRPr="00471455">
        <w:rPr>
          <w:color w:val="000000"/>
          <w:szCs w:val="22"/>
        </w:rPr>
        <w:t xml:space="preserve"> dáv</w:t>
      </w:r>
      <w:r>
        <w:rPr>
          <w:color w:val="000000"/>
          <w:szCs w:val="22"/>
        </w:rPr>
        <w:t>ky</w:t>
      </w:r>
      <w:r w:rsidRPr="00471455">
        <w:rPr>
          <w:color w:val="000000"/>
          <w:szCs w:val="22"/>
        </w:rPr>
        <w:t xml:space="preserve">, veku zvieraťa, </w:t>
      </w:r>
      <w:r w:rsidRPr="008B3246">
        <w:rPr>
          <w:color w:val="000000"/>
          <w:szCs w:val="22"/>
        </w:rPr>
        <w:t>individuálnych rozdielov</w:t>
      </w:r>
      <w:r w:rsidRPr="008B3246" w:rsidDel="008B3246">
        <w:rPr>
          <w:color w:val="000000"/>
          <w:szCs w:val="22"/>
        </w:rPr>
        <w:t xml:space="preserve"> </w:t>
      </w:r>
      <w:r w:rsidRPr="00471455">
        <w:rPr>
          <w:color w:val="000000"/>
          <w:szCs w:val="22"/>
        </w:rPr>
        <w:t xml:space="preserve">v citlivosti na bolesť a celkového stavu, </w:t>
      </w:r>
      <w:r w:rsidRPr="008B3246">
        <w:rPr>
          <w:color w:val="000000"/>
          <w:szCs w:val="22"/>
        </w:rPr>
        <w:t>dávkovací režim by mal byť individuálne prispôsobený</w:t>
      </w:r>
      <w:r w:rsidRPr="00471455">
        <w:rPr>
          <w:color w:val="000000"/>
          <w:szCs w:val="22"/>
        </w:rPr>
        <w:t xml:space="preserve"> </w:t>
      </w:r>
      <w:r w:rsidRPr="008B3246">
        <w:rPr>
          <w:color w:val="000000"/>
          <w:szCs w:val="22"/>
        </w:rPr>
        <w:t>s použitím vyššie uvedených rozmedzí dávok a intervalov opakovaného podávania.</w:t>
      </w:r>
      <w:r w:rsidRPr="00471455">
        <w:rPr>
          <w:color w:val="000000"/>
          <w:szCs w:val="22"/>
        </w:rPr>
        <w:t xml:space="preserve"> V prípade, že sa nedostaví primeraný analgetický účinok</w:t>
      </w:r>
      <w:r w:rsidRPr="00471455">
        <w:t xml:space="preserve"> veterinárneho</w:t>
      </w:r>
      <w:r w:rsidRPr="00471455">
        <w:rPr>
          <w:color w:val="000000"/>
          <w:szCs w:val="22"/>
        </w:rPr>
        <w:t xml:space="preserve"> lieku do 30 minút po podaní alebo počas trvania plánovaného intervalu medzi opakovaným podaním, </w:t>
      </w:r>
      <w:r w:rsidRPr="008B3246">
        <w:rPr>
          <w:color w:val="000000"/>
          <w:szCs w:val="22"/>
        </w:rPr>
        <w:t>malo by sa použiť vhodné</w:t>
      </w:r>
      <w:r w:rsidRPr="008B3246" w:rsidDel="008B3246">
        <w:rPr>
          <w:color w:val="000000"/>
          <w:szCs w:val="22"/>
        </w:rPr>
        <w:t xml:space="preserve"> </w:t>
      </w:r>
      <w:r w:rsidRPr="00471455">
        <w:rPr>
          <w:color w:val="000000"/>
          <w:szCs w:val="22"/>
        </w:rPr>
        <w:t>alternatívne analgetikum</w:t>
      </w:r>
      <w:r>
        <w:rPr>
          <w:color w:val="000000"/>
          <w:szCs w:val="22"/>
        </w:rPr>
        <w:t xml:space="preserve"> </w:t>
      </w:r>
      <w:r w:rsidR="00B42949" w:rsidRPr="00471455">
        <w:rPr>
          <w:kern w:val="28"/>
          <w:szCs w:val="22"/>
        </w:rPr>
        <w:t>(liek proti bolesti).</w:t>
      </w:r>
    </w:p>
    <w:p w14:paraId="1CF0D89B" w14:textId="77777777" w:rsidR="00C80401" w:rsidRPr="00471455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9B6B9F" w14:textId="77777777" w:rsidR="00AB2B2F" w:rsidRPr="00471455" w:rsidRDefault="00AB2B2F" w:rsidP="00AB2B2F">
      <w:pPr>
        <w:pStyle w:val="Style1"/>
        <w:rPr>
          <w:b w:val="0"/>
          <w:bCs/>
        </w:rPr>
      </w:pPr>
      <w:r w:rsidRPr="00471455">
        <w:rPr>
          <w:b w:val="0"/>
          <w:bCs/>
        </w:rPr>
        <w:t>Na zaistenie podania správnej dávky je potrebné čo najpresnejšie stanoviť živú hmotnosť.</w:t>
      </w:r>
    </w:p>
    <w:p w14:paraId="542AF99C" w14:textId="77777777" w:rsidR="00EE7566" w:rsidRPr="00471455" w:rsidRDefault="00EE756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EC7CEC" w14:textId="77777777" w:rsidR="00AB2B2F" w:rsidRPr="00471455" w:rsidRDefault="00AB2B2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62A6B016" w:rsidR="00C114FF" w:rsidRPr="00471455" w:rsidRDefault="00134982" w:rsidP="00B13B6D">
      <w:pPr>
        <w:pStyle w:val="Style1"/>
      </w:pPr>
      <w:r w:rsidRPr="00471455">
        <w:rPr>
          <w:highlight w:val="lightGray"/>
        </w:rPr>
        <w:t>9.</w:t>
      </w:r>
      <w:r w:rsidR="00E042CB" w:rsidRPr="00471455">
        <w:tab/>
      </w:r>
      <w:r w:rsidRPr="00471455">
        <w:t>Pokyn o</w:t>
      </w:r>
      <w:r w:rsidR="00AB2B2F" w:rsidRPr="00471455">
        <w:t> </w:t>
      </w:r>
      <w:r w:rsidRPr="00471455">
        <w:t>správnom podaní</w:t>
      </w:r>
    </w:p>
    <w:p w14:paraId="7E399334" w14:textId="77777777" w:rsidR="00F520FE" w:rsidRPr="00471455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12EE6000" w14:textId="77777777" w:rsidR="001B26EB" w:rsidRPr="00471455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42C8D61" w14:textId="77777777" w:rsidR="00EE7566" w:rsidRPr="00471455" w:rsidRDefault="00EE7566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471455" w:rsidRDefault="00134982" w:rsidP="00B13B6D">
      <w:pPr>
        <w:pStyle w:val="Style1"/>
      </w:pPr>
      <w:r w:rsidRPr="00471455">
        <w:rPr>
          <w:highlight w:val="lightGray"/>
        </w:rPr>
        <w:t>10.</w:t>
      </w:r>
      <w:r w:rsidRPr="00471455">
        <w:tab/>
        <w:t>Ochranné lehoty</w:t>
      </w:r>
    </w:p>
    <w:p w14:paraId="4B3222AC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C9ADC31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iCs/>
          <w:szCs w:val="22"/>
        </w:rPr>
      </w:pPr>
      <w:r w:rsidRPr="00471455">
        <w:rPr>
          <w:szCs w:val="22"/>
        </w:rPr>
        <w:t>Netýka sa.</w:t>
      </w:r>
    </w:p>
    <w:p w14:paraId="028C1FA8" w14:textId="77777777" w:rsidR="00EE7566" w:rsidRPr="00471455" w:rsidRDefault="00EE7566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690915" w14:textId="77777777" w:rsidR="00DB468A" w:rsidRPr="00471455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471455" w:rsidRDefault="00134982" w:rsidP="007B0CEC">
      <w:pPr>
        <w:pStyle w:val="Style1"/>
        <w:keepNext/>
      </w:pPr>
      <w:r w:rsidRPr="00471455">
        <w:rPr>
          <w:highlight w:val="lightGray"/>
        </w:rPr>
        <w:t>11.</w:t>
      </w:r>
      <w:r w:rsidRPr="00471455">
        <w:tab/>
        <w:t>Osobitné opatrenia na uchovávanie</w:t>
      </w:r>
    </w:p>
    <w:p w14:paraId="6D2CDB80" w14:textId="77777777" w:rsidR="00C114FF" w:rsidRPr="00471455" w:rsidRDefault="00C114FF" w:rsidP="007B0CEC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BF86378" w14:textId="77777777" w:rsidR="00B42949" w:rsidRPr="00471455" w:rsidRDefault="00B42949" w:rsidP="00B42949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Uchovávať mimo dohľadu a dosahu detí.</w:t>
      </w:r>
    </w:p>
    <w:p w14:paraId="5D2AE800" w14:textId="77777777" w:rsidR="00AB2B2F" w:rsidRPr="00471455" w:rsidRDefault="00AB2B2F" w:rsidP="00B42949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230CBC7A" w14:textId="77777777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Tento veterinárny liek nevyžaduje žiadne zvláštne podmienky na uchovávanie.</w:t>
      </w:r>
    </w:p>
    <w:p w14:paraId="5ACBD04D" w14:textId="5ED26978" w:rsidR="00AB2B2F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lastRenderedPageBreak/>
        <w:t xml:space="preserve">Nepoužívať tento veterinárny liek po dátume exspirácie uvedenom na škatuli po </w:t>
      </w:r>
      <w:proofErr w:type="spellStart"/>
      <w:r w:rsidRPr="00471455">
        <w:rPr>
          <w:szCs w:val="22"/>
          <w:lang w:val="sk-SK"/>
        </w:rPr>
        <w:t>E</w:t>
      </w:r>
      <w:r w:rsidR="00AB2B2F" w:rsidRPr="00471455">
        <w:rPr>
          <w:szCs w:val="22"/>
          <w:lang w:val="sk-SK"/>
        </w:rPr>
        <w:t>xp</w:t>
      </w:r>
      <w:proofErr w:type="spellEnd"/>
      <w:r w:rsidRPr="00471455">
        <w:rPr>
          <w:szCs w:val="22"/>
          <w:lang w:val="sk-SK"/>
        </w:rPr>
        <w:t>. Dátum exspirácie sa</w:t>
      </w:r>
      <w:r w:rsidR="00C3691B">
        <w:rPr>
          <w:szCs w:val="22"/>
          <w:lang w:val="sk-SK"/>
        </w:rPr>
        <w:t> </w:t>
      </w:r>
      <w:r w:rsidRPr="00471455">
        <w:rPr>
          <w:szCs w:val="22"/>
          <w:lang w:val="sk-SK"/>
        </w:rPr>
        <w:t>vzťahuje na posledný deň v uvedenom mesiaci.</w:t>
      </w:r>
    </w:p>
    <w:p w14:paraId="3AA74B8B" w14:textId="4924F99C" w:rsidR="00B42949" w:rsidRPr="00471455" w:rsidRDefault="00B42949" w:rsidP="00B42949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 xml:space="preserve">Čas použiteľnosti po prvom otvorení </w:t>
      </w:r>
      <w:r w:rsidR="00AB2B2F" w:rsidRPr="00471455">
        <w:rPr>
          <w:szCs w:val="22"/>
          <w:lang w:val="sk-SK"/>
        </w:rPr>
        <w:t xml:space="preserve">vnútorného </w:t>
      </w:r>
      <w:r w:rsidRPr="00471455">
        <w:rPr>
          <w:szCs w:val="22"/>
          <w:lang w:val="sk-SK"/>
        </w:rPr>
        <w:t>obalu: 8 týždňov.</w:t>
      </w:r>
    </w:p>
    <w:p w14:paraId="2C7153BD" w14:textId="77777777" w:rsidR="00EE7566" w:rsidRPr="00471455" w:rsidRDefault="00EE7566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6ABB5F0" w14:textId="77777777" w:rsidR="0043320A" w:rsidRPr="00471455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12.</w:t>
      </w:r>
      <w:r w:rsidRPr="00471455">
        <w:tab/>
        <w:t>Špeciálne opatrenia na likvidáciu</w:t>
      </w:r>
    </w:p>
    <w:p w14:paraId="1A75235C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2FE3DA" w14:textId="2EF154CC" w:rsidR="006C0194" w:rsidRPr="00471455" w:rsidRDefault="006C0194" w:rsidP="006C0194">
      <w:pPr>
        <w:tabs>
          <w:tab w:val="clear" w:pos="567"/>
        </w:tabs>
        <w:spacing w:line="240" w:lineRule="auto"/>
        <w:rPr>
          <w:szCs w:val="22"/>
        </w:rPr>
      </w:pPr>
      <w:r w:rsidRPr="00471455">
        <w:t>Nelikvidujte lieky odpadovou vodou alebo domovým odpadom.</w:t>
      </w:r>
    </w:p>
    <w:p w14:paraId="6B4513B7" w14:textId="77777777" w:rsidR="006C0194" w:rsidRPr="00471455" w:rsidRDefault="006C0194" w:rsidP="006C0194">
      <w:pPr>
        <w:tabs>
          <w:tab w:val="clear" w:pos="567"/>
        </w:tabs>
        <w:spacing w:line="240" w:lineRule="auto"/>
        <w:rPr>
          <w:szCs w:val="22"/>
        </w:rPr>
      </w:pPr>
    </w:p>
    <w:p w14:paraId="54123244" w14:textId="4A139D23" w:rsidR="006C0194" w:rsidRPr="00471455" w:rsidRDefault="006C0194" w:rsidP="006C0194">
      <w:pPr>
        <w:rPr>
          <w:szCs w:val="22"/>
        </w:rPr>
      </w:pPr>
      <w:r w:rsidRPr="00471455">
        <w:t>Pri likvidácii nepoužitého veterinárneho lieku alebo jeho odpadového materiálu sa riaďte systémom spätného odberu v</w:t>
      </w:r>
      <w:r w:rsidR="00AB2B2F" w:rsidRPr="00471455">
        <w:t> </w:t>
      </w:r>
      <w:r w:rsidRPr="00471455">
        <w:t>súlade s</w:t>
      </w:r>
      <w:r w:rsidR="00AB2B2F" w:rsidRPr="00471455">
        <w:t> </w:t>
      </w:r>
      <w:r w:rsidRPr="00471455">
        <w:t>miestnymi požiadavkami a</w:t>
      </w:r>
      <w:r w:rsidR="00AB2B2F" w:rsidRPr="00471455">
        <w:t> </w:t>
      </w:r>
      <w:r w:rsidRPr="00471455">
        <w:t>národnými zbernými systémami platnými pre daný veterinárny liek. Tieto opatrenia majú pomôcť chrániť životné prostredie.</w:t>
      </w:r>
    </w:p>
    <w:p w14:paraId="591F2C00" w14:textId="77777777" w:rsidR="006C0194" w:rsidRPr="00471455" w:rsidRDefault="006C0194" w:rsidP="006C0194">
      <w:pPr>
        <w:tabs>
          <w:tab w:val="clear" w:pos="567"/>
        </w:tabs>
        <w:spacing w:line="240" w:lineRule="auto"/>
        <w:rPr>
          <w:szCs w:val="22"/>
        </w:rPr>
      </w:pPr>
    </w:p>
    <w:p w14:paraId="1BE7D8EA" w14:textId="2A9F7E94" w:rsidR="006C0194" w:rsidRPr="00471455" w:rsidRDefault="006C0194" w:rsidP="006C0194">
      <w:pPr>
        <w:tabs>
          <w:tab w:val="clear" w:pos="567"/>
        </w:tabs>
        <w:spacing w:line="240" w:lineRule="auto"/>
        <w:rPr>
          <w:szCs w:val="22"/>
        </w:rPr>
      </w:pPr>
      <w:r w:rsidRPr="00471455">
        <w:t>O</w:t>
      </w:r>
      <w:r w:rsidR="00AB2B2F" w:rsidRPr="00471455">
        <w:t> </w:t>
      </w:r>
      <w:r w:rsidRPr="00471455">
        <w:t>spôsobe likvidácie liekov, ktoré už nepotrebujete, sa poraďte s</w:t>
      </w:r>
      <w:r w:rsidR="00471455">
        <w:t> </w:t>
      </w:r>
      <w:r w:rsidRPr="00471455">
        <w:t>veterinárnym lekárom alebo lekárnikom.</w:t>
      </w:r>
    </w:p>
    <w:p w14:paraId="0D0A1EC9" w14:textId="77777777" w:rsidR="00EE7566" w:rsidRPr="00471455" w:rsidRDefault="00EE756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F0DA7A" w14:textId="77777777" w:rsidR="00DB468A" w:rsidRPr="00471455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471455" w:rsidRDefault="00134982" w:rsidP="00B13B6D">
      <w:pPr>
        <w:pStyle w:val="Style1"/>
      </w:pPr>
      <w:r w:rsidRPr="00471455">
        <w:rPr>
          <w:highlight w:val="lightGray"/>
        </w:rPr>
        <w:t>13.</w:t>
      </w:r>
      <w:r w:rsidRPr="00471455">
        <w:tab/>
        <w:t>Klasifikácia veterinárnych liekov</w:t>
      </w:r>
    </w:p>
    <w:p w14:paraId="3C129F45" w14:textId="77777777" w:rsidR="00361A4E" w:rsidRPr="00471455" w:rsidRDefault="00361A4E" w:rsidP="00361A4E">
      <w:pPr>
        <w:numPr>
          <w:ilvl w:val="12"/>
          <w:numId w:val="0"/>
        </w:numPr>
      </w:pPr>
    </w:p>
    <w:p w14:paraId="01A4DEB3" w14:textId="20C2658A" w:rsidR="00361A4E" w:rsidRPr="00471455" w:rsidRDefault="00361A4E" w:rsidP="00361A4E">
      <w:pPr>
        <w:numPr>
          <w:ilvl w:val="12"/>
          <w:numId w:val="0"/>
        </w:numPr>
        <w:rPr>
          <w:szCs w:val="22"/>
        </w:rPr>
      </w:pPr>
      <w:r w:rsidRPr="00471455">
        <w:t>Výdaj lieku je viazaný na veterinárny predpis.</w:t>
      </w:r>
    </w:p>
    <w:p w14:paraId="3E634B2E" w14:textId="77777777" w:rsidR="00C114FF" w:rsidRPr="00471455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4808A5" w14:textId="77777777" w:rsidR="00DB468A" w:rsidRPr="00471455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471455" w:rsidRDefault="00134982" w:rsidP="00B13B6D">
      <w:pPr>
        <w:pStyle w:val="Style1"/>
      </w:pPr>
      <w:r w:rsidRPr="00471455">
        <w:rPr>
          <w:highlight w:val="lightGray"/>
        </w:rPr>
        <w:t>14.</w:t>
      </w:r>
      <w:r w:rsidRPr="00471455">
        <w:tab/>
        <w:t>Registračné čísla a veľkosti balenia</w:t>
      </w:r>
    </w:p>
    <w:p w14:paraId="7473F166" w14:textId="77777777" w:rsidR="00DB468A" w:rsidRPr="00471455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163BED" w14:textId="77777777" w:rsidR="007A793C" w:rsidRPr="00471455" w:rsidRDefault="007A793C" w:rsidP="007A793C">
      <w:pPr>
        <w:tabs>
          <w:tab w:val="clear" w:pos="567"/>
        </w:tabs>
        <w:spacing w:line="240" w:lineRule="auto"/>
        <w:rPr>
          <w:szCs w:val="22"/>
        </w:rPr>
      </w:pPr>
      <w:r w:rsidRPr="00471455">
        <w:rPr>
          <w:szCs w:val="22"/>
        </w:rPr>
        <w:t>96/059/DC/18-S</w:t>
      </w:r>
    </w:p>
    <w:p w14:paraId="149DC700" w14:textId="77777777" w:rsidR="00DB468A" w:rsidRPr="00471455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4AE6DF" w14:textId="5CBE2B42" w:rsidR="00AB2B2F" w:rsidRPr="00334536" w:rsidRDefault="00AB2B2F" w:rsidP="00AB2B2F">
      <w:pPr>
        <w:pStyle w:val="BODY"/>
        <w:spacing w:after="0"/>
        <w:contextualSpacing w:val="0"/>
        <w:rPr>
          <w:szCs w:val="22"/>
          <w:u w:val="single"/>
          <w:lang w:val="sk-SK"/>
        </w:rPr>
      </w:pPr>
      <w:r w:rsidRPr="00334536">
        <w:rPr>
          <w:szCs w:val="22"/>
          <w:u w:val="single"/>
          <w:lang w:val="sk-SK"/>
        </w:rPr>
        <w:t>Veľkosti balen</w:t>
      </w:r>
      <w:r w:rsidR="004177F3">
        <w:rPr>
          <w:szCs w:val="22"/>
          <w:u w:val="single"/>
          <w:lang w:val="sk-SK"/>
        </w:rPr>
        <w:t>í</w:t>
      </w:r>
      <w:r w:rsidRPr="00334536">
        <w:rPr>
          <w:szCs w:val="22"/>
          <w:u w:val="single"/>
          <w:lang w:val="sk-SK"/>
        </w:rPr>
        <w:t>:</w:t>
      </w:r>
    </w:p>
    <w:p w14:paraId="7887FB02" w14:textId="202AED81" w:rsidR="00AB2B2F" w:rsidRPr="00471455" w:rsidRDefault="00AB2B2F" w:rsidP="00AB2B2F">
      <w:pPr>
        <w:pStyle w:val="BODY"/>
        <w:spacing w:after="0"/>
        <w:contextualSpacing w:val="0"/>
        <w:rPr>
          <w:szCs w:val="22"/>
          <w:lang w:val="sk-SK"/>
        </w:rPr>
      </w:pPr>
      <w:r w:rsidRPr="00471455">
        <w:rPr>
          <w:szCs w:val="22"/>
          <w:lang w:val="sk-SK"/>
        </w:rPr>
        <w:t>Kartónová škatuľa s 1 injekč</w:t>
      </w:r>
      <w:r w:rsidR="00C84EC6">
        <w:rPr>
          <w:szCs w:val="22"/>
          <w:lang w:val="sk-SK"/>
        </w:rPr>
        <w:t>nou liekovkou obsahujúcou 10 ml,</w:t>
      </w:r>
      <w:r w:rsidRPr="00471455">
        <w:rPr>
          <w:szCs w:val="22"/>
          <w:lang w:val="sk-SK"/>
        </w:rPr>
        <w:t xml:space="preserve"> 20 ml alebo 50 ml.</w:t>
      </w:r>
    </w:p>
    <w:p w14:paraId="13B581A0" w14:textId="77777777" w:rsidR="00AB2B2F" w:rsidRPr="00471455" w:rsidRDefault="00AB2B2F" w:rsidP="00AB2B2F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Mulitbalenie</w:t>
      </w:r>
      <w:proofErr w:type="spellEnd"/>
      <w:r w:rsidRPr="00471455">
        <w:rPr>
          <w:szCs w:val="22"/>
          <w:lang w:val="sk-SK"/>
        </w:rPr>
        <w:t xml:space="preserve"> so 6 škatuľami, z ktorých každá obsahuje 1 injekčnú liekovku s 10 ml, 20 ml alebo 50 ml.</w:t>
      </w:r>
    </w:p>
    <w:p w14:paraId="353AA161" w14:textId="77777777" w:rsidR="00AB2B2F" w:rsidRPr="00471455" w:rsidRDefault="00AB2B2F" w:rsidP="00AB2B2F">
      <w:pPr>
        <w:pStyle w:val="BODY"/>
        <w:spacing w:after="0"/>
        <w:contextualSpacing w:val="0"/>
        <w:rPr>
          <w:szCs w:val="22"/>
          <w:lang w:val="sk-SK"/>
        </w:rPr>
      </w:pPr>
      <w:proofErr w:type="spellStart"/>
      <w:r w:rsidRPr="00471455">
        <w:rPr>
          <w:szCs w:val="22"/>
          <w:lang w:val="sk-SK"/>
        </w:rPr>
        <w:t>Mulitbalenie</w:t>
      </w:r>
      <w:proofErr w:type="spellEnd"/>
      <w:r w:rsidRPr="00471455">
        <w:rPr>
          <w:szCs w:val="22"/>
          <w:lang w:val="sk-SK"/>
        </w:rPr>
        <w:t xml:space="preserve"> s 10 škatuľami, z ktorých každá obsahuje 1 injekčnú liekovku s 10 ml, 20 ml alebo 50 ml.</w:t>
      </w:r>
    </w:p>
    <w:p w14:paraId="6CFA25E8" w14:textId="4A06DFE6" w:rsidR="00EE7566" w:rsidRPr="00471455" w:rsidRDefault="006C0194" w:rsidP="00A9226B">
      <w:pPr>
        <w:tabs>
          <w:tab w:val="clear" w:pos="567"/>
        </w:tabs>
        <w:spacing w:line="240" w:lineRule="auto"/>
      </w:pPr>
      <w:r w:rsidRPr="00471455">
        <w:t>Na trh nemusia byť uvedené všetky veľkosti balenia.</w:t>
      </w:r>
    </w:p>
    <w:p w14:paraId="4A749E22" w14:textId="77777777" w:rsidR="006C0194" w:rsidRPr="00471455" w:rsidRDefault="006C0194" w:rsidP="00A9226B">
      <w:pPr>
        <w:tabs>
          <w:tab w:val="clear" w:pos="567"/>
        </w:tabs>
        <w:spacing w:line="240" w:lineRule="auto"/>
      </w:pPr>
    </w:p>
    <w:p w14:paraId="71ADB600" w14:textId="77777777" w:rsidR="006C0194" w:rsidRPr="00471455" w:rsidRDefault="006C019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471455" w:rsidRDefault="00134982" w:rsidP="00B13B6D">
      <w:pPr>
        <w:pStyle w:val="Style1"/>
      </w:pPr>
      <w:r w:rsidRPr="00471455">
        <w:rPr>
          <w:highlight w:val="lightGray"/>
        </w:rPr>
        <w:t>15.</w:t>
      </w:r>
      <w:r w:rsidRPr="00471455">
        <w:tab/>
        <w:t>Dátum poslednej revízie písomnej informácie pre používateľov</w:t>
      </w:r>
    </w:p>
    <w:p w14:paraId="77DACBD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68CFDA" w14:textId="14FA9BDD" w:rsidR="001E77E1" w:rsidRPr="00471455" w:rsidRDefault="001E77E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  <w:bookmarkStart w:id="21" w:name="_GoBack"/>
      <w:bookmarkEnd w:id="21"/>
    </w:p>
    <w:p w14:paraId="3792C5E4" w14:textId="77777777" w:rsidR="006C0194" w:rsidRPr="00471455" w:rsidRDefault="006C0194" w:rsidP="006C0194">
      <w:pPr>
        <w:tabs>
          <w:tab w:val="clear" w:pos="567"/>
        </w:tabs>
        <w:spacing w:line="240" w:lineRule="auto"/>
        <w:rPr>
          <w:szCs w:val="22"/>
        </w:rPr>
      </w:pPr>
    </w:p>
    <w:p w14:paraId="6AFFBB24" w14:textId="64BC6E69" w:rsidR="006C0194" w:rsidRPr="00471455" w:rsidRDefault="006C0194" w:rsidP="00AA757B">
      <w:pPr>
        <w:tabs>
          <w:tab w:val="clear" w:pos="567"/>
        </w:tabs>
        <w:spacing w:line="240" w:lineRule="auto"/>
        <w:rPr>
          <w:szCs w:val="22"/>
        </w:rPr>
      </w:pPr>
      <w:r w:rsidRPr="00471455">
        <w:t>Podrobné informácie o</w:t>
      </w:r>
      <w:r w:rsidR="00AB2B2F" w:rsidRPr="00471455">
        <w:t> </w:t>
      </w:r>
      <w:r w:rsidRPr="00471455">
        <w:t>veterinárnom lieku sú dostupné v</w:t>
      </w:r>
      <w:r w:rsidR="00AB2B2F" w:rsidRPr="00471455">
        <w:t> </w:t>
      </w:r>
      <w:r w:rsidRPr="00471455">
        <w:t>databáze liekov Únie</w:t>
      </w:r>
      <w:r w:rsidR="00AB2B2F" w:rsidRPr="00471455">
        <w:t xml:space="preserve"> </w:t>
      </w:r>
      <w:r w:rsidRPr="00471455">
        <w:t>(</w:t>
      </w:r>
      <w:hyperlink r:id="rId11" w:history="1">
        <w:r w:rsidRPr="00471455">
          <w:rPr>
            <w:rStyle w:val="Hypertextovprepojenie"/>
          </w:rPr>
          <w:t>https://medicines.health.europa.eu/veterinary</w:t>
        </w:r>
      </w:hyperlink>
      <w:r w:rsidRPr="00471455">
        <w:t>).</w:t>
      </w:r>
    </w:p>
    <w:p w14:paraId="4AB32C88" w14:textId="77777777" w:rsidR="00C04DE5" w:rsidRPr="00471455" w:rsidRDefault="00C04DE5" w:rsidP="00C04DE5">
      <w:pPr>
        <w:tabs>
          <w:tab w:val="clear" w:pos="567"/>
        </w:tabs>
        <w:spacing w:line="240" w:lineRule="auto"/>
        <w:rPr>
          <w:szCs w:val="22"/>
        </w:rPr>
      </w:pPr>
      <w:bookmarkStart w:id="22" w:name="_Hlk73552578"/>
    </w:p>
    <w:p w14:paraId="56C03EBD" w14:textId="77777777" w:rsidR="00C04DE5" w:rsidRPr="00471455" w:rsidRDefault="00C04DE5" w:rsidP="00C04DE5">
      <w:pPr>
        <w:tabs>
          <w:tab w:val="clear" w:pos="567"/>
        </w:tabs>
        <w:spacing w:line="240" w:lineRule="auto"/>
        <w:rPr>
          <w:szCs w:val="22"/>
        </w:rPr>
      </w:pPr>
    </w:p>
    <w:p w14:paraId="2833B0A1" w14:textId="77777777" w:rsidR="00C04DE5" w:rsidRPr="00471455" w:rsidRDefault="00C04DE5" w:rsidP="00C04DE5">
      <w:pPr>
        <w:pStyle w:val="Style1"/>
      </w:pPr>
      <w:r w:rsidRPr="00471455">
        <w:rPr>
          <w:highlight w:val="lightGray"/>
        </w:rPr>
        <w:t>16.</w:t>
      </w:r>
      <w:r w:rsidRPr="00471455">
        <w:tab/>
        <w:t>Kontaktné údaje</w:t>
      </w:r>
    </w:p>
    <w:p w14:paraId="620BCD67" w14:textId="77777777" w:rsidR="00C04DE5" w:rsidRPr="00471455" w:rsidRDefault="00C04DE5" w:rsidP="00C04DE5">
      <w:pPr>
        <w:tabs>
          <w:tab w:val="clear" w:pos="567"/>
        </w:tabs>
        <w:spacing w:line="240" w:lineRule="auto"/>
        <w:rPr>
          <w:szCs w:val="22"/>
        </w:rPr>
      </w:pPr>
    </w:p>
    <w:p w14:paraId="53851605" w14:textId="77777777" w:rsidR="00AB2B2F" w:rsidRPr="00471455" w:rsidRDefault="00AB2B2F" w:rsidP="00B42949"/>
    <w:p w14:paraId="0725C2B7" w14:textId="5E6B13E7" w:rsidR="00B42949" w:rsidRDefault="00B42949" w:rsidP="00B42949">
      <w:r w:rsidRPr="00471455">
        <w:rPr>
          <w:iCs/>
          <w:szCs w:val="22"/>
          <w:u w:val="single"/>
        </w:rPr>
        <w:t xml:space="preserve">Držiteľ rozhodnutia o registrácii </w:t>
      </w:r>
      <w:r w:rsidR="00565E3E" w:rsidRPr="00471455" w:rsidDel="00565E3E">
        <w:rPr>
          <w:iCs/>
          <w:szCs w:val="22"/>
          <w:u w:val="single"/>
        </w:rPr>
        <w:t xml:space="preserve"> </w:t>
      </w:r>
      <w:r w:rsidRPr="00471455">
        <w:rPr>
          <w:iCs/>
          <w:szCs w:val="22"/>
          <w:u w:val="single"/>
        </w:rPr>
        <w:t>a</w:t>
      </w:r>
      <w:r w:rsidR="00471455">
        <w:rPr>
          <w:iCs/>
          <w:szCs w:val="22"/>
          <w:u w:val="single"/>
        </w:rPr>
        <w:t> </w:t>
      </w:r>
      <w:r w:rsidRPr="00471455">
        <w:rPr>
          <w:iCs/>
          <w:szCs w:val="22"/>
          <w:u w:val="single"/>
        </w:rPr>
        <w:t>kontaktné údaje na hlásenie podozrenia na nežiaduce účinky</w:t>
      </w:r>
      <w:r w:rsidRPr="00471455">
        <w:t>:</w:t>
      </w:r>
    </w:p>
    <w:p w14:paraId="343744DF" w14:textId="0B34C444" w:rsidR="00565E3E" w:rsidRDefault="00565E3E" w:rsidP="00B42949">
      <w:proofErr w:type="spellStart"/>
      <w:r>
        <w:t>Le</w:t>
      </w:r>
      <w:proofErr w:type="spellEnd"/>
      <w:r>
        <w:t xml:space="preserve"> </w:t>
      </w:r>
      <w:proofErr w:type="spellStart"/>
      <w:r>
        <w:t>Vet</w:t>
      </w:r>
      <w:proofErr w:type="spellEnd"/>
      <w:r>
        <w:t xml:space="preserve">. </w:t>
      </w:r>
      <w:proofErr w:type="spellStart"/>
      <w:r>
        <w:t>Beheer</w:t>
      </w:r>
      <w:proofErr w:type="spellEnd"/>
      <w:r>
        <w:t xml:space="preserve"> B.V.</w:t>
      </w:r>
    </w:p>
    <w:p w14:paraId="3E21B520" w14:textId="64E4A9DC" w:rsidR="00565E3E" w:rsidRDefault="00565E3E" w:rsidP="00B42949">
      <w:proofErr w:type="spellStart"/>
      <w:r>
        <w:t>Wilgenweg</w:t>
      </w:r>
      <w:proofErr w:type="spellEnd"/>
      <w:r>
        <w:t xml:space="preserve"> 7</w:t>
      </w:r>
    </w:p>
    <w:p w14:paraId="193BE12A" w14:textId="73570C06" w:rsidR="00565E3E" w:rsidRDefault="00565E3E" w:rsidP="00B42949">
      <w:r>
        <w:t xml:space="preserve">3421 TV </w:t>
      </w:r>
      <w:proofErr w:type="spellStart"/>
      <w:r>
        <w:t>Oudewater</w:t>
      </w:r>
      <w:proofErr w:type="spellEnd"/>
    </w:p>
    <w:p w14:paraId="6DC3A2EE" w14:textId="30884D79" w:rsidR="00565E3E" w:rsidRDefault="00565E3E" w:rsidP="00B42949">
      <w:r>
        <w:t>Holandsko</w:t>
      </w:r>
    </w:p>
    <w:bookmarkEnd w:id="22"/>
    <w:p w14:paraId="4EABA306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szCs w:val="22"/>
        </w:rPr>
      </w:pPr>
    </w:p>
    <w:p w14:paraId="2999EE07" w14:textId="77777777" w:rsidR="00B42949" w:rsidRPr="00471455" w:rsidRDefault="00B42949" w:rsidP="00B42949">
      <w:pPr>
        <w:rPr>
          <w:bCs/>
          <w:szCs w:val="22"/>
        </w:rPr>
      </w:pPr>
      <w:r w:rsidRPr="00471455">
        <w:rPr>
          <w:bCs/>
          <w:szCs w:val="22"/>
          <w:u w:val="single"/>
        </w:rPr>
        <w:t>Výrobca zodpovedný za uvoľnenie šarže</w:t>
      </w:r>
      <w:r w:rsidRPr="00471455">
        <w:t>:</w:t>
      </w:r>
    </w:p>
    <w:p w14:paraId="114D5C03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471455">
        <w:rPr>
          <w:szCs w:val="22"/>
        </w:rPr>
        <w:t>Produlab</w:t>
      </w:r>
      <w:proofErr w:type="spellEnd"/>
      <w:r w:rsidRPr="00471455">
        <w:rPr>
          <w:szCs w:val="22"/>
        </w:rPr>
        <w:t xml:space="preserve"> </w:t>
      </w:r>
      <w:proofErr w:type="spellStart"/>
      <w:r w:rsidRPr="00471455">
        <w:rPr>
          <w:szCs w:val="22"/>
        </w:rPr>
        <w:t>Pharma</w:t>
      </w:r>
      <w:proofErr w:type="spellEnd"/>
      <w:r w:rsidRPr="00471455">
        <w:rPr>
          <w:szCs w:val="22"/>
        </w:rPr>
        <w:t xml:space="preserve"> B.V.</w:t>
      </w:r>
    </w:p>
    <w:p w14:paraId="5FCF8DEB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471455">
        <w:rPr>
          <w:szCs w:val="22"/>
        </w:rPr>
        <w:t>Forellenweg</w:t>
      </w:r>
      <w:proofErr w:type="spellEnd"/>
      <w:r w:rsidRPr="00471455">
        <w:rPr>
          <w:szCs w:val="22"/>
        </w:rPr>
        <w:t xml:space="preserve"> 16</w:t>
      </w:r>
    </w:p>
    <w:p w14:paraId="38845E5E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szCs w:val="22"/>
        </w:rPr>
      </w:pPr>
      <w:r w:rsidRPr="00471455">
        <w:rPr>
          <w:szCs w:val="22"/>
        </w:rPr>
        <w:t xml:space="preserve">4941 SJ </w:t>
      </w:r>
      <w:proofErr w:type="spellStart"/>
      <w:r w:rsidRPr="00471455">
        <w:rPr>
          <w:szCs w:val="22"/>
        </w:rPr>
        <w:t>Raamsdonksveer</w:t>
      </w:r>
      <w:proofErr w:type="spellEnd"/>
    </w:p>
    <w:p w14:paraId="49250880" w14:textId="77777777" w:rsidR="00B42949" w:rsidRPr="00471455" w:rsidRDefault="00B42949" w:rsidP="00B42949">
      <w:pPr>
        <w:tabs>
          <w:tab w:val="clear" w:pos="567"/>
        </w:tabs>
        <w:spacing w:line="240" w:lineRule="auto"/>
        <w:rPr>
          <w:bCs/>
          <w:szCs w:val="22"/>
        </w:rPr>
      </w:pPr>
      <w:r w:rsidRPr="00471455">
        <w:rPr>
          <w:szCs w:val="22"/>
        </w:rPr>
        <w:t>Holandsko</w:t>
      </w:r>
    </w:p>
    <w:p w14:paraId="45C5A195" w14:textId="77777777" w:rsidR="00B42949" w:rsidRPr="00471455" w:rsidRDefault="00B42949" w:rsidP="00620DCA">
      <w:pPr>
        <w:tabs>
          <w:tab w:val="clear" w:pos="567"/>
        </w:tabs>
        <w:spacing w:line="240" w:lineRule="auto"/>
        <w:rPr>
          <w:szCs w:val="22"/>
        </w:rPr>
      </w:pPr>
    </w:p>
    <w:sectPr w:rsidR="00B42949" w:rsidRPr="00471455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D1408" w14:textId="77777777" w:rsidR="0074785E" w:rsidRDefault="0074785E">
      <w:pPr>
        <w:spacing w:line="240" w:lineRule="auto"/>
      </w:pPr>
      <w:r>
        <w:separator/>
      </w:r>
    </w:p>
  </w:endnote>
  <w:endnote w:type="continuationSeparator" w:id="0">
    <w:p w14:paraId="6D2823C6" w14:textId="77777777" w:rsidR="0074785E" w:rsidRDefault="007478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FB32A0" w:rsidRPr="001E1F22" w:rsidRDefault="00FB32A0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1E77E1">
      <w:rPr>
        <w:rFonts w:ascii="Times New Roman" w:hAnsi="Times New Roman"/>
        <w:noProof/>
      </w:rPr>
      <w:t>13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FB32A0" w:rsidRPr="001E1F22" w:rsidRDefault="00FB32A0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C5C957" w14:textId="77777777" w:rsidR="0074785E" w:rsidRDefault="0074785E">
      <w:pPr>
        <w:spacing w:line="240" w:lineRule="auto"/>
      </w:pPr>
      <w:r>
        <w:separator/>
      </w:r>
    </w:p>
  </w:footnote>
  <w:footnote w:type="continuationSeparator" w:id="0">
    <w:p w14:paraId="30CCCDCC" w14:textId="77777777" w:rsidR="0074785E" w:rsidRDefault="0074785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555627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2443A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A8E9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AEA2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D41B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BE78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D013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806E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BAB8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6A8F1A6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6501B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62D1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6E8F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2E85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62AA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E1ED3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6FE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9A446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F0300E1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84A1E7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25C449C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2EAFF0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61E2886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8A4F3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182B63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DC94927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322BA00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EB38566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E93C2CF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2202321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E3E2DB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1E36601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2FE937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34E424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15A51C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E8FEE70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AE904E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76DE8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D4EF3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9C63E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AEEE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A4F8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12EB8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8688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60FE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C642818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B8E54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9EA5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1C57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3E81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532B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7A78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82BD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00E15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EFAE9E1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5AA877D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9AC038A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8846A2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61E707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DAA816E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9FE0A1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39410D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E6670A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3D069B6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2BB62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3EE0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4CE3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6067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20BA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7E78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1077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9CC7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AA90E4D8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A72F15C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17E95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952A4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2008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164EF9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D4F1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B096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509E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DF8C8BD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CB2F8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B1860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EEF8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7EE3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304D3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7A32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FCC9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19CC9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9690A88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7271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A819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B0AF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1C10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CD0B4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E9806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B6B0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B1227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7ECE34F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1FB6068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4B28C7B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43767EC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FFD095E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7D0246F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9A8DCFA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DBF25D3A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8C6E62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05C80EC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10362D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EB20A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07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12F3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425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DA2D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A29F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D3A60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84007A2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96665C82" w:tentative="1">
      <w:start w:val="1"/>
      <w:numFmt w:val="lowerLetter"/>
      <w:lvlText w:val="%2."/>
      <w:lvlJc w:val="left"/>
      <w:pPr>
        <w:ind w:left="1440" w:hanging="360"/>
      </w:pPr>
    </w:lvl>
    <w:lvl w:ilvl="2" w:tplc="661EE5B6" w:tentative="1">
      <w:start w:val="1"/>
      <w:numFmt w:val="lowerRoman"/>
      <w:lvlText w:val="%3."/>
      <w:lvlJc w:val="right"/>
      <w:pPr>
        <w:ind w:left="2160" w:hanging="180"/>
      </w:pPr>
    </w:lvl>
    <w:lvl w:ilvl="3" w:tplc="28A0CA9A" w:tentative="1">
      <w:start w:val="1"/>
      <w:numFmt w:val="decimal"/>
      <w:lvlText w:val="%4."/>
      <w:lvlJc w:val="left"/>
      <w:pPr>
        <w:ind w:left="2880" w:hanging="360"/>
      </w:pPr>
    </w:lvl>
    <w:lvl w:ilvl="4" w:tplc="F8FC9EE2" w:tentative="1">
      <w:start w:val="1"/>
      <w:numFmt w:val="lowerLetter"/>
      <w:lvlText w:val="%5."/>
      <w:lvlJc w:val="left"/>
      <w:pPr>
        <w:ind w:left="3600" w:hanging="360"/>
      </w:pPr>
    </w:lvl>
    <w:lvl w:ilvl="5" w:tplc="C3C0529A" w:tentative="1">
      <w:start w:val="1"/>
      <w:numFmt w:val="lowerRoman"/>
      <w:lvlText w:val="%6."/>
      <w:lvlJc w:val="right"/>
      <w:pPr>
        <w:ind w:left="4320" w:hanging="180"/>
      </w:pPr>
    </w:lvl>
    <w:lvl w:ilvl="6" w:tplc="5E6498DE" w:tentative="1">
      <w:start w:val="1"/>
      <w:numFmt w:val="decimal"/>
      <w:lvlText w:val="%7."/>
      <w:lvlJc w:val="left"/>
      <w:pPr>
        <w:ind w:left="5040" w:hanging="360"/>
      </w:pPr>
    </w:lvl>
    <w:lvl w:ilvl="7" w:tplc="06822018" w:tentative="1">
      <w:start w:val="1"/>
      <w:numFmt w:val="lowerLetter"/>
      <w:lvlText w:val="%8."/>
      <w:lvlJc w:val="left"/>
      <w:pPr>
        <w:ind w:left="5760" w:hanging="360"/>
      </w:pPr>
    </w:lvl>
    <w:lvl w:ilvl="8" w:tplc="BC4E91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22825C4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C9E266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AAD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C47B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D06F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510B1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C62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9AD7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9182A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9A006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56EA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A6C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92F2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54B92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AB413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B96C7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3EFE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DF22D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1D048DCC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5FC6CA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7020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C233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148E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3EE80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E66FC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B2DD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57CB8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6C78AB90">
      <w:start w:val="1"/>
      <w:numFmt w:val="decimal"/>
      <w:lvlText w:val="%1."/>
      <w:lvlJc w:val="left"/>
      <w:pPr>
        <w:ind w:left="720" w:hanging="360"/>
      </w:pPr>
    </w:lvl>
    <w:lvl w:ilvl="1" w:tplc="5F689F8E" w:tentative="1">
      <w:start w:val="1"/>
      <w:numFmt w:val="lowerLetter"/>
      <w:lvlText w:val="%2."/>
      <w:lvlJc w:val="left"/>
      <w:pPr>
        <w:ind w:left="1440" w:hanging="360"/>
      </w:pPr>
    </w:lvl>
    <w:lvl w:ilvl="2" w:tplc="8AC6692E" w:tentative="1">
      <w:start w:val="1"/>
      <w:numFmt w:val="lowerRoman"/>
      <w:lvlText w:val="%3."/>
      <w:lvlJc w:val="right"/>
      <w:pPr>
        <w:ind w:left="2160" w:hanging="180"/>
      </w:pPr>
    </w:lvl>
    <w:lvl w:ilvl="3" w:tplc="A7482400" w:tentative="1">
      <w:start w:val="1"/>
      <w:numFmt w:val="decimal"/>
      <w:lvlText w:val="%4."/>
      <w:lvlJc w:val="left"/>
      <w:pPr>
        <w:ind w:left="2880" w:hanging="360"/>
      </w:pPr>
    </w:lvl>
    <w:lvl w:ilvl="4" w:tplc="58A8839E" w:tentative="1">
      <w:start w:val="1"/>
      <w:numFmt w:val="lowerLetter"/>
      <w:lvlText w:val="%5."/>
      <w:lvlJc w:val="left"/>
      <w:pPr>
        <w:ind w:left="3600" w:hanging="360"/>
      </w:pPr>
    </w:lvl>
    <w:lvl w:ilvl="5" w:tplc="DE0E6974" w:tentative="1">
      <w:start w:val="1"/>
      <w:numFmt w:val="lowerRoman"/>
      <w:lvlText w:val="%6."/>
      <w:lvlJc w:val="right"/>
      <w:pPr>
        <w:ind w:left="4320" w:hanging="180"/>
      </w:pPr>
    </w:lvl>
    <w:lvl w:ilvl="6" w:tplc="E4AC40E2" w:tentative="1">
      <w:start w:val="1"/>
      <w:numFmt w:val="decimal"/>
      <w:lvlText w:val="%7."/>
      <w:lvlJc w:val="left"/>
      <w:pPr>
        <w:ind w:left="5040" w:hanging="360"/>
      </w:pPr>
    </w:lvl>
    <w:lvl w:ilvl="7" w:tplc="79A8C688" w:tentative="1">
      <w:start w:val="1"/>
      <w:numFmt w:val="lowerLetter"/>
      <w:lvlText w:val="%8."/>
      <w:lvlJc w:val="left"/>
      <w:pPr>
        <w:ind w:left="5760" w:hanging="360"/>
      </w:pPr>
    </w:lvl>
    <w:lvl w:ilvl="8" w:tplc="088646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85DE16E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250F7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5470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C16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3434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EEDC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AA42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E477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0062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ranslator">
    <w15:presenceInfo w15:providerId="None" w15:userId="Translator"/>
  </w15:person>
  <w15:person w15:author="Reggy van der Zanden">
    <w15:presenceInfo w15:providerId="AD" w15:userId="S::Reggy.vanderZanden@dechra.com::a48d6b0b-a140-4276-b1d6-a133e5a80652"/>
  </w15:person>
  <w15:person w15:author="medical-ls">
    <w15:presenceInfo w15:providerId="None" w15:userId="medical-l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NDYwMTa2MLAwMLBU0lEKTi0uzszPAykwrgUAVfhZLiwAAAA="/>
    <w:docVar w:name="Registered" w:val="-1"/>
    <w:docVar w:name="Version" w:val="0"/>
  </w:docVars>
  <w:rsids>
    <w:rsidRoot w:val="00C114FF"/>
    <w:rsid w:val="0002110C"/>
    <w:rsid w:val="00021B82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56B3"/>
    <w:rsid w:val="000860CE"/>
    <w:rsid w:val="00092A37"/>
    <w:rsid w:val="0009337E"/>
    <w:rsid w:val="000938A6"/>
    <w:rsid w:val="00096E78"/>
    <w:rsid w:val="00097C1E"/>
    <w:rsid w:val="000A1DF5"/>
    <w:rsid w:val="000A2BFF"/>
    <w:rsid w:val="000B7873"/>
    <w:rsid w:val="000C02A1"/>
    <w:rsid w:val="000C1D4F"/>
    <w:rsid w:val="000C3ED7"/>
    <w:rsid w:val="000C3EE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4982"/>
    <w:rsid w:val="0013799F"/>
    <w:rsid w:val="00140DF6"/>
    <w:rsid w:val="00144F05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1A84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C60FE"/>
    <w:rsid w:val="001D3AC3"/>
    <w:rsid w:val="001D4CE4"/>
    <w:rsid w:val="001D6D96"/>
    <w:rsid w:val="001E1611"/>
    <w:rsid w:val="001E1F22"/>
    <w:rsid w:val="001E5621"/>
    <w:rsid w:val="001E77E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66CCF"/>
    <w:rsid w:val="00267C81"/>
    <w:rsid w:val="0027270B"/>
    <w:rsid w:val="00274294"/>
    <w:rsid w:val="00274C39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4540"/>
    <w:rsid w:val="002A710D"/>
    <w:rsid w:val="002B0F11"/>
    <w:rsid w:val="002B2E17"/>
    <w:rsid w:val="002B6560"/>
    <w:rsid w:val="002C55FF"/>
    <w:rsid w:val="002C592B"/>
    <w:rsid w:val="002D03A0"/>
    <w:rsid w:val="002D300D"/>
    <w:rsid w:val="002D3932"/>
    <w:rsid w:val="002E0CD4"/>
    <w:rsid w:val="002E3A90"/>
    <w:rsid w:val="002E46CC"/>
    <w:rsid w:val="002E4F48"/>
    <w:rsid w:val="002E62CB"/>
    <w:rsid w:val="002E6DF1"/>
    <w:rsid w:val="002E6ED9"/>
    <w:rsid w:val="002E79A3"/>
    <w:rsid w:val="002F0957"/>
    <w:rsid w:val="002F41AD"/>
    <w:rsid w:val="002F43F6"/>
    <w:rsid w:val="002F6DAA"/>
    <w:rsid w:val="002F71D5"/>
    <w:rsid w:val="0030073A"/>
    <w:rsid w:val="003020BB"/>
    <w:rsid w:val="00302266"/>
    <w:rsid w:val="00304393"/>
    <w:rsid w:val="0030449A"/>
    <w:rsid w:val="00305AB2"/>
    <w:rsid w:val="0031032B"/>
    <w:rsid w:val="00316E87"/>
    <w:rsid w:val="0032453E"/>
    <w:rsid w:val="00325053"/>
    <w:rsid w:val="003256AC"/>
    <w:rsid w:val="00330671"/>
    <w:rsid w:val="0033129D"/>
    <w:rsid w:val="003320ED"/>
    <w:rsid w:val="00334536"/>
    <w:rsid w:val="0033480E"/>
    <w:rsid w:val="00337123"/>
    <w:rsid w:val="00341866"/>
    <w:rsid w:val="00342C0C"/>
    <w:rsid w:val="003532A9"/>
    <w:rsid w:val="003535E0"/>
    <w:rsid w:val="003543AC"/>
    <w:rsid w:val="00355D02"/>
    <w:rsid w:val="00361607"/>
    <w:rsid w:val="00361A4E"/>
    <w:rsid w:val="00362A12"/>
    <w:rsid w:val="003657D8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212E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E4990"/>
    <w:rsid w:val="003F0BC8"/>
    <w:rsid w:val="003F0D6C"/>
    <w:rsid w:val="003F0F26"/>
    <w:rsid w:val="003F12D9"/>
    <w:rsid w:val="003F1B4C"/>
    <w:rsid w:val="003F1EF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152"/>
    <w:rsid w:val="004177F3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2F6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6571F"/>
    <w:rsid w:val="00471455"/>
    <w:rsid w:val="00474C50"/>
    <w:rsid w:val="004771F9"/>
    <w:rsid w:val="0048046F"/>
    <w:rsid w:val="00486006"/>
    <w:rsid w:val="00486BAD"/>
    <w:rsid w:val="00486BBE"/>
    <w:rsid w:val="00487123"/>
    <w:rsid w:val="0049293B"/>
    <w:rsid w:val="00492F6C"/>
    <w:rsid w:val="00495A75"/>
    <w:rsid w:val="00495CAE"/>
    <w:rsid w:val="0049662D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330E7"/>
    <w:rsid w:val="00540148"/>
    <w:rsid w:val="0054134B"/>
    <w:rsid w:val="00542012"/>
    <w:rsid w:val="00543DF5"/>
    <w:rsid w:val="00545A61"/>
    <w:rsid w:val="00547C78"/>
    <w:rsid w:val="00551F2B"/>
    <w:rsid w:val="0055260D"/>
    <w:rsid w:val="00555422"/>
    <w:rsid w:val="00555810"/>
    <w:rsid w:val="00562DCA"/>
    <w:rsid w:val="0056568F"/>
    <w:rsid w:val="00565E3E"/>
    <w:rsid w:val="005721B5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0DCA"/>
    <w:rsid w:val="0062387A"/>
    <w:rsid w:val="00631195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2038"/>
    <w:rsid w:val="0069291D"/>
    <w:rsid w:val="00693612"/>
    <w:rsid w:val="00693DE5"/>
    <w:rsid w:val="006A0D03"/>
    <w:rsid w:val="006A41BB"/>
    <w:rsid w:val="006A41E9"/>
    <w:rsid w:val="006A6420"/>
    <w:rsid w:val="006B0871"/>
    <w:rsid w:val="006B12CB"/>
    <w:rsid w:val="006B2030"/>
    <w:rsid w:val="006B5916"/>
    <w:rsid w:val="006C0194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4AF7"/>
    <w:rsid w:val="006F7F98"/>
    <w:rsid w:val="00703003"/>
    <w:rsid w:val="00705CD4"/>
    <w:rsid w:val="00705EAF"/>
    <w:rsid w:val="0070773E"/>
    <w:rsid w:val="007101CC"/>
    <w:rsid w:val="007103ED"/>
    <w:rsid w:val="00714BF6"/>
    <w:rsid w:val="00715B4F"/>
    <w:rsid w:val="00715C55"/>
    <w:rsid w:val="00723151"/>
    <w:rsid w:val="00723901"/>
    <w:rsid w:val="00724E3B"/>
    <w:rsid w:val="00725EEA"/>
    <w:rsid w:val="007276B6"/>
    <w:rsid w:val="00730CE9"/>
    <w:rsid w:val="0073373D"/>
    <w:rsid w:val="0073656A"/>
    <w:rsid w:val="00737ED0"/>
    <w:rsid w:val="00741756"/>
    <w:rsid w:val="007439DB"/>
    <w:rsid w:val="0074785E"/>
    <w:rsid w:val="007568D8"/>
    <w:rsid w:val="00765316"/>
    <w:rsid w:val="007708C8"/>
    <w:rsid w:val="00773753"/>
    <w:rsid w:val="00773C0A"/>
    <w:rsid w:val="0077574C"/>
    <w:rsid w:val="0077719D"/>
    <w:rsid w:val="00780DF0"/>
    <w:rsid w:val="007810B7"/>
    <w:rsid w:val="00782F0F"/>
    <w:rsid w:val="0078538F"/>
    <w:rsid w:val="00787482"/>
    <w:rsid w:val="007909DD"/>
    <w:rsid w:val="007919D7"/>
    <w:rsid w:val="007A14C2"/>
    <w:rsid w:val="007A286D"/>
    <w:rsid w:val="007A314D"/>
    <w:rsid w:val="007A38DF"/>
    <w:rsid w:val="007A70F0"/>
    <w:rsid w:val="007A76D9"/>
    <w:rsid w:val="007A793C"/>
    <w:rsid w:val="007B00E5"/>
    <w:rsid w:val="007B0CEC"/>
    <w:rsid w:val="007B1E61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5FFE"/>
    <w:rsid w:val="00896EBD"/>
    <w:rsid w:val="008A5665"/>
    <w:rsid w:val="008B24A8"/>
    <w:rsid w:val="008B25E4"/>
    <w:rsid w:val="008B3246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2158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B3A"/>
    <w:rsid w:val="009C2E47"/>
    <w:rsid w:val="009C59CF"/>
    <w:rsid w:val="009C6BFB"/>
    <w:rsid w:val="009D0C05"/>
    <w:rsid w:val="009D2393"/>
    <w:rsid w:val="009E2C00"/>
    <w:rsid w:val="009E49AD"/>
    <w:rsid w:val="009E4CC5"/>
    <w:rsid w:val="009E66FE"/>
    <w:rsid w:val="009E70F4"/>
    <w:rsid w:val="009E72A3"/>
    <w:rsid w:val="009F1AD2"/>
    <w:rsid w:val="009F6796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1BCE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AA7"/>
    <w:rsid w:val="00A82F8A"/>
    <w:rsid w:val="00A84622"/>
    <w:rsid w:val="00A84BF0"/>
    <w:rsid w:val="00A9226B"/>
    <w:rsid w:val="00A9575C"/>
    <w:rsid w:val="00A95B56"/>
    <w:rsid w:val="00A969AF"/>
    <w:rsid w:val="00A97F53"/>
    <w:rsid w:val="00AA757B"/>
    <w:rsid w:val="00AB1A2E"/>
    <w:rsid w:val="00AB2B2F"/>
    <w:rsid w:val="00AB328A"/>
    <w:rsid w:val="00AB4918"/>
    <w:rsid w:val="00AB4BC8"/>
    <w:rsid w:val="00AB6BA7"/>
    <w:rsid w:val="00AB7BE8"/>
    <w:rsid w:val="00AC7122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277A0"/>
    <w:rsid w:val="00B304E7"/>
    <w:rsid w:val="00B318B6"/>
    <w:rsid w:val="00B3431E"/>
    <w:rsid w:val="00B3499B"/>
    <w:rsid w:val="00B41F47"/>
    <w:rsid w:val="00B42949"/>
    <w:rsid w:val="00B44468"/>
    <w:rsid w:val="00B52957"/>
    <w:rsid w:val="00B543B1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4DE5"/>
    <w:rsid w:val="00C05321"/>
    <w:rsid w:val="00C06AE4"/>
    <w:rsid w:val="00C114FF"/>
    <w:rsid w:val="00C11D49"/>
    <w:rsid w:val="00C15952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3691B"/>
    <w:rsid w:val="00C40928"/>
    <w:rsid w:val="00C40CFF"/>
    <w:rsid w:val="00C41638"/>
    <w:rsid w:val="00C42697"/>
    <w:rsid w:val="00C43F01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4EC6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E4A88"/>
    <w:rsid w:val="00CE748B"/>
    <w:rsid w:val="00CF0DFF"/>
    <w:rsid w:val="00CF3B03"/>
    <w:rsid w:val="00D021FD"/>
    <w:rsid w:val="00D028A9"/>
    <w:rsid w:val="00D0359D"/>
    <w:rsid w:val="00D04DED"/>
    <w:rsid w:val="00D1089A"/>
    <w:rsid w:val="00D116BD"/>
    <w:rsid w:val="00D1763C"/>
    <w:rsid w:val="00D2001A"/>
    <w:rsid w:val="00D20684"/>
    <w:rsid w:val="00D26B62"/>
    <w:rsid w:val="00D32624"/>
    <w:rsid w:val="00D340C2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67567"/>
    <w:rsid w:val="00D70446"/>
    <w:rsid w:val="00D728A0"/>
    <w:rsid w:val="00D73D1A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37AD"/>
    <w:rsid w:val="00DC550F"/>
    <w:rsid w:val="00DC5F8A"/>
    <w:rsid w:val="00DC64FD"/>
    <w:rsid w:val="00DC650E"/>
    <w:rsid w:val="00DD1589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596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5B7C"/>
    <w:rsid w:val="00E26D4F"/>
    <w:rsid w:val="00E3076B"/>
    <w:rsid w:val="00E33224"/>
    <w:rsid w:val="00E332DE"/>
    <w:rsid w:val="00E3725B"/>
    <w:rsid w:val="00E42C0A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A210B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566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63E0"/>
    <w:rsid w:val="00F47BAA"/>
    <w:rsid w:val="00F520FE"/>
    <w:rsid w:val="00F529E4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3792"/>
    <w:rsid w:val="00F75960"/>
    <w:rsid w:val="00F82526"/>
    <w:rsid w:val="00F84672"/>
    <w:rsid w:val="00F84802"/>
    <w:rsid w:val="00F85D5D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2A0"/>
    <w:rsid w:val="00FB466E"/>
    <w:rsid w:val="00FB57E3"/>
    <w:rsid w:val="00FC0039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2B"/>
    <w:rsid w:val="00FD6BDB"/>
    <w:rsid w:val="00FD6F00"/>
    <w:rsid w:val="00FD7B98"/>
    <w:rsid w:val="00FE187F"/>
    <w:rsid w:val="00FF18D2"/>
    <w:rsid w:val="00FF22F5"/>
    <w:rsid w:val="00FF3B2A"/>
    <w:rsid w:val="00FF4664"/>
    <w:rsid w:val="00FF4A85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F34F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0449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customStyle="1" w:styleId="BODY">
    <w:name w:val="BODY"/>
    <w:basedOn w:val="Normlny"/>
    <w:qFormat/>
    <w:rsid w:val="00B42949"/>
    <w:pPr>
      <w:spacing w:after="220" w:line="240" w:lineRule="auto"/>
      <w:contextualSpacing/>
    </w:pPr>
    <w:rPr>
      <w:lang w:val="en-GB"/>
    </w:rPr>
  </w:style>
  <w:style w:type="paragraph" w:customStyle="1" w:styleId="Geenafstand1">
    <w:name w:val="Geen afstand1"/>
    <w:uiPriority w:val="1"/>
    <w:qFormat/>
    <w:rsid w:val="00B42949"/>
    <w:rPr>
      <w:rFonts w:ascii="Cambria" w:eastAsia="Cambria" w:hAnsi="Cambria"/>
      <w:sz w:val="24"/>
      <w:szCs w:val="24"/>
      <w:lang w:val="en-US" w:eastAsia="en-US"/>
    </w:rPr>
  </w:style>
  <w:style w:type="paragraph" w:styleId="Odsekzoznamu">
    <w:name w:val="List Paragraph"/>
    <w:basedOn w:val="Normlny"/>
    <w:uiPriority w:val="34"/>
    <w:qFormat/>
    <w:rsid w:val="002E79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0449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customStyle="1" w:styleId="BODY">
    <w:name w:val="BODY"/>
    <w:basedOn w:val="Normlny"/>
    <w:qFormat/>
    <w:rsid w:val="00B42949"/>
    <w:pPr>
      <w:spacing w:after="220" w:line="240" w:lineRule="auto"/>
      <w:contextualSpacing/>
    </w:pPr>
    <w:rPr>
      <w:lang w:val="en-GB"/>
    </w:rPr>
  </w:style>
  <w:style w:type="paragraph" w:customStyle="1" w:styleId="Geenafstand1">
    <w:name w:val="Geen afstand1"/>
    <w:uiPriority w:val="1"/>
    <w:qFormat/>
    <w:rsid w:val="00B42949"/>
    <w:rPr>
      <w:rFonts w:ascii="Cambria" w:eastAsia="Cambria" w:hAnsi="Cambria"/>
      <w:sz w:val="24"/>
      <w:szCs w:val="24"/>
      <w:lang w:val="en-US" w:eastAsia="en-US"/>
    </w:rPr>
  </w:style>
  <w:style w:type="paragraph" w:styleId="Odsekzoznamu">
    <w:name w:val="List Paragraph"/>
    <w:basedOn w:val="Normlny"/>
    <w:uiPriority w:val="34"/>
    <w:qFormat/>
    <w:rsid w:val="002E79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2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eziaduce_ucinky@uskvbl.s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2862</Words>
  <Characters>18537</Characters>
  <Application>Microsoft Office Word</Application>
  <DocSecurity>0</DocSecurity>
  <Lines>154</Lines>
  <Paragraphs>4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clean_sk</vt:lpstr>
    </vt:vector>
  </TitlesOfParts>
  <Company>CDT</Company>
  <LinksUpToDate>false</LinksUpToDate>
  <CharactersWithSpaces>21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medical-ls</dc:creator>
  <cp:lastModifiedBy>User</cp:lastModifiedBy>
  <cp:revision>5</cp:revision>
  <cp:lastPrinted>2022-10-26T08:36:00Z</cp:lastPrinted>
  <dcterms:created xsi:type="dcterms:W3CDTF">2025-06-06T08:05:00Z</dcterms:created>
  <dcterms:modified xsi:type="dcterms:W3CDTF">2025-08-04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